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796594" w14:textId="77777777" w:rsidR="0020039C" w:rsidRDefault="0020039C" w:rsidP="00025E46">
      <w:pPr>
        <w:tabs>
          <w:tab w:val="left" w:pos="5940"/>
          <w:tab w:val="left" w:pos="6840"/>
        </w:tabs>
        <w:jc w:val="right"/>
        <w:outlineLvl w:val="0"/>
        <w:rPr>
          <w:rFonts w:ascii="Arial Narrow" w:hAnsi="Arial Narrow"/>
          <w:b/>
          <w:szCs w:val="18"/>
        </w:rPr>
      </w:pPr>
    </w:p>
    <w:p w14:paraId="3A3BC13A" w14:textId="77777777" w:rsidR="00D002BE" w:rsidRPr="00127968" w:rsidRDefault="00D002BE" w:rsidP="00D002BE">
      <w:pPr>
        <w:tabs>
          <w:tab w:val="left" w:pos="426"/>
          <w:tab w:val="left" w:pos="5529"/>
        </w:tabs>
        <w:jc w:val="center"/>
        <w:rPr>
          <w:b/>
          <w:sz w:val="24"/>
          <w:szCs w:val="24"/>
          <w:lang w:val="id-ID"/>
        </w:rPr>
      </w:pPr>
      <w:r w:rsidRPr="00127968">
        <w:rPr>
          <w:b/>
          <w:sz w:val="24"/>
          <w:szCs w:val="24"/>
          <w:lang w:val="id-ID"/>
        </w:rPr>
        <w:t xml:space="preserve">LEMBAR </w:t>
      </w:r>
    </w:p>
    <w:p w14:paraId="21709554" w14:textId="77777777" w:rsidR="00D002BE" w:rsidRPr="00127968" w:rsidRDefault="00D002BE" w:rsidP="00D002BE">
      <w:pPr>
        <w:tabs>
          <w:tab w:val="left" w:pos="426"/>
          <w:tab w:val="left" w:pos="5529"/>
        </w:tabs>
        <w:jc w:val="center"/>
        <w:rPr>
          <w:b/>
          <w:i/>
          <w:sz w:val="24"/>
          <w:szCs w:val="24"/>
          <w:lang w:val="id-ID"/>
        </w:rPr>
      </w:pPr>
      <w:r w:rsidRPr="00127968">
        <w:rPr>
          <w:b/>
          <w:sz w:val="24"/>
          <w:szCs w:val="24"/>
          <w:lang w:val="id-ID"/>
        </w:rPr>
        <w:t xml:space="preserve">HASIL PENILAIAN SEJAWAT SEBIDANG ATAU </w:t>
      </w:r>
      <w:r w:rsidRPr="00127968">
        <w:rPr>
          <w:b/>
          <w:i/>
          <w:sz w:val="24"/>
          <w:szCs w:val="24"/>
          <w:lang w:val="id-ID"/>
        </w:rPr>
        <w:t>PEER REVIEW</w:t>
      </w:r>
    </w:p>
    <w:p w14:paraId="771D8763" w14:textId="77777777" w:rsidR="00D002BE" w:rsidRPr="00127968" w:rsidRDefault="00D002BE" w:rsidP="00D002BE">
      <w:pPr>
        <w:tabs>
          <w:tab w:val="left" w:pos="426"/>
          <w:tab w:val="left" w:pos="5529"/>
        </w:tabs>
        <w:jc w:val="center"/>
        <w:rPr>
          <w:b/>
          <w:sz w:val="24"/>
          <w:szCs w:val="24"/>
          <w:lang w:val="id-ID"/>
        </w:rPr>
      </w:pPr>
      <w:r w:rsidRPr="00127968">
        <w:rPr>
          <w:b/>
          <w:sz w:val="24"/>
          <w:szCs w:val="24"/>
          <w:lang w:val="id-ID"/>
        </w:rPr>
        <w:t>KARYA ILMIAH  : JURNAL ILMIAH</w:t>
      </w:r>
    </w:p>
    <w:p w14:paraId="42DFD2EE" w14:textId="77777777" w:rsidR="00D002BE" w:rsidRPr="000E5F8C" w:rsidRDefault="00D002BE" w:rsidP="00D002BE">
      <w:pPr>
        <w:tabs>
          <w:tab w:val="left" w:pos="426"/>
          <w:tab w:val="left" w:pos="5529"/>
        </w:tabs>
        <w:rPr>
          <w:b/>
          <w:lang w:val="id-ID"/>
        </w:rPr>
      </w:pPr>
    </w:p>
    <w:p w14:paraId="1FABD8F1" w14:textId="77777777" w:rsidR="00D002BE" w:rsidRPr="000E5F8C" w:rsidRDefault="00D002BE" w:rsidP="00D002BE">
      <w:pPr>
        <w:tabs>
          <w:tab w:val="left" w:pos="426"/>
          <w:tab w:val="left" w:pos="5529"/>
        </w:tabs>
        <w:rPr>
          <w:b/>
          <w:lang w:val="id-ID"/>
        </w:rPr>
      </w:pPr>
    </w:p>
    <w:p w14:paraId="70F02CF5" w14:textId="779106C5" w:rsidR="00D002BE" w:rsidRPr="00901A13" w:rsidRDefault="00D002BE" w:rsidP="00FB52F3">
      <w:pPr>
        <w:tabs>
          <w:tab w:val="left" w:pos="2835"/>
        </w:tabs>
        <w:ind w:left="2977" w:hanging="2977"/>
        <w:rPr>
          <w:sz w:val="22"/>
          <w:szCs w:val="22"/>
        </w:rPr>
      </w:pPr>
      <w:r>
        <w:rPr>
          <w:sz w:val="22"/>
          <w:szCs w:val="22"/>
          <w:lang w:val="id-ID"/>
        </w:rPr>
        <w:t>Judul</w:t>
      </w:r>
      <w:r w:rsidRPr="00D7388C">
        <w:rPr>
          <w:sz w:val="22"/>
          <w:szCs w:val="22"/>
          <w:lang w:val="id-ID"/>
        </w:rPr>
        <w:t xml:space="preserve"> </w:t>
      </w:r>
      <w:r>
        <w:rPr>
          <w:sz w:val="22"/>
          <w:szCs w:val="22"/>
          <w:lang w:val="id-ID"/>
        </w:rPr>
        <w:t>Jurnal Ilmiah (Artikel)</w:t>
      </w:r>
      <w:r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>:</w:t>
      </w:r>
      <w:r>
        <w:rPr>
          <w:sz w:val="22"/>
          <w:szCs w:val="22"/>
        </w:rPr>
        <w:t xml:space="preserve"> </w:t>
      </w:r>
      <w:proofErr w:type="spellStart"/>
      <w:r w:rsidR="00FB52F3" w:rsidRPr="00AF6CDB">
        <w:rPr>
          <w:sz w:val="22"/>
          <w:szCs w:val="22"/>
        </w:rPr>
        <w:t>Perilaku</w:t>
      </w:r>
      <w:proofErr w:type="spellEnd"/>
      <w:r w:rsidR="00FB52F3" w:rsidRPr="00AF6CDB">
        <w:rPr>
          <w:sz w:val="22"/>
          <w:szCs w:val="22"/>
        </w:rPr>
        <w:t xml:space="preserve"> </w:t>
      </w:r>
      <w:proofErr w:type="spellStart"/>
      <w:r w:rsidR="00FB52F3" w:rsidRPr="00AF6CDB">
        <w:rPr>
          <w:sz w:val="22"/>
          <w:szCs w:val="22"/>
        </w:rPr>
        <w:t>Merokok</w:t>
      </w:r>
      <w:proofErr w:type="spellEnd"/>
      <w:r w:rsidR="00FB52F3" w:rsidRPr="00AF6CDB">
        <w:rPr>
          <w:sz w:val="22"/>
          <w:szCs w:val="22"/>
        </w:rPr>
        <w:t xml:space="preserve"> </w:t>
      </w:r>
      <w:proofErr w:type="spellStart"/>
      <w:r w:rsidR="00FB52F3" w:rsidRPr="00AF6CDB">
        <w:rPr>
          <w:sz w:val="22"/>
          <w:szCs w:val="22"/>
        </w:rPr>
        <w:t>Siswa</w:t>
      </w:r>
      <w:proofErr w:type="spellEnd"/>
      <w:r w:rsidR="00FB52F3" w:rsidRPr="00AF6CDB">
        <w:rPr>
          <w:sz w:val="22"/>
          <w:szCs w:val="22"/>
        </w:rPr>
        <w:t xml:space="preserve"> SMP di </w:t>
      </w:r>
      <w:proofErr w:type="spellStart"/>
      <w:r w:rsidR="00FB52F3" w:rsidRPr="00AF6CDB">
        <w:rPr>
          <w:sz w:val="22"/>
          <w:szCs w:val="22"/>
        </w:rPr>
        <w:t>Kecamatan</w:t>
      </w:r>
      <w:proofErr w:type="spellEnd"/>
      <w:r w:rsidR="00FB52F3" w:rsidRPr="00AF6CDB">
        <w:rPr>
          <w:sz w:val="22"/>
          <w:szCs w:val="22"/>
        </w:rPr>
        <w:t xml:space="preserve"> </w:t>
      </w:r>
      <w:proofErr w:type="spellStart"/>
      <w:r w:rsidR="00FB52F3" w:rsidRPr="00AF6CDB">
        <w:rPr>
          <w:sz w:val="22"/>
          <w:szCs w:val="22"/>
        </w:rPr>
        <w:t>Panongan</w:t>
      </w:r>
      <w:proofErr w:type="spellEnd"/>
      <w:r w:rsidR="00FB52F3" w:rsidRPr="00AF6CDB">
        <w:rPr>
          <w:sz w:val="22"/>
          <w:szCs w:val="22"/>
        </w:rPr>
        <w:t xml:space="preserve"> </w:t>
      </w:r>
      <w:proofErr w:type="spellStart"/>
      <w:r w:rsidR="00FB52F3" w:rsidRPr="00AF6CDB">
        <w:rPr>
          <w:sz w:val="22"/>
          <w:szCs w:val="22"/>
        </w:rPr>
        <w:t>Kabupaten</w:t>
      </w:r>
      <w:proofErr w:type="spellEnd"/>
      <w:r w:rsidR="00FB52F3" w:rsidRPr="00AF6CDB">
        <w:rPr>
          <w:sz w:val="22"/>
          <w:szCs w:val="22"/>
        </w:rPr>
        <w:t xml:space="preserve"> </w:t>
      </w:r>
      <w:proofErr w:type="spellStart"/>
      <w:r w:rsidR="00FB52F3" w:rsidRPr="00AF6CDB">
        <w:rPr>
          <w:sz w:val="22"/>
          <w:szCs w:val="22"/>
        </w:rPr>
        <w:t>Tangerang</w:t>
      </w:r>
      <w:proofErr w:type="spellEnd"/>
      <w:r w:rsidR="00FB52F3" w:rsidRPr="00AF6CDB">
        <w:rPr>
          <w:sz w:val="22"/>
          <w:szCs w:val="22"/>
        </w:rPr>
        <w:t xml:space="preserve"> </w:t>
      </w:r>
      <w:proofErr w:type="spellStart"/>
      <w:r w:rsidR="00FB52F3" w:rsidRPr="00AF6CDB">
        <w:rPr>
          <w:sz w:val="22"/>
          <w:szCs w:val="22"/>
        </w:rPr>
        <w:t>Tahun</w:t>
      </w:r>
      <w:proofErr w:type="spellEnd"/>
      <w:r w:rsidR="00FB52F3" w:rsidRPr="00AF6CDB">
        <w:rPr>
          <w:sz w:val="22"/>
          <w:szCs w:val="22"/>
        </w:rPr>
        <w:t xml:space="preserve"> 2015</w:t>
      </w:r>
    </w:p>
    <w:p w14:paraId="42989038" w14:textId="151BD63E" w:rsidR="00487634" w:rsidRDefault="00487634" w:rsidP="00487634">
      <w:pPr>
        <w:tabs>
          <w:tab w:val="left" w:pos="2835"/>
        </w:tabs>
        <w:ind w:left="2977" w:hanging="2977"/>
        <w:rPr>
          <w:sz w:val="22"/>
          <w:szCs w:val="22"/>
        </w:rPr>
      </w:pPr>
      <w:proofErr w:type="spellStart"/>
      <w:r>
        <w:rPr>
          <w:sz w:val="22"/>
          <w:szCs w:val="22"/>
        </w:rPr>
        <w:t>Jumlah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  <w:lang w:val="id-ID"/>
        </w:rPr>
        <w:t>Penulis Jurnal Ilmiah</w:t>
      </w:r>
      <w:r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>:</w:t>
      </w:r>
      <w:r w:rsidR="00FB52F3">
        <w:rPr>
          <w:sz w:val="22"/>
          <w:szCs w:val="22"/>
        </w:rPr>
        <w:t xml:space="preserve"> </w:t>
      </w:r>
      <w:proofErr w:type="gramStart"/>
      <w:r w:rsidR="00FB52F3">
        <w:rPr>
          <w:sz w:val="22"/>
          <w:szCs w:val="22"/>
        </w:rPr>
        <w:t xml:space="preserve">2 </w:t>
      </w:r>
      <w:r>
        <w:rPr>
          <w:sz w:val="22"/>
          <w:szCs w:val="22"/>
        </w:rPr>
        <w:t>orang</w:t>
      </w:r>
      <w:proofErr w:type="gramEnd"/>
    </w:p>
    <w:p w14:paraId="71E17C7F" w14:textId="77777777" w:rsidR="00487634" w:rsidRPr="00246B9B" w:rsidRDefault="00487634" w:rsidP="00487634">
      <w:pPr>
        <w:tabs>
          <w:tab w:val="left" w:pos="2835"/>
        </w:tabs>
        <w:jc w:val="both"/>
        <w:rPr>
          <w:b/>
          <w:sz w:val="18"/>
          <w:szCs w:val="22"/>
        </w:rPr>
      </w:pPr>
      <w:r>
        <w:rPr>
          <w:sz w:val="22"/>
          <w:szCs w:val="22"/>
        </w:rPr>
        <w:t xml:space="preserve">Status </w:t>
      </w:r>
      <w:proofErr w:type="spellStart"/>
      <w:r>
        <w:rPr>
          <w:sz w:val="22"/>
          <w:szCs w:val="22"/>
        </w:rPr>
        <w:t>Pengusul</w:t>
      </w:r>
      <w:proofErr w:type="spellEnd"/>
      <w:r>
        <w:rPr>
          <w:sz w:val="22"/>
          <w:szCs w:val="22"/>
        </w:rPr>
        <w:tab/>
        <w:t xml:space="preserve">: </w:t>
      </w:r>
      <w:proofErr w:type="spellStart"/>
      <w:r w:rsidRPr="005572D0">
        <w:rPr>
          <w:strike/>
          <w:sz w:val="22"/>
          <w:szCs w:val="22"/>
        </w:rPr>
        <w:t>Penulis</w:t>
      </w:r>
      <w:proofErr w:type="spellEnd"/>
      <w:r w:rsidRPr="005572D0">
        <w:rPr>
          <w:strike/>
          <w:sz w:val="22"/>
          <w:szCs w:val="22"/>
        </w:rPr>
        <w:t xml:space="preserve"> </w:t>
      </w:r>
      <w:proofErr w:type="spellStart"/>
      <w:r w:rsidRPr="005572D0">
        <w:rPr>
          <w:strike/>
          <w:sz w:val="22"/>
          <w:szCs w:val="22"/>
        </w:rPr>
        <w:t>Utama</w:t>
      </w:r>
      <w:proofErr w:type="spellEnd"/>
      <w:r>
        <w:rPr>
          <w:sz w:val="22"/>
          <w:szCs w:val="22"/>
        </w:rPr>
        <w:t>/</w:t>
      </w:r>
      <w:proofErr w:type="spellStart"/>
      <w:r w:rsidRPr="005572D0">
        <w:rPr>
          <w:sz w:val="22"/>
          <w:szCs w:val="22"/>
        </w:rPr>
        <w:t>Penulis</w:t>
      </w:r>
      <w:proofErr w:type="spellEnd"/>
      <w:r w:rsidRPr="005572D0">
        <w:rPr>
          <w:sz w:val="22"/>
          <w:szCs w:val="22"/>
        </w:rPr>
        <w:t xml:space="preserve"> </w:t>
      </w:r>
      <w:proofErr w:type="spellStart"/>
      <w:r w:rsidRPr="005572D0">
        <w:rPr>
          <w:sz w:val="22"/>
          <w:szCs w:val="22"/>
        </w:rPr>
        <w:t>Pertama</w:t>
      </w:r>
      <w:proofErr w:type="spellEnd"/>
      <w:r>
        <w:rPr>
          <w:sz w:val="22"/>
          <w:szCs w:val="22"/>
        </w:rPr>
        <w:t>/</w:t>
      </w:r>
      <w:proofErr w:type="spellStart"/>
      <w:r w:rsidRPr="005572D0">
        <w:rPr>
          <w:sz w:val="22"/>
          <w:szCs w:val="22"/>
        </w:rPr>
        <w:t>Penulis</w:t>
      </w:r>
      <w:proofErr w:type="spellEnd"/>
      <w:r w:rsidRPr="005572D0">
        <w:rPr>
          <w:sz w:val="22"/>
          <w:szCs w:val="22"/>
        </w:rPr>
        <w:t xml:space="preserve"> </w:t>
      </w:r>
      <w:proofErr w:type="spellStart"/>
      <w:r w:rsidRPr="005572D0">
        <w:rPr>
          <w:sz w:val="22"/>
          <w:szCs w:val="22"/>
        </w:rPr>
        <w:t>Korespondensi</w:t>
      </w:r>
      <w:proofErr w:type="spellEnd"/>
      <w:r>
        <w:rPr>
          <w:sz w:val="22"/>
          <w:szCs w:val="22"/>
        </w:rPr>
        <w:t>/</w:t>
      </w:r>
      <w:proofErr w:type="spellStart"/>
      <w:r w:rsidRPr="00FB52F3">
        <w:rPr>
          <w:strike/>
          <w:sz w:val="22"/>
          <w:szCs w:val="22"/>
        </w:rPr>
        <w:t>Penulis</w:t>
      </w:r>
      <w:proofErr w:type="spellEnd"/>
      <w:r w:rsidRPr="00FB52F3">
        <w:rPr>
          <w:strike/>
          <w:sz w:val="22"/>
          <w:szCs w:val="22"/>
        </w:rPr>
        <w:t xml:space="preserve"> </w:t>
      </w:r>
      <w:proofErr w:type="spellStart"/>
      <w:r w:rsidRPr="00FB52F3">
        <w:rPr>
          <w:strike/>
          <w:sz w:val="22"/>
          <w:szCs w:val="22"/>
        </w:rPr>
        <w:t>pendamping</w:t>
      </w:r>
      <w:proofErr w:type="spellEnd"/>
    </w:p>
    <w:p w14:paraId="72721144" w14:textId="77777777" w:rsidR="00487634" w:rsidRDefault="00487634" w:rsidP="00487634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>Identitas Jurnal Ilmiah</w:t>
      </w:r>
      <w:r w:rsidRPr="00D7388C">
        <w:rPr>
          <w:sz w:val="22"/>
          <w:szCs w:val="22"/>
          <w:lang w:val="id-ID"/>
        </w:rPr>
        <w:t>:</w:t>
      </w:r>
      <w:r w:rsidRPr="00D7388C">
        <w:rPr>
          <w:sz w:val="22"/>
          <w:szCs w:val="22"/>
          <w:lang w:val="id-ID"/>
        </w:rPr>
        <w:tab/>
      </w:r>
    </w:p>
    <w:p w14:paraId="1D0D44BB" w14:textId="3E4991A3" w:rsidR="00487634" w:rsidRPr="0029709B" w:rsidRDefault="00487634" w:rsidP="00487634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sz w:val="22"/>
          <w:szCs w:val="22"/>
        </w:rPr>
      </w:pPr>
      <w:r>
        <w:rPr>
          <w:sz w:val="22"/>
          <w:szCs w:val="22"/>
          <w:lang w:val="id-ID"/>
        </w:rPr>
        <w:t>a. Nama Jurnal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 xml:space="preserve">: </w:t>
      </w:r>
      <w:r w:rsidR="0029709B">
        <w:rPr>
          <w:sz w:val="22"/>
          <w:szCs w:val="22"/>
        </w:rPr>
        <w:t>ARKESMAS</w:t>
      </w:r>
    </w:p>
    <w:p w14:paraId="21128A7C" w14:textId="20BF9A4B" w:rsidR="00487634" w:rsidRPr="00D7388C" w:rsidRDefault="00487634" w:rsidP="00487634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sz w:val="22"/>
          <w:szCs w:val="22"/>
          <w:lang w:val="id-ID"/>
        </w:rPr>
      </w:pPr>
      <w:r>
        <w:rPr>
          <w:sz w:val="22"/>
          <w:szCs w:val="22"/>
          <w:lang w:val="id-ID"/>
        </w:rPr>
        <w:t>b. Volume</w:t>
      </w:r>
      <w:r>
        <w:rPr>
          <w:sz w:val="22"/>
          <w:szCs w:val="22"/>
        </w:rPr>
        <w:t>/</w:t>
      </w:r>
      <w:r>
        <w:rPr>
          <w:sz w:val="22"/>
          <w:szCs w:val="22"/>
          <w:lang w:val="id-ID"/>
        </w:rPr>
        <w:t>Nomor</w:t>
      </w:r>
      <w:r>
        <w:rPr>
          <w:sz w:val="22"/>
          <w:szCs w:val="22"/>
          <w:lang w:val="id-ID"/>
        </w:rPr>
        <w:tab/>
        <w:t xml:space="preserve">: </w:t>
      </w:r>
      <w:r w:rsidR="0029709B">
        <w:rPr>
          <w:sz w:val="22"/>
          <w:szCs w:val="22"/>
        </w:rPr>
        <w:t>4/2</w:t>
      </w:r>
    </w:p>
    <w:p w14:paraId="5F5774A3" w14:textId="12BC17F3" w:rsidR="00487634" w:rsidRPr="0029709B" w:rsidRDefault="00487634" w:rsidP="00487634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sz w:val="22"/>
          <w:szCs w:val="22"/>
        </w:rPr>
      </w:pPr>
      <w:r>
        <w:rPr>
          <w:sz w:val="22"/>
          <w:szCs w:val="22"/>
          <w:lang w:val="id-ID"/>
        </w:rPr>
        <w:t xml:space="preserve">c. </w:t>
      </w:r>
      <w:proofErr w:type="spellStart"/>
      <w:r w:rsidR="007C387C">
        <w:rPr>
          <w:sz w:val="22"/>
          <w:szCs w:val="22"/>
        </w:rPr>
        <w:t>Jumlah</w:t>
      </w:r>
      <w:proofErr w:type="spellEnd"/>
      <w:r w:rsidR="007C387C">
        <w:rPr>
          <w:sz w:val="22"/>
          <w:szCs w:val="22"/>
        </w:rPr>
        <w:t xml:space="preserve"> </w:t>
      </w:r>
      <w:proofErr w:type="spellStart"/>
      <w:r w:rsidR="007C387C">
        <w:rPr>
          <w:sz w:val="22"/>
          <w:szCs w:val="22"/>
        </w:rPr>
        <w:t>Halaman</w:t>
      </w:r>
      <w:proofErr w:type="spellEnd"/>
      <w:r w:rsidR="007C387C">
        <w:rPr>
          <w:sz w:val="22"/>
          <w:szCs w:val="22"/>
        </w:rPr>
        <w:tab/>
        <w:t xml:space="preserve">: </w:t>
      </w:r>
      <w:r w:rsidR="0029709B">
        <w:rPr>
          <w:sz w:val="22"/>
          <w:szCs w:val="22"/>
        </w:rPr>
        <w:t>11</w:t>
      </w:r>
    </w:p>
    <w:p w14:paraId="392276E5" w14:textId="4E6C7953" w:rsidR="00487634" w:rsidRPr="009F1C8C" w:rsidRDefault="00487634" w:rsidP="00487634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d</w:t>
      </w:r>
      <w:proofErr w:type="gram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Bul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hu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rbit</w:t>
      </w:r>
      <w:proofErr w:type="spellEnd"/>
      <w:r>
        <w:rPr>
          <w:sz w:val="22"/>
          <w:szCs w:val="22"/>
        </w:rPr>
        <w:tab/>
        <w:t xml:space="preserve">: </w:t>
      </w:r>
      <w:proofErr w:type="spellStart"/>
      <w:r w:rsidR="0029709B">
        <w:rPr>
          <w:sz w:val="22"/>
          <w:szCs w:val="22"/>
        </w:rPr>
        <w:t>Desember</w:t>
      </w:r>
      <w:proofErr w:type="spellEnd"/>
      <w:r w:rsidR="0029709B">
        <w:rPr>
          <w:sz w:val="22"/>
          <w:szCs w:val="22"/>
        </w:rPr>
        <w:t xml:space="preserve"> 2019</w:t>
      </w:r>
    </w:p>
    <w:p w14:paraId="7A37F552" w14:textId="77777777" w:rsidR="00487634" w:rsidRPr="001923BE" w:rsidRDefault="00487634" w:rsidP="00487634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color w:val="FF0000"/>
          <w:sz w:val="22"/>
          <w:szCs w:val="22"/>
          <w:lang w:val="id-ID"/>
        </w:rPr>
      </w:pPr>
      <w:proofErr w:type="gramStart"/>
      <w:r w:rsidRPr="001923BE">
        <w:rPr>
          <w:color w:val="FF0000"/>
          <w:sz w:val="22"/>
          <w:szCs w:val="22"/>
        </w:rPr>
        <w:t xml:space="preserve">e. </w:t>
      </w:r>
      <w:proofErr w:type="spellStart"/>
      <w:r w:rsidRPr="001923BE">
        <w:rPr>
          <w:color w:val="FF0000"/>
          <w:sz w:val="22"/>
          <w:szCs w:val="22"/>
        </w:rPr>
        <w:t>Nomor</w:t>
      </w:r>
      <w:proofErr w:type="spellEnd"/>
      <w:proofErr w:type="gramEnd"/>
      <w:r w:rsidRPr="001923BE">
        <w:rPr>
          <w:color w:val="FF0000"/>
          <w:sz w:val="22"/>
          <w:szCs w:val="22"/>
        </w:rPr>
        <w:t xml:space="preserve"> ISSN</w:t>
      </w:r>
      <w:r w:rsidRPr="001923BE">
        <w:rPr>
          <w:color w:val="FF0000"/>
          <w:sz w:val="22"/>
          <w:szCs w:val="22"/>
        </w:rPr>
        <w:tab/>
      </w:r>
      <w:r w:rsidRPr="001923BE">
        <w:rPr>
          <w:color w:val="FF0000"/>
          <w:sz w:val="22"/>
          <w:szCs w:val="22"/>
        </w:rPr>
        <w:tab/>
      </w:r>
      <w:r w:rsidRPr="001923BE">
        <w:rPr>
          <w:color w:val="FF0000"/>
          <w:sz w:val="22"/>
          <w:szCs w:val="22"/>
          <w:lang w:val="id-ID"/>
        </w:rPr>
        <w:t>: ..................................................................................................................</w:t>
      </w:r>
      <w:r w:rsidRPr="001923BE">
        <w:rPr>
          <w:color w:val="FF0000"/>
          <w:sz w:val="22"/>
          <w:szCs w:val="22"/>
        </w:rPr>
        <w:t>..............</w:t>
      </w:r>
      <w:r w:rsidRPr="001923BE">
        <w:rPr>
          <w:color w:val="FF0000"/>
          <w:sz w:val="22"/>
          <w:szCs w:val="22"/>
          <w:lang w:val="id-ID"/>
        </w:rPr>
        <w:t>.</w:t>
      </w:r>
    </w:p>
    <w:p w14:paraId="4FCB4B97" w14:textId="77777777" w:rsidR="00487634" w:rsidRPr="001923BE" w:rsidRDefault="00487634" w:rsidP="00487634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color w:val="FF0000"/>
          <w:sz w:val="22"/>
          <w:szCs w:val="22"/>
          <w:lang w:val="id-ID"/>
        </w:rPr>
      </w:pPr>
      <w:r w:rsidRPr="001923BE">
        <w:rPr>
          <w:color w:val="FF0000"/>
          <w:sz w:val="22"/>
          <w:szCs w:val="22"/>
        </w:rPr>
        <w:t>f</w:t>
      </w:r>
      <w:r w:rsidRPr="001923BE">
        <w:rPr>
          <w:color w:val="FF0000"/>
          <w:sz w:val="22"/>
          <w:szCs w:val="22"/>
          <w:lang w:val="id-ID"/>
        </w:rPr>
        <w:t>. Penerbit</w:t>
      </w:r>
      <w:r w:rsidRPr="001923BE">
        <w:rPr>
          <w:color w:val="FF0000"/>
          <w:sz w:val="22"/>
          <w:szCs w:val="22"/>
          <w:lang w:val="id-ID"/>
        </w:rPr>
        <w:tab/>
      </w:r>
      <w:r w:rsidRPr="001923BE">
        <w:rPr>
          <w:color w:val="FF0000"/>
          <w:sz w:val="22"/>
          <w:szCs w:val="22"/>
          <w:lang w:val="id-ID"/>
        </w:rPr>
        <w:tab/>
        <w:t>: ..................................................................................................................</w:t>
      </w:r>
      <w:r w:rsidRPr="001923BE">
        <w:rPr>
          <w:color w:val="FF0000"/>
          <w:sz w:val="22"/>
          <w:szCs w:val="22"/>
        </w:rPr>
        <w:t>..............</w:t>
      </w:r>
      <w:r w:rsidRPr="001923BE">
        <w:rPr>
          <w:color w:val="FF0000"/>
          <w:sz w:val="22"/>
          <w:szCs w:val="22"/>
          <w:lang w:val="id-ID"/>
        </w:rPr>
        <w:t>.</w:t>
      </w:r>
    </w:p>
    <w:p w14:paraId="451FC2FC" w14:textId="77777777" w:rsidR="00487634" w:rsidRPr="001923BE" w:rsidRDefault="00487634" w:rsidP="00487634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color w:val="FF0000"/>
          <w:sz w:val="18"/>
          <w:szCs w:val="22"/>
          <w:lang w:val="id-ID"/>
        </w:rPr>
      </w:pPr>
      <w:r w:rsidRPr="001923BE">
        <w:rPr>
          <w:color w:val="FF0000"/>
          <w:sz w:val="22"/>
          <w:szCs w:val="22"/>
        </w:rPr>
        <w:t>g</w:t>
      </w:r>
      <w:r w:rsidRPr="001923BE">
        <w:rPr>
          <w:color w:val="FF0000"/>
          <w:sz w:val="22"/>
          <w:szCs w:val="22"/>
          <w:lang w:val="id-ID"/>
        </w:rPr>
        <w:t xml:space="preserve">. </w:t>
      </w:r>
      <w:r w:rsidRPr="001923BE">
        <w:rPr>
          <w:color w:val="FF0000"/>
          <w:sz w:val="22"/>
          <w:szCs w:val="22"/>
        </w:rPr>
        <w:t xml:space="preserve">URL </w:t>
      </w:r>
      <w:proofErr w:type="spellStart"/>
      <w:r w:rsidRPr="001923BE">
        <w:rPr>
          <w:color w:val="FF0000"/>
          <w:sz w:val="22"/>
          <w:szCs w:val="22"/>
        </w:rPr>
        <w:t>Jurnal</w:t>
      </w:r>
      <w:proofErr w:type="spellEnd"/>
      <w:r w:rsidRPr="001923BE">
        <w:rPr>
          <w:color w:val="FF0000"/>
          <w:sz w:val="22"/>
          <w:szCs w:val="22"/>
        </w:rPr>
        <w:tab/>
      </w:r>
      <w:r w:rsidRPr="001923BE">
        <w:rPr>
          <w:color w:val="FF0000"/>
          <w:sz w:val="22"/>
          <w:szCs w:val="22"/>
        </w:rPr>
        <w:tab/>
      </w:r>
      <w:r w:rsidRPr="001923BE">
        <w:rPr>
          <w:color w:val="FF0000"/>
          <w:sz w:val="22"/>
          <w:szCs w:val="22"/>
          <w:lang w:val="id-ID"/>
        </w:rPr>
        <w:t>: ..................................................................................................................</w:t>
      </w:r>
      <w:r w:rsidRPr="001923BE">
        <w:rPr>
          <w:color w:val="FF0000"/>
          <w:sz w:val="22"/>
          <w:szCs w:val="22"/>
        </w:rPr>
        <w:t>..............</w:t>
      </w:r>
      <w:r w:rsidRPr="001923BE">
        <w:rPr>
          <w:color w:val="FF0000"/>
          <w:sz w:val="22"/>
          <w:szCs w:val="22"/>
          <w:lang w:val="id-ID"/>
        </w:rPr>
        <w:t>.</w:t>
      </w:r>
    </w:p>
    <w:p w14:paraId="6E88234C" w14:textId="77777777" w:rsidR="00487634" w:rsidRPr="001923BE" w:rsidRDefault="00487634" w:rsidP="00487634">
      <w:pPr>
        <w:tabs>
          <w:tab w:val="left" w:pos="2410"/>
          <w:tab w:val="left" w:pos="2835"/>
          <w:tab w:val="left" w:pos="4962"/>
        </w:tabs>
        <w:ind w:left="2835" w:hanging="1984"/>
        <w:jc w:val="both"/>
        <w:rPr>
          <w:b/>
          <w:color w:val="FF0000"/>
          <w:sz w:val="18"/>
          <w:szCs w:val="22"/>
          <w:lang w:val="id-ID"/>
        </w:rPr>
      </w:pPr>
      <w:r w:rsidRPr="001923BE">
        <w:rPr>
          <w:color w:val="FF0000"/>
          <w:sz w:val="22"/>
          <w:szCs w:val="22"/>
        </w:rPr>
        <w:t xml:space="preserve">h. URL </w:t>
      </w:r>
      <w:proofErr w:type="spellStart"/>
      <w:r w:rsidRPr="001923BE">
        <w:rPr>
          <w:color w:val="FF0000"/>
          <w:sz w:val="22"/>
          <w:szCs w:val="22"/>
        </w:rPr>
        <w:t>artikel</w:t>
      </w:r>
      <w:proofErr w:type="spellEnd"/>
      <w:r w:rsidRPr="001923BE">
        <w:rPr>
          <w:color w:val="FF0000"/>
          <w:sz w:val="22"/>
          <w:szCs w:val="22"/>
        </w:rPr>
        <w:tab/>
      </w:r>
      <w:r w:rsidRPr="001923BE">
        <w:rPr>
          <w:color w:val="FF0000"/>
          <w:sz w:val="22"/>
          <w:szCs w:val="22"/>
        </w:rPr>
        <w:tab/>
        <w:t xml:space="preserve">: </w:t>
      </w:r>
      <w:r w:rsidRPr="001923BE">
        <w:rPr>
          <w:color w:val="FF0000"/>
          <w:sz w:val="22"/>
          <w:szCs w:val="22"/>
          <w:lang w:val="id-ID"/>
        </w:rPr>
        <w:t>..................................................................................................................</w:t>
      </w:r>
      <w:r w:rsidRPr="001923BE">
        <w:rPr>
          <w:color w:val="FF0000"/>
          <w:sz w:val="22"/>
          <w:szCs w:val="22"/>
        </w:rPr>
        <w:t>..............</w:t>
      </w:r>
      <w:r w:rsidRPr="001923BE">
        <w:rPr>
          <w:color w:val="FF0000"/>
          <w:sz w:val="22"/>
          <w:szCs w:val="22"/>
          <w:lang w:val="id-ID"/>
        </w:rPr>
        <w:t>.</w:t>
      </w:r>
    </w:p>
    <w:p w14:paraId="77BF0E12" w14:textId="77777777" w:rsidR="00487634" w:rsidRPr="001923BE" w:rsidRDefault="00487634" w:rsidP="00487634">
      <w:pPr>
        <w:tabs>
          <w:tab w:val="left" w:pos="2410"/>
          <w:tab w:val="left" w:pos="2835"/>
          <w:tab w:val="left" w:pos="4962"/>
        </w:tabs>
        <w:ind w:left="2835" w:hanging="1984"/>
        <w:jc w:val="both"/>
        <w:rPr>
          <w:color w:val="FF0000"/>
          <w:sz w:val="22"/>
          <w:szCs w:val="22"/>
          <w:lang w:val="id-ID"/>
        </w:rPr>
      </w:pPr>
      <w:proofErr w:type="gramStart"/>
      <w:r w:rsidRPr="001923BE">
        <w:rPr>
          <w:color w:val="FF0000"/>
          <w:sz w:val="22"/>
          <w:szCs w:val="22"/>
        </w:rPr>
        <w:t>i</w:t>
      </w:r>
      <w:proofErr w:type="gramEnd"/>
      <w:r w:rsidRPr="001923BE">
        <w:rPr>
          <w:color w:val="FF0000"/>
          <w:sz w:val="22"/>
          <w:szCs w:val="22"/>
        </w:rPr>
        <w:t xml:space="preserve">. </w:t>
      </w:r>
      <w:proofErr w:type="spellStart"/>
      <w:r w:rsidRPr="001923BE">
        <w:rPr>
          <w:color w:val="FF0000"/>
          <w:sz w:val="22"/>
          <w:szCs w:val="22"/>
        </w:rPr>
        <w:t>Indeks</w:t>
      </w:r>
      <w:proofErr w:type="spellEnd"/>
      <w:r w:rsidRPr="001923BE">
        <w:rPr>
          <w:color w:val="FF0000"/>
          <w:sz w:val="22"/>
          <w:szCs w:val="22"/>
        </w:rPr>
        <w:t xml:space="preserve"> </w:t>
      </w:r>
      <w:proofErr w:type="spellStart"/>
      <w:r w:rsidRPr="001923BE">
        <w:rPr>
          <w:color w:val="FF0000"/>
          <w:sz w:val="22"/>
          <w:szCs w:val="22"/>
        </w:rPr>
        <w:t>Jurnal</w:t>
      </w:r>
      <w:proofErr w:type="spellEnd"/>
      <w:r w:rsidRPr="001923BE">
        <w:rPr>
          <w:color w:val="FF0000"/>
          <w:sz w:val="22"/>
          <w:szCs w:val="22"/>
        </w:rPr>
        <w:tab/>
      </w:r>
      <w:r w:rsidRPr="001923BE">
        <w:rPr>
          <w:color w:val="FF0000"/>
          <w:sz w:val="22"/>
          <w:szCs w:val="22"/>
        </w:rPr>
        <w:tab/>
        <w:t xml:space="preserve">: </w:t>
      </w:r>
      <w:r w:rsidRPr="001923BE">
        <w:rPr>
          <w:color w:val="FF0000"/>
          <w:sz w:val="22"/>
          <w:szCs w:val="22"/>
          <w:lang w:val="id-ID"/>
        </w:rPr>
        <w:t>..................................................................................................................</w:t>
      </w:r>
      <w:r w:rsidRPr="001923BE">
        <w:rPr>
          <w:color w:val="FF0000"/>
          <w:sz w:val="22"/>
          <w:szCs w:val="22"/>
        </w:rPr>
        <w:t>..............</w:t>
      </w:r>
      <w:r w:rsidRPr="001923BE">
        <w:rPr>
          <w:color w:val="FF0000"/>
          <w:sz w:val="22"/>
          <w:szCs w:val="22"/>
          <w:lang w:val="id-ID"/>
        </w:rPr>
        <w:t>.</w:t>
      </w:r>
    </w:p>
    <w:p w14:paraId="778BC54B" w14:textId="77777777" w:rsidR="00487634" w:rsidRPr="001923BE" w:rsidRDefault="00487634" w:rsidP="00487634">
      <w:pPr>
        <w:tabs>
          <w:tab w:val="left" w:pos="2410"/>
          <w:tab w:val="left" w:pos="2835"/>
          <w:tab w:val="left" w:pos="4962"/>
        </w:tabs>
        <w:ind w:left="2835" w:hanging="1984"/>
        <w:jc w:val="both"/>
        <w:rPr>
          <w:color w:val="FF0000"/>
          <w:sz w:val="22"/>
          <w:szCs w:val="22"/>
          <w:lang w:val="id-ID"/>
        </w:rPr>
      </w:pPr>
      <w:r w:rsidRPr="001923BE">
        <w:rPr>
          <w:color w:val="FF0000"/>
          <w:sz w:val="22"/>
          <w:szCs w:val="22"/>
        </w:rPr>
        <w:t xml:space="preserve">   URL </w:t>
      </w:r>
      <w:proofErr w:type="spellStart"/>
      <w:r w:rsidRPr="001923BE">
        <w:rPr>
          <w:color w:val="FF0000"/>
          <w:sz w:val="22"/>
          <w:szCs w:val="22"/>
        </w:rPr>
        <w:t>Indeks</w:t>
      </w:r>
      <w:proofErr w:type="spellEnd"/>
      <w:r w:rsidRPr="001923BE">
        <w:rPr>
          <w:color w:val="FF0000"/>
          <w:sz w:val="22"/>
          <w:szCs w:val="22"/>
        </w:rPr>
        <w:t xml:space="preserve"> </w:t>
      </w:r>
      <w:proofErr w:type="spellStart"/>
      <w:r w:rsidRPr="001923BE">
        <w:rPr>
          <w:color w:val="FF0000"/>
          <w:sz w:val="22"/>
          <w:szCs w:val="22"/>
        </w:rPr>
        <w:t>Jurnal</w:t>
      </w:r>
      <w:proofErr w:type="spellEnd"/>
      <w:r w:rsidRPr="001923BE">
        <w:rPr>
          <w:color w:val="FF0000"/>
          <w:sz w:val="22"/>
          <w:szCs w:val="22"/>
        </w:rPr>
        <w:tab/>
        <w:t xml:space="preserve">: </w:t>
      </w:r>
      <w:r w:rsidRPr="001923BE">
        <w:rPr>
          <w:color w:val="FF0000"/>
          <w:sz w:val="22"/>
          <w:szCs w:val="22"/>
          <w:lang w:val="id-ID"/>
        </w:rPr>
        <w:t>..................................................................................................................</w:t>
      </w:r>
      <w:r w:rsidRPr="001923BE">
        <w:rPr>
          <w:color w:val="FF0000"/>
          <w:sz w:val="22"/>
          <w:szCs w:val="22"/>
        </w:rPr>
        <w:t>..............</w:t>
      </w:r>
      <w:r w:rsidRPr="001923BE">
        <w:rPr>
          <w:color w:val="FF0000"/>
          <w:sz w:val="22"/>
          <w:szCs w:val="22"/>
          <w:lang w:val="id-ID"/>
        </w:rPr>
        <w:t>.</w:t>
      </w:r>
    </w:p>
    <w:p w14:paraId="05F9DF68" w14:textId="77777777" w:rsidR="00D002BE" w:rsidRDefault="00D002BE" w:rsidP="00D002BE">
      <w:pPr>
        <w:tabs>
          <w:tab w:val="left" w:pos="2410"/>
          <w:tab w:val="left" w:pos="2835"/>
          <w:tab w:val="left" w:pos="3119"/>
          <w:tab w:val="left" w:pos="3402"/>
        </w:tabs>
        <w:ind w:hanging="1984"/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</w:p>
    <w:p w14:paraId="10E74908" w14:textId="77777777" w:rsidR="00487634" w:rsidRDefault="00487634" w:rsidP="00D002BE">
      <w:pPr>
        <w:tabs>
          <w:tab w:val="left" w:pos="3119"/>
          <w:tab w:val="left" w:pos="3402"/>
        </w:tabs>
        <w:rPr>
          <w:sz w:val="22"/>
          <w:szCs w:val="22"/>
          <w:lang w:val="id-ID"/>
        </w:rPr>
      </w:pPr>
    </w:p>
    <w:p w14:paraId="5DFC5ACB" w14:textId="26A59600" w:rsidR="00D002BE" w:rsidRPr="007D289F" w:rsidRDefault="008D4173" w:rsidP="00D002BE">
      <w:pPr>
        <w:tabs>
          <w:tab w:val="left" w:pos="3119"/>
          <w:tab w:val="left" w:pos="3402"/>
        </w:tabs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B7EBA59" wp14:editId="2E30F14B">
                <wp:simplePos x="0" y="0"/>
                <wp:positionH relativeFrom="column">
                  <wp:posOffset>2144395</wp:posOffset>
                </wp:positionH>
                <wp:positionV relativeFrom="paragraph">
                  <wp:posOffset>635</wp:posOffset>
                </wp:positionV>
                <wp:extent cx="180340" cy="148590"/>
                <wp:effectExtent l="10795" t="10160" r="8890" b="12700"/>
                <wp:wrapNone/>
                <wp:docPr id="8" name="Rectangl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B940DE8" id="Rectangle 81" o:spid="_x0000_s1026" style="position:absolute;margin-left:168.85pt;margin-top:.05pt;width:14.2pt;height:11.7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"/>
            </w:pict>
          </mc:Fallback>
        </mc:AlternateContent>
      </w:r>
      <w:r w:rsidR="00D002BE" w:rsidRPr="00253C00">
        <w:rPr>
          <w:sz w:val="22"/>
          <w:szCs w:val="22"/>
          <w:lang w:val="id-ID"/>
        </w:rPr>
        <w:t xml:space="preserve">Kategori Publikasi </w:t>
      </w:r>
      <w:r w:rsidR="00D002BE">
        <w:rPr>
          <w:sz w:val="22"/>
          <w:szCs w:val="22"/>
          <w:lang w:val="id-ID"/>
        </w:rPr>
        <w:t>Jurnal Ilmiah</w:t>
      </w:r>
      <w:r w:rsidR="00D002BE" w:rsidRPr="00253C00">
        <w:rPr>
          <w:sz w:val="22"/>
          <w:szCs w:val="22"/>
          <w:lang w:val="id-ID"/>
        </w:rPr>
        <w:tab/>
        <w:t>:</w:t>
      </w:r>
      <w:r w:rsidR="00D002BE" w:rsidRPr="00253C00">
        <w:rPr>
          <w:sz w:val="22"/>
          <w:szCs w:val="22"/>
          <w:lang w:val="id-ID"/>
        </w:rPr>
        <w:tab/>
        <w:t xml:space="preserve">       Jurnal Ilmiah Internasional  </w:t>
      </w:r>
      <w:proofErr w:type="spellStart"/>
      <w:r w:rsidR="00D002BE">
        <w:rPr>
          <w:sz w:val="22"/>
          <w:szCs w:val="22"/>
        </w:rPr>
        <w:t>Bereputasi</w:t>
      </w:r>
      <w:proofErr w:type="spellEnd"/>
      <w:r w:rsidR="00D002BE">
        <w:rPr>
          <w:sz w:val="22"/>
          <w:szCs w:val="22"/>
        </w:rPr>
        <w:t xml:space="preserve"> </w:t>
      </w:r>
    </w:p>
    <w:p w14:paraId="3533F88F" w14:textId="756633B8" w:rsidR="00D002BE" w:rsidRPr="00253C00" w:rsidRDefault="008D4173" w:rsidP="00D002B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7BFCC10" wp14:editId="3C932E5B">
                <wp:simplePos x="0" y="0"/>
                <wp:positionH relativeFrom="column">
                  <wp:posOffset>2138680</wp:posOffset>
                </wp:positionH>
                <wp:positionV relativeFrom="paragraph">
                  <wp:posOffset>19685</wp:posOffset>
                </wp:positionV>
                <wp:extent cx="180340" cy="148590"/>
                <wp:effectExtent l="5080" t="10160" r="5080" b="12700"/>
                <wp:wrapNone/>
                <wp:docPr id="7" name="Rectangl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2B5F313" id="Rectangle 82" o:spid="_x0000_s1026" style="position:absolute;margin-left:168.4pt;margin-top:1.55pt;width:14.2pt;height:11.7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"/>
            </w:pict>
          </mc:Fallback>
        </mc:AlternateContent>
      </w:r>
      <w:r w:rsidR="00D002BE">
        <w:rPr>
          <w:sz w:val="22"/>
          <w:szCs w:val="22"/>
          <w:lang w:val="id-ID"/>
        </w:rPr>
        <w:t xml:space="preserve">(beri </w:t>
      </w:r>
      <w:r w:rsidR="00D002BE" w:rsidRPr="00253C00">
        <w:rPr>
          <w:sz w:val="22"/>
          <w:szCs w:val="22"/>
          <w:lang w:val="id-ID"/>
        </w:rPr>
        <w:sym w:font="Wingdings 2" w:char="F050"/>
      </w:r>
      <w:r w:rsidR="00D002BE" w:rsidRPr="00253C00">
        <w:rPr>
          <w:sz w:val="22"/>
          <w:szCs w:val="22"/>
          <w:lang w:val="id-ID"/>
        </w:rPr>
        <w:t>pada kategori yang tepat</w:t>
      </w:r>
      <w:r w:rsidR="00D002BE">
        <w:rPr>
          <w:sz w:val="22"/>
          <w:szCs w:val="22"/>
          <w:lang w:val="id-ID"/>
        </w:rPr>
        <w:t xml:space="preserve">)                 </w:t>
      </w:r>
      <w:r w:rsidR="00D002BE" w:rsidRPr="00253C00">
        <w:rPr>
          <w:sz w:val="22"/>
          <w:szCs w:val="22"/>
          <w:lang w:val="id-ID"/>
        </w:rPr>
        <w:t>Jurnal Ilmiah Internasional</w:t>
      </w:r>
    </w:p>
    <w:p w14:paraId="25D3657C" w14:textId="283A1B5B" w:rsidR="00D002BE" w:rsidRPr="00253C00" w:rsidRDefault="008D4173" w:rsidP="00D002B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4045297" wp14:editId="7DB428D3">
                <wp:simplePos x="0" y="0"/>
                <wp:positionH relativeFrom="column">
                  <wp:posOffset>2143125</wp:posOffset>
                </wp:positionH>
                <wp:positionV relativeFrom="paragraph">
                  <wp:posOffset>32385</wp:posOffset>
                </wp:positionV>
                <wp:extent cx="172720" cy="220980"/>
                <wp:effectExtent l="0" t="0" r="17780" b="26670"/>
                <wp:wrapNone/>
                <wp:docPr id="6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2720" cy="220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F7B6DE" w14:textId="7EB01FC3" w:rsidR="0029709B" w:rsidRPr="0029709B" w:rsidRDefault="0029709B" w:rsidP="0029709B">
                            <w:pPr>
                              <w:jc w:val="center"/>
                            </w:pPr>
                            <w:r w:rsidRPr="0029709B">
                              <w:t>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3" o:spid="_x0000_s1026" style="position:absolute;left:0;text-align:left;margin-left:168.75pt;margin-top:2.55pt;width:13.6pt;height:17.4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">
                <v:textbox>
                  <w:txbxContent>
                    <w:p w14:paraId="1BF7B6DE" w14:textId="7EB01FC3" w:rsidR="0029709B" w:rsidRPr="0029709B" w:rsidRDefault="0029709B" w:rsidP="0029709B">
                      <w:pPr>
                        <w:jc w:val="center"/>
                      </w:pPr>
                      <w:r w:rsidRPr="0029709B">
                        <w:t>√</w:t>
                      </w:r>
                    </w:p>
                  </w:txbxContent>
                </v:textbox>
              </v:rect>
            </w:pict>
          </mc:Fallback>
        </mc:AlternateContent>
      </w:r>
      <w:r w:rsidR="00D002BE">
        <w:rPr>
          <w:sz w:val="22"/>
          <w:szCs w:val="22"/>
          <w:lang w:val="id-ID"/>
        </w:rPr>
        <w:t xml:space="preserve">                                                     </w:t>
      </w:r>
      <w:r w:rsidR="00D002BE" w:rsidRPr="00253C00">
        <w:rPr>
          <w:sz w:val="22"/>
          <w:szCs w:val="22"/>
          <w:lang w:val="id-ID"/>
        </w:rPr>
        <w:t xml:space="preserve">              </w:t>
      </w:r>
      <w:r w:rsidR="00D002BE">
        <w:rPr>
          <w:sz w:val="22"/>
          <w:szCs w:val="22"/>
          <w:lang w:val="id-ID"/>
        </w:rPr>
        <w:t xml:space="preserve">  Jurnal Ilmiah </w:t>
      </w:r>
      <w:r w:rsidR="00D002BE" w:rsidRPr="00253C00">
        <w:rPr>
          <w:sz w:val="22"/>
          <w:szCs w:val="22"/>
          <w:lang w:val="id-ID"/>
        </w:rPr>
        <w:t>Nasional Terakreditasi</w:t>
      </w:r>
    </w:p>
    <w:p w14:paraId="39E9103A" w14:textId="7B49D7F0" w:rsidR="00D002BE" w:rsidRPr="00253C00" w:rsidRDefault="008D4173" w:rsidP="00D002B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4E116FD" wp14:editId="051F6C9E">
                <wp:simplePos x="0" y="0"/>
                <wp:positionH relativeFrom="column">
                  <wp:posOffset>2138680</wp:posOffset>
                </wp:positionH>
                <wp:positionV relativeFrom="paragraph">
                  <wp:posOffset>91440</wp:posOffset>
                </wp:positionV>
                <wp:extent cx="180340" cy="148590"/>
                <wp:effectExtent l="0" t="0" r="10160" b="22860"/>
                <wp:wrapNone/>
                <wp:docPr id="5" name="Rectangle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40CD153" id="Rectangle 84" o:spid="_x0000_s1026" style="position:absolute;margin-left:168.4pt;margin-top:7.2pt;width:14.2pt;height:11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"/>
            </w:pict>
          </mc:Fallback>
        </mc:AlternateContent>
      </w:r>
      <w:r w:rsidR="00D002BE">
        <w:rPr>
          <w:sz w:val="22"/>
          <w:szCs w:val="22"/>
          <w:lang w:val="id-ID"/>
        </w:rPr>
        <w:t xml:space="preserve">                                                     </w:t>
      </w:r>
      <w:r w:rsidR="00D002BE" w:rsidRPr="00253C00">
        <w:rPr>
          <w:sz w:val="22"/>
          <w:szCs w:val="22"/>
          <w:lang w:val="id-ID"/>
        </w:rPr>
        <w:t xml:space="preserve">              </w:t>
      </w:r>
      <w:r w:rsidR="00D002BE">
        <w:rPr>
          <w:sz w:val="22"/>
          <w:szCs w:val="22"/>
          <w:lang w:val="id-ID"/>
        </w:rPr>
        <w:t xml:space="preserve">  Jurnal Ilmiah Nasional Tidak Terakreditasi</w:t>
      </w:r>
    </w:p>
    <w:p w14:paraId="081E245D" w14:textId="77777777" w:rsidR="00C97C1D" w:rsidRDefault="00C97C1D" w:rsidP="0095794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</w:p>
    <w:p w14:paraId="0765C25B" w14:textId="77777777" w:rsidR="00957943" w:rsidRDefault="00957943" w:rsidP="0095794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 xml:space="preserve">Hasil Penilaian </w:t>
      </w:r>
      <w:r w:rsidRPr="000C47C3">
        <w:rPr>
          <w:i/>
          <w:sz w:val="22"/>
          <w:szCs w:val="22"/>
          <w:lang w:val="id-ID"/>
        </w:rPr>
        <w:t>Peer Review</w:t>
      </w:r>
      <w:r>
        <w:rPr>
          <w:sz w:val="22"/>
          <w:szCs w:val="22"/>
          <w:lang w:val="id-ID"/>
        </w:rPr>
        <w:t xml:space="preserve"> 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15"/>
        <w:gridCol w:w="1432"/>
        <w:gridCol w:w="1371"/>
        <w:gridCol w:w="1383"/>
        <w:gridCol w:w="1383"/>
        <w:gridCol w:w="1279"/>
      </w:tblGrid>
      <w:tr w:rsidR="00AE32E1" w:rsidRPr="00F704F2" w14:paraId="4B7674A6" w14:textId="77777777" w:rsidTr="00566964">
        <w:trPr>
          <w:trHeight w:val="341"/>
        </w:trPr>
        <w:tc>
          <w:tcPr>
            <w:tcW w:w="3415" w:type="dxa"/>
            <w:vMerge w:val="restart"/>
            <w:vAlign w:val="center"/>
          </w:tcPr>
          <w:p w14:paraId="07B01F4D" w14:textId="77777777" w:rsidR="00AE32E1" w:rsidRPr="00253C00" w:rsidRDefault="00AE32E1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 xml:space="preserve">Komponen </w:t>
            </w:r>
          </w:p>
          <w:p w14:paraId="0AAD85EC" w14:textId="1975C28F" w:rsidR="00AE32E1" w:rsidRPr="00253C00" w:rsidRDefault="00AE32E1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>Yang Dinilai</w:t>
            </w:r>
          </w:p>
        </w:tc>
        <w:tc>
          <w:tcPr>
            <w:tcW w:w="5569" w:type="dxa"/>
            <w:gridSpan w:val="4"/>
          </w:tcPr>
          <w:p w14:paraId="7E00011C" w14:textId="2B768E4A" w:rsidR="00AE32E1" w:rsidRPr="00253C00" w:rsidRDefault="00AE32E1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>Nilai Maksimal</w:t>
            </w:r>
            <w:r>
              <w:rPr>
                <w:b/>
                <w:lang w:val="id-ID"/>
              </w:rPr>
              <w:t xml:space="preserve"> Jurnal Ilmiah </w:t>
            </w:r>
          </w:p>
        </w:tc>
        <w:tc>
          <w:tcPr>
            <w:tcW w:w="1279" w:type="dxa"/>
            <w:vMerge w:val="restart"/>
            <w:vAlign w:val="center"/>
          </w:tcPr>
          <w:p w14:paraId="56C4802F" w14:textId="174F90F0" w:rsidR="00AE32E1" w:rsidRPr="00253C00" w:rsidRDefault="00AE32E1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 xml:space="preserve">Nilai </w:t>
            </w:r>
            <w:r>
              <w:rPr>
                <w:b/>
                <w:lang w:val="id-ID"/>
              </w:rPr>
              <w:t xml:space="preserve">Akhir </w:t>
            </w:r>
            <w:r w:rsidRPr="00253C00">
              <w:rPr>
                <w:b/>
                <w:lang w:val="id-ID"/>
              </w:rPr>
              <w:t>Yang Diperoleh</w:t>
            </w:r>
          </w:p>
        </w:tc>
      </w:tr>
      <w:tr w:rsidR="006B5A59" w:rsidRPr="00F704F2" w14:paraId="0B0BD01B" w14:textId="77777777" w:rsidTr="00566964">
        <w:trPr>
          <w:trHeight w:val="858"/>
        </w:trPr>
        <w:tc>
          <w:tcPr>
            <w:tcW w:w="3415" w:type="dxa"/>
            <w:vMerge/>
            <w:vAlign w:val="center"/>
          </w:tcPr>
          <w:p w14:paraId="1A65DB86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</w:p>
        </w:tc>
        <w:tc>
          <w:tcPr>
            <w:tcW w:w="1432" w:type="dxa"/>
            <w:vAlign w:val="center"/>
          </w:tcPr>
          <w:p w14:paraId="50C7833A" w14:textId="7CBFB0E0" w:rsidR="006B5A59" w:rsidRPr="00AE32E1" w:rsidRDefault="006B5A59" w:rsidP="00AE32E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 w:rsidRPr="00253C00">
              <w:rPr>
                <w:b/>
                <w:lang w:val="id-ID"/>
              </w:rPr>
              <w:t>Internasional</w:t>
            </w:r>
            <w:r>
              <w:rPr>
                <w:b/>
              </w:rPr>
              <w:t xml:space="preserve"> </w:t>
            </w:r>
            <w:proofErr w:type="spellStart"/>
            <w:r w:rsidRPr="006B5A59">
              <w:rPr>
                <w:b/>
              </w:rPr>
              <w:t>Bereputasi</w:t>
            </w:r>
            <w:proofErr w:type="spellEnd"/>
          </w:p>
        </w:tc>
        <w:tc>
          <w:tcPr>
            <w:tcW w:w="1371" w:type="dxa"/>
            <w:vAlign w:val="center"/>
          </w:tcPr>
          <w:p w14:paraId="11021BFE" w14:textId="05DA643A" w:rsidR="006B5A59" w:rsidRPr="00253C00" w:rsidRDefault="00AE32E1" w:rsidP="00AE32E1">
            <w:pPr>
              <w:tabs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>Internasional</w:t>
            </w:r>
          </w:p>
        </w:tc>
        <w:tc>
          <w:tcPr>
            <w:tcW w:w="1383" w:type="dxa"/>
            <w:vAlign w:val="center"/>
          </w:tcPr>
          <w:p w14:paraId="30342D22" w14:textId="0AC0B982" w:rsidR="006B5A59" w:rsidRPr="00253C00" w:rsidRDefault="00AE32E1" w:rsidP="00AE32E1">
            <w:pPr>
              <w:tabs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>Nasional Terakreditasi</w:t>
            </w:r>
          </w:p>
        </w:tc>
        <w:tc>
          <w:tcPr>
            <w:tcW w:w="1383" w:type="dxa"/>
            <w:vAlign w:val="center"/>
          </w:tcPr>
          <w:p w14:paraId="28650B93" w14:textId="6E44D39F" w:rsidR="006B5A59" w:rsidRPr="00F704F2" w:rsidRDefault="00AE32E1" w:rsidP="00AE32E1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  <w:r w:rsidRPr="00253C00">
              <w:rPr>
                <w:b/>
                <w:lang w:val="id-ID"/>
              </w:rPr>
              <w:t>Nasional Tidak Terakreditasi</w:t>
            </w:r>
          </w:p>
        </w:tc>
        <w:tc>
          <w:tcPr>
            <w:tcW w:w="1279" w:type="dxa"/>
            <w:vMerge/>
            <w:vAlign w:val="center"/>
          </w:tcPr>
          <w:p w14:paraId="5CB446C5" w14:textId="61377A8B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</w:p>
        </w:tc>
      </w:tr>
      <w:tr w:rsidR="006B5A59" w:rsidRPr="00F704F2" w14:paraId="40441556" w14:textId="77777777" w:rsidTr="00566964">
        <w:trPr>
          <w:trHeight w:val="595"/>
        </w:trPr>
        <w:tc>
          <w:tcPr>
            <w:tcW w:w="3415" w:type="dxa"/>
          </w:tcPr>
          <w:p w14:paraId="5F3B5BCC" w14:textId="3BC7B7C3" w:rsidR="006B5A59" w:rsidRPr="000C47C3" w:rsidRDefault="006B5A59" w:rsidP="00B31BCF">
            <w:pPr>
              <w:numPr>
                <w:ilvl w:val="0"/>
                <w:numId w:val="3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 xml:space="preserve">Kelengkapan unsur </w:t>
            </w:r>
            <w:proofErr w:type="spellStart"/>
            <w:r>
              <w:rPr>
                <w:sz w:val="22"/>
                <w:szCs w:val="22"/>
              </w:rPr>
              <w:t>is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rtike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lmia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 w:rsidRPr="000C47C3">
              <w:rPr>
                <w:sz w:val="22"/>
                <w:szCs w:val="22"/>
                <w:lang w:val="id-ID"/>
              </w:rPr>
              <w:t>(</w:t>
            </w:r>
            <w:r>
              <w:rPr>
                <w:sz w:val="22"/>
                <w:szCs w:val="22"/>
                <w:lang w:val="id-ID"/>
              </w:rPr>
              <w:t>1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432" w:type="dxa"/>
          </w:tcPr>
          <w:p w14:paraId="033D7F99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71" w:type="dxa"/>
          </w:tcPr>
          <w:p w14:paraId="6954C5EE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83" w:type="dxa"/>
          </w:tcPr>
          <w:p w14:paraId="743A21E3" w14:textId="132E51AF" w:rsidR="006B5A59" w:rsidRPr="00D4179D" w:rsidRDefault="00D4179D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383" w:type="dxa"/>
          </w:tcPr>
          <w:p w14:paraId="29CD5A00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79" w:type="dxa"/>
          </w:tcPr>
          <w:p w14:paraId="7532FDEB" w14:textId="20B61BF4" w:rsidR="006B5A59" w:rsidRPr="00307FB7" w:rsidRDefault="00307FB7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8</w:t>
            </w:r>
          </w:p>
        </w:tc>
      </w:tr>
      <w:tr w:rsidR="006B5A59" w:rsidRPr="00F704F2" w14:paraId="078E5258" w14:textId="77777777" w:rsidTr="00566964">
        <w:trPr>
          <w:trHeight w:val="613"/>
        </w:trPr>
        <w:tc>
          <w:tcPr>
            <w:tcW w:w="3415" w:type="dxa"/>
          </w:tcPr>
          <w:p w14:paraId="0EF34C8D" w14:textId="77777777" w:rsidR="006B5A59" w:rsidRPr="000C47C3" w:rsidRDefault="006B5A59" w:rsidP="00B31BCF">
            <w:pPr>
              <w:numPr>
                <w:ilvl w:val="0"/>
                <w:numId w:val="3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 w:rsidRPr="000C47C3">
              <w:rPr>
                <w:sz w:val="22"/>
                <w:szCs w:val="22"/>
                <w:lang w:val="id-ID"/>
              </w:rPr>
              <w:t>Ruang lingkup dan kedalaman pembahasan (</w:t>
            </w:r>
            <w:r>
              <w:rPr>
                <w:sz w:val="22"/>
                <w:szCs w:val="22"/>
                <w:lang w:val="id-ID"/>
              </w:rPr>
              <w:t>3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432" w:type="dxa"/>
          </w:tcPr>
          <w:p w14:paraId="26CC7B91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71" w:type="dxa"/>
          </w:tcPr>
          <w:p w14:paraId="0DAD21F3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83" w:type="dxa"/>
          </w:tcPr>
          <w:p w14:paraId="45FC2A90" w14:textId="7300752C" w:rsidR="006B5A59" w:rsidRPr="00D4179D" w:rsidRDefault="00D4179D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1383" w:type="dxa"/>
          </w:tcPr>
          <w:p w14:paraId="65EA6042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79" w:type="dxa"/>
          </w:tcPr>
          <w:p w14:paraId="75F9B47F" w14:textId="0FB3AECF" w:rsidR="006B5A59" w:rsidRPr="00307FB7" w:rsidRDefault="00307FB7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0</w:t>
            </w:r>
          </w:p>
        </w:tc>
      </w:tr>
      <w:tr w:rsidR="006B5A59" w:rsidRPr="00F704F2" w14:paraId="5DB3E197" w14:textId="77777777" w:rsidTr="00566964">
        <w:trPr>
          <w:trHeight w:val="820"/>
        </w:trPr>
        <w:tc>
          <w:tcPr>
            <w:tcW w:w="3415" w:type="dxa"/>
          </w:tcPr>
          <w:p w14:paraId="79F9A426" w14:textId="77777777" w:rsidR="006B5A59" w:rsidRPr="000C47C3" w:rsidRDefault="006B5A59" w:rsidP="00B31BCF">
            <w:pPr>
              <w:numPr>
                <w:ilvl w:val="0"/>
                <w:numId w:val="3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 w:rsidRPr="000C47C3">
              <w:rPr>
                <w:sz w:val="22"/>
                <w:szCs w:val="22"/>
                <w:lang w:val="id-ID"/>
              </w:rPr>
              <w:t>Kecukupan dan kemutahiran data/informasi dan metodologi (</w:t>
            </w:r>
            <w:r>
              <w:rPr>
                <w:sz w:val="22"/>
                <w:szCs w:val="22"/>
                <w:lang w:val="id-ID"/>
              </w:rPr>
              <w:t>3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432" w:type="dxa"/>
          </w:tcPr>
          <w:p w14:paraId="791B501F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71" w:type="dxa"/>
          </w:tcPr>
          <w:p w14:paraId="27DD9B17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83" w:type="dxa"/>
          </w:tcPr>
          <w:p w14:paraId="7B93957F" w14:textId="739C0793" w:rsidR="006B5A59" w:rsidRPr="00D4179D" w:rsidRDefault="00D4179D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1383" w:type="dxa"/>
          </w:tcPr>
          <w:p w14:paraId="00CC87D1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79" w:type="dxa"/>
          </w:tcPr>
          <w:p w14:paraId="67DB28AA" w14:textId="45552F59" w:rsidR="006B5A59" w:rsidRPr="00307FB7" w:rsidRDefault="00307FB7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7</w:t>
            </w:r>
          </w:p>
        </w:tc>
      </w:tr>
      <w:tr w:rsidR="006B5A59" w:rsidRPr="00F704F2" w14:paraId="6DC8D68B" w14:textId="77777777" w:rsidTr="00566964">
        <w:trPr>
          <w:trHeight w:val="595"/>
        </w:trPr>
        <w:tc>
          <w:tcPr>
            <w:tcW w:w="3415" w:type="dxa"/>
          </w:tcPr>
          <w:p w14:paraId="58E243E8" w14:textId="77777777" w:rsidR="006B5A59" w:rsidRPr="000C47C3" w:rsidRDefault="006B5A59" w:rsidP="00B31BCF">
            <w:pPr>
              <w:numPr>
                <w:ilvl w:val="0"/>
                <w:numId w:val="3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 w:rsidRPr="000C47C3">
              <w:rPr>
                <w:sz w:val="22"/>
                <w:szCs w:val="22"/>
                <w:lang w:val="id-ID"/>
              </w:rPr>
              <w:t>Kelengkapan unsur dan kualitas penerbit (</w:t>
            </w:r>
            <w:r>
              <w:rPr>
                <w:sz w:val="22"/>
                <w:szCs w:val="22"/>
                <w:lang w:val="id-ID"/>
              </w:rPr>
              <w:t>3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432" w:type="dxa"/>
          </w:tcPr>
          <w:p w14:paraId="7B540441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71" w:type="dxa"/>
          </w:tcPr>
          <w:p w14:paraId="61341DCF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83" w:type="dxa"/>
          </w:tcPr>
          <w:p w14:paraId="27687321" w14:textId="43DB9680" w:rsidR="006B5A59" w:rsidRPr="00D4179D" w:rsidRDefault="00D4179D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1383" w:type="dxa"/>
          </w:tcPr>
          <w:p w14:paraId="5C30100E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79" w:type="dxa"/>
          </w:tcPr>
          <w:p w14:paraId="6D158629" w14:textId="16ECE55A" w:rsidR="006B5A59" w:rsidRPr="00307FB7" w:rsidRDefault="00307FB7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5</w:t>
            </w:r>
          </w:p>
        </w:tc>
      </w:tr>
      <w:tr w:rsidR="006B5A59" w:rsidRPr="00F704F2" w14:paraId="14B29738" w14:textId="77777777" w:rsidTr="00566964">
        <w:trPr>
          <w:trHeight w:val="596"/>
        </w:trPr>
        <w:tc>
          <w:tcPr>
            <w:tcW w:w="3415" w:type="dxa"/>
            <w:vAlign w:val="center"/>
          </w:tcPr>
          <w:p w14:paraId="4CDB71E1" w14:textId="77777777" w:rsidR="006B5A59" w:rsidRPr="000C47C3" w:rsidRDefault="006B5A59" w:rsidP="00F13CBB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sz w:val="22"/>
                <w:szCs w:val="22"/>
                <w:lang w:val="id-ID"/>
              </w:rPr>
            </w:pPr>
            <w:r w:rsidRPr="000C47C3">
              <w:rPr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432" w:type="dxa"/>
          </w:tcPr>
          <w:p w14:paraId="19ACA76C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71" w:type="dxa"/>
          </w:tcPr>
          <w:p w14:paraId="0F9F962E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83" w:type="dxa"/>
          </w:tcPr>
          <w:p w14:paraId="7851222C" w14:textId="5A298F54" w:rsidR="006B5A59" w:rsidRPr="00D4179D" w:rsidRDefault="00D4179D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1383" w:type="dxa"/>
          </w:tcPr>
          <w:p w14:paraId="778C5372" w14:textId="77777777" w:rsidR="006B5A59" w:rsidRPr="00F704F2" w:rsidRDefault="006B5A59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79" w:type="dxa"/>
          </w:tcPr>
          <w:p w14:paraId="5B98EC6A" w14:textId="398B54D5" w:rsidR="006B5A59" w:rsidRPr="00307FB7" w:rsidRDefault="00307FB7" w:rsidP="00AF66C8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</w:p>
        </w:tc>
      </w:tr>
    </w:tbl>
    <w:p w14:paraId="22600AB9" w14:textId="77777777" w:rsidR="00957943" w:rsidRDefault="00957943" w:rsidP="00957943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</w:p>
    <w:p w14:paraId="59882AB4" w14:textId="51BBC3C3" w:rsidR="00957943" w:rsidRDefault="00C32582" w:rsidP="00957943">
      <w:pPr>
        <w:tabs>
          <w:tab w:val="left" w:pos="426"/>
          <w:tab w:val="left" w:pos="2552"/>
        </w:tabs>
        <w:spacing w:line="360" w:lineRule="auto"/>
        <w:jc w:val="both"/>
        <w:rPr>
          <w:b/>
          <w:bCs/>
          <w:i/>
          <w:iCs/>
          <w:sz w:val="22"/>
          <w:szCs w:val="22"/>
        </w:rPr>
      </w:pPr>
      <w:proofErr w:type="spellStart"/>
      <w:r w:rsidRPr="00C32582">
        <w:rPr>
          <w:b/>
          <w:bCs/>
          <w:sz w:val="22"/>
          <w:szCs w:val="22"/>
        </w:rPr>
        <w:t>Catatan</w:t>
      </w:r>
      <w:proofErr w:type="spellEnd"/>
      <w:r w:rsidRPr="00C32582">
        <w:rPr>
          <w:b/>
          <w:bCs/>
          <w:sz w:val="22"/>
          <w:szCs w:val="22"/>
        </w:rPr>
        <w:t xml:space="preserve"> </w:t>
      </w:r>
      <w:proofErr w:type="spellStart"/>
      <w:r w:rsidRPr="00C32582">
        <w:rPr>
          <w:b/>
          <w:bCs/>
          <w:sz w:val="22"/>
          <w:szCs w:val="22"/>
        </w:rPr>
        <w:t>penilaian</w:t>
      </w:r>
      <w:proofErr w:type="spellEnd"/>
      <w:r w:rsidRPr="00C32582">
        <w:rPr>
          <w:b/>
          <w:bCs/>
          <w:sz w:val="22"/>
          <w:szCs w:val="22"/>
        </w:rPr>
        <w:t xml:space="preserve"> </w:t>
      </w:r>
      <w:proofErr w:type="spellStart"/>
      <w:r w:rsidRPr="00C32582">
        <w:rPr>
          <w:b/>
          <w:bCs/>
          <w:sz w:val="22"/>
          <w:szCs w:val="22"/>
        </w:rPr>
        <w:t>oleh</w:t>
      </w:r>
      <w:proofErr w:type="spellEnd"/>
      <w:r>
        <w:rPr>
          <w:sz w:val="22"/>
          <w:szCs w:val="22"/>
        </w:rPr>
        <w:t xml:space="preserve"> </w:t>
      </w:r>
      <w:r w:rsidRPr="00C32582">
        <w:rPr>
          <w:b/>
          <w:bCs/>
          <w:i/>
          <w:iCs/>
          <w:sz w:val="22"/>
          <w:szCs w:val="22"/>
        </w:rPr>
        <w:t>Peer Review</w:t>
      </w:r>
    </w:p>
    <w:tbl>
      <w:tblPr>
        <w:tblStyle w:val="TableGrid"/>
        <w:tblW w:w="1024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6838"/>
      </w:tblGrid>
      <w:tr w:rsidR="009741F2" w14:paraId="6EB4433B" w14:textId="77777777" w:rsidTr="006F0F4B">
        <w:tc>
          <w:tcPr>
            <w:tcW w:w="3402" w:type="dxa"/>
          </w:tcPr>
          <w:p w14:paraId="3C2FA50B" w14:textId="77777777" w:rsidR="009741F2" w:rsidRPr="00670543" w:rsidRDefault="009741F2" w:rsidP="00B31BCF">
            <w:pPr>
              <w:pStyle w:val="ListParagraph"/>
              <w:numPr>
                <w:ilvl w:val="0"/>
                <w:numId w:val="2"/>
              </w:numPr>
              <w:tabs>
                <w:tab w:val="left" w:pos="284"/>
                <w:tab w:val="left" w:pos="2552"/>
              </w:tabs>
              <w:ind w:left="284" w:hanging="284"/>
              <w:rPr>
                <w:sz w:val="22"/>
                <w:szCs w:val="22"/>
              </w:rPr>
            </w:pPr>
            <w:r w:rsidRPr="00670543">
              <w:rPr>
                <w:sz w:val="22"/>
                <w:szCs w:val="22"/>
                <w:lang w:val="id-ID"/>
              </w:rPr>
              <w:t xml:space="preserve">Kelengkapan unsur </w:t>
            </w:r>
            <w:proofErr w:type="spellStart"/>
            <w:r w:rsidRPr="00670543">
              <w:rPr>
                <w:sz w:val="22"/>
                <w:szCs w:val="22"/>
              </w:rPr>
              <w:t>isi</w:t>
            </w:r>
            <w:proofErr w:type="spellEnd"/>
            <w:r w:rsidRPr="00670543">
              <w:rPr>
                <w:sz w:val="22"/>
                <w:szCs w:val="22"/>
              </w:rPr>
              <w:t xml:space="preserve"> </w:t>
            </w:r>
            <w:proofErr w:type="spellStart"/>
            <w:r w:rsidRPr="00670543">
              <w:rPr>
                <w:sz w:val="22"/>
                <w:szCs w:val="22"/>
              </w:rPr>
              <w:t>Artikel</w:t>
            </w:r>
            <w:proofErr w:type="spellEnd"/>
            <w:r w:rsidRPr="00670543">
              <w:rPr>
                <w:sz w:val="22"/>
                <w:szCs w:val="22"/>
              </w:rPr>
              <w:t xml:space="preserve"> </w:t>
            </w:r>
            <w:proofErr w:type="spellStart"/>
            <w:r w:rsidRPr="00670543">
              <w:rPr>
                <w:sz w:val="22"/>
                <w:szCs w:val="22"/>
              </w:rPr>
              <w:t>Ilmiah</w:t>
            </w:r>
            <w:proofErr w:type="spellEnd"/>
          </w:p>
        </w:tc>
        <w:tc>
          <w:tcPr>
            <w:tcW w:w="6838" w:type="dxa"/>
          </w:tcPr>
          <w:p w14:paraId="09F3F2BF" w14:textId="5A585734" w:rsidR="009741F2" w:rsidRDefault="001923BE" w:rsidP="006F0F4B">
            <w:pPr>
              <w:tabs>
                <w:tab w:val="left" w:pos="426"/>
                <w:tab w:val="left" w:pos="2552"/>
              </w:tabs>
              <w:spacing w:after="240"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si </w:t>
            </w:r>
            <w:proofErr w:type="spellStart"/>
            <w:r>
              <w:rPr>
                <w:sz w:val="22"/>
                <w:szCs w:val="22"/>
              </w:rPr>
              <w:t>artike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 w:rsidR="00307FB7">
              <w:rPr>
                <w:sz w:val="22"/>
                <w:szCs w:val="22"/>
              </w:rPr>
              <w:t>cukup</w:t>
            </w:r>
            <w:proofErr w:type="spellEnd"/>
            <w:r w:rsidR="00307FB7">
              <w:rPr>
                <w:sz w:val="22"/>
                <w:szCs w:val="22"/>
              </w:rPr>
              <w:t xml:space="preserve"> </w:t>
            </w:r>
            <w:proofErr w:type="spellStart"/>
            <w:r w:rsidR="00307FB7">
              <w:rPr>
                <w:sz w:val="22"/>
                <w:szCs w:val="22"/>
              </w:rPr>
              <w:t>mudah</w:t>
            </w:r>
            <w:proofErr w:type="spellEnd"/>
            <w:r w:rsidR="00307FB7">
              <w:rPr>
                <w:sz w:val="22"/>
                <w:szCs w:val="22"/>
              </w:rPr>
              <w:t xml:space="preserve"> </w:t>
            </w:r>
            <w:proofErr w:type="spellStart"/>
            <w:r w:rsidR="00307FB7">
              <w:rPr>
                <w:sz w:val="22"/>
                <w:szCs w:val="22"/>
              </w:rPr>
              <w:t>dipahami</w:t>
            </w:r>
            <w:proofErr w:type="spellEnd"/>
            <w:r w:rsidR="00307FB7">
              <w:rPr>
                <w:sz w:val="22"/>
                <w:szCs w:val="22"/>
              </w:rPr>
              <w:t xml:space="preserve"> </w:t>
            </w:r>
            <w:proofErr w:type="spellStart"/>
            <w:r w:rsidR="00307FB7">
              <w:rPr>
                <w:sz w:val="22"/>
                <w:szCs w:val="22"/>
              </w:rPr>
              <w:t>dan</w:t>
            </w:r>
            <w:proofErr w:type="spellEnd"/>
            <w:r w:rsidR="00307FB7">
              <w:rPr>
                <w:sz w:val="22"/>
                <w:szCs w:val="22"/>
              </w:rPr>
              <w:t xml:space="preserve"> </w:t>
            </w:r>
            <w:proofErr w:type="spellStart"/>
            <w:r w:rsidR="00307FB7">
              <w:rPr>
                <w:sz w:val="22"/>
                <w:szCs w:val="22"/>
              </w:rPr>
              <w:t>sudah</w:t>
            </w:r>
            <w:proofErr w:type="spellEnd"/>
            <w:r w:rsidR="00307FB7">
              <w:rPr>
                <w:sz w:val="22"/>
                <w:szCs w:val="22"/>
              </w:rPr>
              <w:t xml:space="preserve"> </w:t>
            </w:r>
            <w:proofErr w:type="spellStart"/>
            <w:r w:rsidR="00307FB7">
              <w:rPr>
                <w:sz w:val="22"/>
                <w:szCs w:val="22"/>
              </w:rPr>
              <w:t>sesuai</w:t>
            </w:r>
            <w:proofErr w:type="spellEnd"/>
            <w:r w:rsidR="00307FB7">
              <w:rPr>
                <w:sz w:val="22"/>
                <w:szCs w:val="22"/>
              </w:rPr>
              <w:t xml:space="preserve"> </w:t>
            </w:r>
            <w:proofErr w:type="spellStart"/>
            <w:r w:rsidR="00307FB7">
              <w:rPr>
                <w:sz w:val="22"/>
                <w:szCs w:val="22"/>
              </w:rPr>
              <w:t>dengan</w:t>
            </w:r>
            <w:proofErr w:type="spellEnd"/>
            <w:r w:rsidR="00307FB7">
              <w:rPr>
                <w:sz w:val="22"/>
                <w:szCs w:val="22"/>
              </w:rPr>
              <w:t xml:space="preserve"> format </w:t>
            </w:r>
            <w:proofErr w:type="spellStart"/>
            <w:r w:rsidR="00307FB7">
              <w:rPr>
                <w:sz w:val="22"/>
                <w:szCs w:val="22"/>
              </w:rPr>
              <w:t>artikel</w:t>
            </w:r>
            <w:proofErr w:type="spellEnd"/>
            <w:r w:rsidR="00307FB7">
              <w:rPr>
                <w:sz w:val="22"/>
                <w:szCs w:val="22"/>
              </w:rPr>
              <w:t xml:space="preserve"> </w:t>
            </w:r>
            <w:proofErr w:type="spellStart"/>
            <w:r w:rsidR="00307FB7">
              <w:rPr>
                <w:sz w:val="22"/>
                <w:szCs w:val="22"/>
              </w:rPr>
              <w:t>pada</w:t>
            </w:r>
            <w:proofErr w:type="spellEnd"/>
            <w:r w:rsidR="00307FB7">
              <w:rPr>
                <w:sz w:val="22"/>
                <w:szCs w:val="22"/>
              </w:rPr>
              <w:t xml:space="preserve"> </w:t>
            </w:r>
            <w:proofErr w:type="spellStart"/>
            <w:r w:rsidR="00307FB7">
              <w:rPr>
                <w:sz w:val="22"/>
                <w:szCs w:val="22"/>
              </w:rPr>
              <w:t>jurnal</w:t>
            </w:r>
            <w:proofErr w:type="spellEnd"/>
            <w:r w:rsidR="00307FB7">
              <w:rPr>
                <w:sz w:val="22"/>
                <w:szCs w:val="22"/>
              </w:rPr>
              <w:t xml:space="preserve"> </w:t>
            </w:r>
            <w:proofErr w:type="spellStart"/>
            <w:r w:rsidR="00307FB7">
              <w:rPr>
                <w:sz w:val="22"/>
                <w:szCs w:val="22"/>
              </w:rPr>
              <w:t>tersebut</w:t>
            </w:r>
            <w:proofErr w:type="spellEnd"/>
          </w:p>
        </w:tc>
      </w:tr>
      <w:tr w:rsidR="009741F2" w14:paraId="21CDE096" w14:textId="77777777" w:rsidTr="006F0F4B">
        <w:tc>
          <w:tcPr>
            <w:tcW w:w="3402" w:type="dxa"/>
          </w:tcPr>
          <w:p w14:paraId="148410F8" w14:textId="77777777" w:rsidR="009741F2" w:rsidRDefault="009741F2" w:rsidP="00B31BCF">
            <w:pPr>
              <w:pStyle w:val="ListParagraph"/>
              <w:numPr>
                <w:ilvl w:val="0"/>
                <w:numId w:val="2"/>
              </w:numPr>
              <w:tabs>
                <w:tab w:val="left" w:pos="284"/>
                <w:tab w:val="left" w:pos="2552"/>
              </w:tabs>
              <w:ind w:left="284" w:hanging="284"/>
              <w:rPr>
                <w:sz w:val="22"/>
                <w:szCs w:val="22"/>
              </w:rPr>
            </w:pPr>
            <w:r w:rsidRPr="000C47C3">
              <w:rPr>
                <w:sz w:val="22"/>
                <w:szCs w:val="22"/>
                <w:lang w:val="id-ID"/>
              </w:rPr>
              <w:t>Ruang lingkup dan kedalaman pembahasan</w:t>
            </w:r>
          </w:p>
        </w:tc>
        <w:tc>
          <w:tcPr>
            <w:tcW w:w="6838" w:type="dxa"/>
          </w:tcPr>
          <w:p w14:paraId="03E275CD" w14:textId="4DFFF94D" w:rsidR="009741F2" w:rsidRDefault="00307FB7" w:rsidP="006F0F4B">
            <w:pPr>
              <w:tabs>
                <w:tab w:val="left" w:pos="426"/>
                <w:tab w:val="left" w:pos="2552"/>
              </w:tabs>
              <w:spacing w:after="240" w:line="360" w:lineRule="auto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uang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lingku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la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neliti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uku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aik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yait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mbaha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entang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rilak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rokok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ad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iswa</w:t>
            </w:r>
            <w:proofErr w:type="spellEnd"/>
            <w:r>
              <w:rPr>
                <w:sz w:val="22"/>
                <w:szCs w:val="22"/>
              </w:rPr>
              <w:t xml:space="preserve"> SMP </w:t>
            </w:r>
            <w:proofErr w:type="spellStart"/>
            <w:r>
              <w:rPr>
                <w:sz w:val="22"/>
                <w:szCs w:val="22"/>
              </w:rPr>
              <w:t>berdasar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fakto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redisposisi</w:t>
            </w:r>
            <w:proofErr w:type="spellEnd"/>
            <w:r>
              <w:rPr>
                <w:sz w:val="22"/>
                <w:szCs w:val="22"/>
              </w:rPr>
              <w:t xml:space="preserve"> (</w:t>
            </w:r>
            <w:proofErr w:type="spellStart"/>
            <w:r>
              <w:rPr>
                <w:sz w:val="22"/>
                <w:szCs w:val="22"/>
              </w:rPr>
              <w:t>umur</w:t>
            </w:r>
            <w:proofErr w:type="spellEnd"/>
            <w:r>
              <w:rPr>
                <w:sz w:val="22"/>
                <w:szCs w:val="22"/>
              </w:rPr>
              <w:t xml:space="preserve">, </w:t>
            </w:r>
            <w:proofErr w:type="spellStart"/>
            <w:r>
              <w:rPr>
                <w:sz w:val="22"/>
                <w:szCs w:val="22"/>
              </w:rPr>
              <w:t>jeni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elamin</w:t>
            </w:r>
            <w:proofErr w:type="spellEnd"/>
            <w:r>
              <w:rPr>
                <w:sz w:val="22"/>
                <w:szCs w:val="22"/>
              </w:rPr>
              <w:t xml:space="preserve">, </w:t>
            </w:r>
            <w:proofErr w:type="spellStart"/>
            <w:r>
              <w:rPr>
                <w:sz w:val="22"/>
                <w:szCs w:val="22"/>
              </w:rPr>
              <w:t>pengetahu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ikap</w:t>
            </w:r>
            <w:proofErr w:type="spellEnd"/>
            <w:r>
              <w:rPr>
                <w:sz w:val="22"/>
                <w:szCs w:val="22"/>
              </w:rPr>
              <w:t xml:space="preserve">), </w:t>
            </w:r>
            <w:proofErr w:type="spellStart"/>
            <w:r>
              <w:rPr>
                <w:sz w:val="22"/>
                <w:szCs w:val="22"/>
              </w:rPr>
              <w:t>fakto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mungki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yait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kse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erhada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rokok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ert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fakto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nguat</w:t>
            </w:r>
            <w:proofErr w:type="spellEnd"/>
            <w:r>
              <w:rPr>
                <w:sz w:val="22"/>
                <w:szCs w:val="22"/>
              </w:rPr>
              <w:t xml:space="preserve"> (</w:t>
            </w:r>
            <w:proofErr w:type="spellStart"/>
            <w:r>
              <w:rPr>
                <w:sz w:val="22"/>
                <w:szCs w:val="22"/>
              </w:rPr>
              <w:t>keluarga</w:t>
            </w:r>
            <w:proofErr w:type="spellEnd"/>
            <w:r>
              <w:rPr>
                <w:sz w:val="22"/>
                <w:szCs w:val="22"/>
              </w:rPr>
              <w:t xml:space="preserve">, </w:t>
            </w:r>
            <w:proofErr w:type="spellStart"/>
            <w:r>
              <w:rPr>
                <w:sz w:val="22"/>
                <w:szCs w:val="22"/>
              </w:rPr>
              <w:t>tem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ebay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ratur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ekolah</w:t>
            </w:r>
            <w:proofErr w:type="spellEnd"/>
            <w:r>
              <w:rPr>
                <w:sz w:val="22"/>
                <w:szCs w:val="22"/>
              </w:rPr>
              <w:t xml:space="preserve">) </w:t>
            </w:r>
            <w:proofErr w:type="spellStart"/>
            <w:r>
              <w:rPr>
                <w:sz w:val="22"/>
                <w:szCs w:val="22"/>
              </w:rPr>
              <w:t>sert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ibaha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eng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runtu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ehingg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uda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ipahami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</w:tr>
      <w:tr w:rsidR="009741F2" w14:paraId="41300768" w14:textId="77777777" w:rsidTr="006F0F4B">
        <w:tc>
          <w:tcPr>
            <w:tcW w:w="3402" w:type="dxa"/>
          </w:tcPr>
          <w:p w14:paraId="722DAD49" w14:textId="77777777" w:rsidR="009741F2" w:rsidRDefault="009741F2" w:rsidP="00B31BCF">
            <w:pPr>
              <w:pStyle w:val="ListParagraph"/>
              <w:numPr>
                <w:ilvl w:val="0"/>
                <w:numId w:val="2"/>
              </w:numPr>
              <w:tabs>
                <w:tab w:val="left" w:pos="284"/>
                <w:tab w:val="left" w:pos="2552"/>
              </w:tabs>
              <w:ind w:left="284" w:hanging="284"/>
              <w:rPr>
                <w:sz w:val="22"/>
                <w:szCs w:val="22"/>
              </w:rPr>
            </w:pPr>
            <w:r w:rsidRPr="000C47C3">
              <w:rPr>
                <w:sz w:val="22"/>
                <w:szCs w:val="22"/>
                <w:lang w:val="id-ID"/>
              </w:rPr>
              <w:t>Kecukupan dan kemutahiran data/informasi dan metodologi</w:t>
            </w:r>
          </w:p>
        </w:tc>
        <w:tc>
          <w:tcPr>
            <w:tcW w:w="6838" w:type="dxa"/>
          </w:tcPr>
          <w:p w14:paraId="10B314C2" w14:textId="02DCE9B0" w:rsidR="009741F2" w:rsidRDefault="00307FB7" w:rsidP="006F0F4B">
            <w:pPr>
              <w:tabs>
                <w:tab w:val="left" w:pos="426"/>
                <w:tab w:val="left" w:pos="2552"/>
              </w:tabs>
              <w:spacing w:after="240" w:line="360" w:lineRule="auto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eneliti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ad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rtike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rupa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neliti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uantitatif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nggunakan</w:t>
            </w:r>
            <w:proofErr w:type="spellEnd"/>
            <w:r>
              <w:rPr>
                <w:sz w:val="22"/>
                <w:szCs w:val="22"/>
              </w:rPr>
              <w:t xml:space="preserve"> data primer </w:t>
            </w:r>
            <w:proofErr w:type="spellStart"/>
            <w:r>
              <w:rPr>
                <w:sz w:val="22"/>
                <w:szCs w:val="22"/>
              </w:rPr>
              <w:t>melalu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uesione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ad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isw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eng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nyajian</w:t>
            </w:r>
            <w:proofErr w:type="spellEnd"/>
            <w:r>
              <w:rPr>
                <w:sz w:val="22"/>
                <w:szCs w:val="22"/>
              </w:rPr>
              <w:t xml:space="preserve"> data yang </w:t>
            </w:r>
            <w:proofErr w:type="spellStart"/>
            <w:r>
              <w:rPr>
                <w:sz w:val="22"/>
                <w:szCs w:val="22"/>
              </w:rPr>
              <w:lastRenderedPageBreak/>
              <w:t>cuku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lengka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ngguna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abel</w:t>
            </w:r>
            <w:proofErr w:type="spellEnd"/>
            <w:r>
              <w:rPr>
                <w:sz w:val="22"/>
                <w:szCs w:val="22"/>
              </w:rPr>
              <w:t xml:space="preserve"> yang </w:t>
            </w:r>
            <w:proofErr w:type="spellStart"/>
            <w:r>
              <w:rPr>
                <w:sz w:val="22"/>
                <w:szCs w:val="22"/>
              </w:rPr>
              <w:t>rap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ert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iperkua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lag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hasilny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eng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onfirmas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erhada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ihak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ekolah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</w:tr>
      <w:tr w:rsidR="009741F2" w14:paraId="7DC6E8A6" w14:textId="77777777" w:rsidTr="006F0F4B">
        <w:tc>
          <w:tcPr>
            <w:tcW w:w="3402" w:type="dxa"/>
          </w:tcPr>
          <w:p w14:paraId="6A98EBB5" w14:textId="77777777" w:rsidR="009741F2" w:rsidRDefault="009741F2" w:rsidP="00B31BCF">
            <w:pPr>
              <w:pStyle w:val="ListParagraph"/>
              <w:numPr>
                <w:ilvl w:val="0"/>
                <w:numId w:val="2"/>
              </w:numPr>
              <w:tabs>
                <w:tab w:val="left" w:pos="284"/>
                <w:tab w:val="left" w:pos="2552"/>
              </w:tabs>
              <w:ind w:left="284" w:hanging="284"/>
              <w:rPr>
                <w:sz w:val="22"/>
                <w:szCs w:val="22"/>
              </w:rPr>
            </w:pPr>
            <w:r w:rsidRPr="000C47C3">
              <w:rPr>
                <w:sz w:val="22"/>
                <w:szCs w:val="22"/>
                <w:lang w:val="id-ID"/>
              </w:rPr>
              <w:lastRenderedPageBreak/>
              <w:t>Kelengkapan unsur dan kualitas penerbit</w:t>
            </w:r>
          </w:p>
        </w:tc>
        <w:tc>
          <w:tcPr>
            <w:tcW w:w="6838" w:type="dxa"/>
          </w:tcPr>
          <w:p w14:paraId="3B2461C0" w14:textId="482656A9" w:rsidR="009741F2" w:rsidRDefault="00307FB7" w:rsidP="006F0F4B">
            <w:p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Artike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cukup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aik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aren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pa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iterbit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ad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jurn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erakreditas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inta</w:t>
            </w:r>
            <w:proofErr w:type="spellEnd"/>
            <w:r>
              <w:rPr>
                <w:sz w:val="22"/>
                <w:szCs w:val="22"/>
              </w:rPr>
              <w:t xml:space="preserve"> 4 </w:t>
            </w:r>
            <w:proofErr w:type="spellStart"/>
            <w:r>
              <w:rPr>
                <w:sz w:val="22"/>
                <w:szCs w:val="22"/>
              </w:rPr>
              <w:t>sehingg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ent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uda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esua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elengkap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nsu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ert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ualita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nerbitnya</w:t>
            </w:r>
            <w:proofErr w:type="spellEnd"/>
          </w:p>
        </w:tc>
      </w:tr>
    </w:tbl>
    <w:p w14:paraId="2B51FCB6" w14:textId="29857207" w:rsidR="00FC4E3A" w:rsidRPr="00C32582" w:rsidRDefault="00FC4E3A" w:rsidP="00957943">
      <w:pPr>
        <w:tabs>
          <w:tab w:val="left" w:pos="426"/>
          <w:tab w:val="left" w:pos="2552"/>
        </w:tabs>
        <w:spacing w:line="360" w:lineRule="auto"/>
        <w:jc w:val="both"/>
        <w:rPr>
          <w:sz w:val="22"/>
          <w:szCs w:val="22"/>
        </w:rPr>
      </w:pPr>
    </w:p>
    <w:p w14:paraId="57DB30E1" w14:textId="54CB7074" w:rsidR="00957943" w:rsidRPr="00307FB7" w:rsidRDefault="00307FB7" w:rsidP="00B14136">
      <w:pPr>
        <w:tabs>
          <w:tab w:val="left" w:pos="426"/>
          <w:tab w:val="left" w:pos="2552"/>
        </w:tabs>
        <w:spacing w:line="360" w:lineRule="auto"/>
        <w:ind w:left="5670"/>
        <w:rPr>
          <w:sz w:val="22"/>
          <w:szCs w:val="22"/>
        </w:rPr>
      </w:pPr>
      <w:r>
        <w:rPr>
          <w:sz w:val="22"/>
          <w:szCs w:val="22"/>
        </w:rPr>
        <w:t xml:space="preserve">Jakarta, 18 </w:t>
      </w:r>
      <w:proofErr w:type="spellStart"/>
      <w:r>
        <w:rPr>
          <w:sz w:val="22"/>
          <w:szCs w:val="22"/>
        </w:rPr>
        <w:t>Agutus</w:t>
      </w:r>
      <w:proofErr w:type="spellEnd"/>
      <w:r>
        <w:rPr>
          <w:sz w:val="22"/>
          <w:szCs w:val="22"/>
        </w:rPr>
        <w:t xml:space="preserve"> 2021</w:t>
      </w:r>
    </w:p>
    <w:p w14:paraId="0EEEFA63" w14:textId="675FB0F3" w:rsidR="00957943" w:rsidRPr="009741F2" w:rsidRDefault="00B14136" w:rsidP="00B14136">
      <w:pPr>
        <w:tabs>
          <w:tab w:val="left" w:pos="0"/>
        </w:tabs>
        <w:spacing w:line="360" w:lineRule="auto"/>
        <w:ind w:left="5670"/>
        <w:rPr>
          <w:b/>
          <w:bCs/>
          <w:i/>
          <w:i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 xml:space="preserve"> </w:t>
      </w:r>
      <w:r w:rsidR="00957943" w:rsidRPr="00B14136">
        <w:rPr>
          <w:b/>
          <w:bCs/>
          <w:i/>
          <w:iCs/>
          <w:sz w:val="22"/>
          <w:szCs w:val="22"/>
          <w:lang w:val="id-ID"/>
        </w:rPr>
        <w:t xml:space="preserve">Reviewer </w:t>
      </w:r>
      <w:r w:rsidR="009741F2">
        <w:rPr>
          <w:b/>
          <w:bCs/>
          <w:i/>
          <w:iCs/>
          <w:sz w:val="22"/>
          <w:szCs w:val="22"/>
        </w:rPr>
        <w:t>1</w:t>
      </w:r>
    </w:p>
    <w:p w14:paraId="010868DB" w14:textId="3B72A139" w:rsidR="00957943" w:rsidRDefault="00307FB7" w:rsidP="00B14136">
      <w:pPr>
        <w:tabs>
          <w:tab w:val="left" w:pos="426"/>
          <w:tab w:val="left" w:pos="2552"/>
        </w:tabs>
        <w:spacing w:line="360" w:lineRule="auto"/>
        <w:ind w:left="5670"/>
        <w:jc w:val="both"/>
        <w:rPr>
          <w:sz w:val="22"/>
          <w:szCs w:val="22"/>
          <w:lang w:val="id-ID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176CD6F4" wp14:editId="3DEDAD68">
            <wp:simplePos x="0" y="0"/>
            <wp:positionH relativeFrom="column">
              <wp:posOffset>3463039</wp:posOffset>
            </wp:positionH>
            <wp:positionV relativeFrom="paragraph">
              <wp:posOffset>10943</wp:posOffset>
            </wp:positionV>
            <wp:extent cx="1212111" cy="674676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2111" cy="6746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6DC559" w14:textId="2DC6B74C" w:rsidR="00B14136" w:rsidRDefault="00B14136" w:rsidP="00957943">
      <w:pPr>
        <w:tabs>
          <w:tab w:val="left" w:pos="426"/>
          <w:tab w:val="left" w:pos="2552"/>
        </w:tabs>
        <w:spacing w:line="360" w:lineRule="auto"/>
        <w:jc w:val="both"/>
        <w:rPr>
          <w:color w:val="000000" w:themeColor="text1"/>
          <w:sz w:val="18"/>
          <w:szCs w:val="18"/>
        </w:rPr>
      </w:pPr>
    </w:p>
    <w:p w14:paraId="1DB83C4B" w14:textId="03738617" w:rsidR="00307FB7" w:rsidRDefault="00307FB7" w:rsidP="00957943">
      <w:pPr>
        <w:tabs>
          <w:tab w:val="left" w:pos="426"/>
          <w:tab w:val="left" w:pos="2552"/>
        </w:tabs>
        <w:spacing w:line="360" w:lineRule="auto"/>
        <w:jc w:val="both"/>
        <w:rPr>
          <w:sz w:val="22"/>
          <w:szCs w:val="22"/>
          <w:lang w:val="id-ID"/>
        </w:rPr>
      </w:pPr>
    </w:p>
    <w:p w14:paraId="5A71D006" w14:textId="195386E2" w:rsidR="00957943" w:rsidRPr="00307FB7" w:rsidRDefault="00D36EB3" w:rsidP="00B14136">
      <w:pPr>
        <w:tabs>
          <w:tab w:val="left" w:pos="426"/>
          <w:tab w:val="left" w:pos="1701"/>
          <w:tab w:val="left" w:pos="2552"/>
        </w:tabs>
        <w:spacing w:line="360" w:lineRule="auto"/>
        <w:ind w:left="4111"/>
        <w:jc w:val="both"/>
        <w:rPr>
          <w:b/>
          <w:sz w:val="18"/>
          <w:szCs w:val="22"/>
        </w:rPr>
      </w:pPr>
      <w:proofErr w:type="spellStart"/>
      <w:r>
        <w:rPr>
          <w:sz w:val="22"/>
          <w:szCs w:val="22"/>
        </w:rPr>
        <w:t>Nama</w:t>
      </w:r>
      <w:proofErr w:type="spellEnd"/>
      <w:r>
        <w:rPr>
          <w:sz w:val="22"/>
          <w:szCs w:val="22"/>
        </w:rPr>
        <w:tab/>
      </w:r>
      <w:r w:rsidR="00B14136">
        <w:rPr>
          <w:sz w:val="22"/>
          <w:szCs w:val="22"/>
        </w:rPr>
        <w:tab/>
      </w:r>
      <w:r>
        <w:rPr>
          <w:sz w:val="22"/>
          <w:szCs w:val="22"/>
        </w:rPr>
        <w:t xml:space="preserve">: </w:t>
      </w:r>
      <w:proofErr w:type="spellStart"/>
      <w:r w:rsidR="00307FB7">
        <w:rPr>
          <w:sz w:val="22"/>
          <w:szCs w:val="22"/>
        </w:rPr>
        <w:t>Rismawati</w:t>
      </w:r>
      <w:proofErr w:type="spellEnd"/>
      <w:r w:rsidR="00307FB7">
        <w:rPr>
          <w:sz w:val="22"/>
          <w:szCs w:val="22"/>
        </w:rPr>
        <w:t xml:space="preserve"> </w:t>
      </w:r>
      <w:proofErr w:type="spellStart"/>
      <w:r w:rsidR="00307FB7">
        <w:rPr>
          <w:sz w:val="22"/>
          <w:szCs w:val="22"/>
        </w:rPr>
        <w:t>Pangestika</w:t>
      </w:r>
      <w:proofErr w:type="spellEnd"/>
      <w:r w:rsidR="00307FB7">
        <w:rPr>
          <w:sz w:val="22"/>
          <w:szCs w:val="22"/>
        </w:rPr>
        <w:t xml:space="preserve">, </w:t>
      </w:r>
      <w:proofErr w:type="spellStart"/>
      <w:proofErr w:type="gramStart"/>
      <w:r w:rsidR="00307FB7">
        <w:rPr>
          <w:sz w:val="22"/>
          <w:szCs w:val="22"/>
        </w:rPr>
        <w:t>S.Si</w:t>
      </w:r>
      <w:proofErr w:type="spellEnd"/>
      <w:r w:rsidR="00307FB7">
        <w:rPr>
          <w:sz w:val="22"/>
          <w:szCs w:val="22"/>
        </w:rPr>
        <w:t>.,</w:t>
      </w:r>
      <w:proofErr w:type="gramEnd"/>
      <w:r w:rsidR="00307FB7">
        <w:rPr>
          <w:sz w:val="22"/>
          <w:szCs w:val="22"/>
        </w:rPr>
        <w:t xml:space="preserve"> M.P.H.</w:t>
      </w:r>
    </w:p>
    <w:p w14:paraId="5B466C91" w14:textId="6A2548C1" w:rsidR="00957943" w:rsidRPr="000E5F8C" w:rsidRDefault="00957943" w:rsidP="00B14136">
      <w:pPr>
        <w:tabs>
          <w:tab w:val="left" w:pos="426"/>
          <w:tab w:val="left" w:pos="1701"/>
          <w:tab w:val="left" w:pos="5529"/>
        </w:tabs>
        <w:spacing w:line="360" w:lineRule="auto"/>
        <w:ind w:left="4111"/>
        <w:jc w:val="both"/>
        <w:rPr>
          <w:lang w:val="id-ID"/>
        </w:rPr>
      </w:pPr>
      <w:r>
        <w:rPr>
          <w:sz w:val="22"/>
          <w:szCs w:val="22"/>
          <w:lang w:val="id-ID"/>
        </w:rPr>
        <w:t>NIP</w:t>
      </w:r>
      <w:r w:rsidR="00033005">
        <w:rPr>
          <w:sz w:val="22"/>
          <w:szCs w:val="22"/>
        </w:rPr>
        <w:t>/NIDN</w:t>
      </w:r>
      <w:r w:rsidR="00D36EB3">
        <w:rPr>
          <w:sz w:val="22"/>
          <w:szCs w:val="22"/>
        </w:rPr>
        <w:tab/>
      </w:r>
      <w:r w:rsidR="00B14136">
        <w:rPr>
          <w:sz w:val="22"/>
          <w:szCs w:val="22"/>
        </w:rPr>
        <w:tab/>
      </w:r>
      <w:r w:rsidR="00D36EB3">
        <w:rPr>
          <w:sz w:val="22"/>
          <w:szCs w:val="22"/>
        </w:rPr>
        <w:t xml:space="preserve">: </w:t>
      </w:r>
      <w:r w:rsidR="00307FB7">
        <w:rPr>
          <w:sz w:val="22"/>
          <w:szCs w:val="22"/>
        </w:rPr>
        <w:t>0323019001</w:t>
      </w:r>
      <w:r w:rsidRPr="00D7388C">
        <w:rPr>
          <w:sz w:val="22"/>
          <w:szCs w:val="22"/>
          <w:lang w:val="id-ID"/>
        </w:rPr>
        <w:tab/>
      </w:r>
    </w:p>
    <w:p w14:paraId="37BFD037" w14:textId="4908F6EB" w:rsidR="00957943" w:rsidRPr="000E5F8C" w:rsidRDefault="004F36CA" w:rsidP="00B14136">
      <w:pPr>
        <w:tabs>
          <w:tab w:val="left" w:pos="426"/>
          <w:tab w:val="left" w:pos="1701"/>
          <w:tab w:val="left" w:pos="5529"/>
        </w:tabs>
        <w:spacing w:line="360" w:lineRule="auto"/>
        <w:ind w:left="4111"/>
        <w:rPr>
          <w:lang w:val="id-ID"/>
        </w:rPr>
      </w:pPr>
      <w:r>
        <w:rPr>
          <w:sz w:val="22"/>
          <w:szCs w:val="22"/>
          <w:lang w:val="id-ID"/>
        </w:rPr>
        <w:t xml:space="preserve">Unit kerja </w:t>
      </w:r>
      <w:r w:rsidR="00D36EB3">
        <w:rPr>
          <w:sz w:val="22"/>
          <w:szCs w:val="22"/>
          <w:lang w:val="id-ID"/>
        </w:rPr>
        <w:tab/>
      </w:r>
      <w:r w:rsidR="00B14136"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 xml:space="preserve">: </w:t>
      </w:r>
      <w:r w:rsidR="00307FB7">
        <w:rPr>
          <w:sz w:val="22"/>
          <w:szCs w:val="22"/>
        </w:rPr>
        <w:t>FIKES UHAMKA</w:t>
      </w:r>
      <w:r w:rsidR="00D36EB3">
        <w:rPr>
          <w:sz w:val="22"/>
          <w:szCs w:val="22"/>
          <w:lang w:val="id-ID"/>
        </w:rPr>
        <w:br/>
      </w:r>
      <w:proofErr w:type="spellStart"/>
      <w:r w:rsidR="00D36EB3">
        <w:rPr>
          <w:sz w:val="22"/>
          <w:szCs w:val="22"/>
        </w:rPr>
        <w:t>Jabatan</w:t>
      </w:r>
      <w:proofErr w:type="spellEnd"/>
      <w:r w:rsidR="00D36EB3">
        <w:rPr>
          <w:sz w:val="22"/>
          <w:szCs w:val="22"/>
        </w:rPr>
        <w:t xml:space="preserve"> </w:t>
      </w:r>
      <w:proofErr w:type="spellStart"/>
      <w:r w:rsidR="00D36EB3">
        <w:rPr>
          <w:sz w:val="22"/>
          <w:szCs w:val="22"/>
        </w:rPr>
        <w:t>akademik</w:t>
      </w:r>
      <w:proofErr w:type="spellEnd"/>
      <w:r w:rsidR="00D36EB3">
        <w:rPr>
          <w:sz w:val="22"/>
          <w:szCs w:val="22"/>
        </w:rPr>
        <w:tab/>
        <w:t xml:space="preserve">: </w:t>
      </w:r>
      <w:proofErr w:type="spellStart"/>
      <w:r w:rsidR="00307FB7">
        <w:rPr>
          <w:sz w:val="22"/>
          <w:szCs w:val="22"/>
        </w:rPr>
        <w:t>Asisten</w:t>
      </w:r>
      <w:proofErr w:type="spellEnd"/>
      <w:r w:rsidR="00307FB7">
        <w:rPr>
          <w:sz w:val="22"/>
          <w:szCs w:val="22"/>
        </w:rPr>
        <w:t xml:space="preserve"> </w:t>
      </w:r>
      <w:proofErr w:type="spellStart"/>
      <w:r w:rsidR="00307FB7">
        <w:rPr>
          <w:sz w:val="22"/>
          <w:szCs w:val="22"/>
        </w:rPr>
        <w:t>Ahli</w:t>
      </w:r>
      <w:proofErr w:type="spellEnd"/>
      <w:r w:rsidRPr="00D7388C">
        <w:rPr>
          <w:sz w:val="22"/>
          <w:szCs w:val="22"/>
          <w:lang w:val="id-ID"/>
        </w:rPr>
        <w:tab/>
      </w:r>
    </w:p>
    <w:p w14:paraId="54A3AA24" w14:textId="77777777" w:rsidR="00957943" w:rsidRDefault="00957943" w:rsidP="00957943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25C310F4" w14:textId="77777777" w:rsidR="00957943" w:rsidRDefault="00957943" w:rsidP="00957943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476E2D5E" w14:textId="77777777" w:rsidR="004036C2" w:rsidRDefault="004036C2" w:rsidP="00957943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68CF48FC" w14:textId="77777777" w:rsidR="004036C2" w:rsidRDefault="004036C2" w:rsidP="00957943">
      <w:pPr>
        <w:tabs>
          <w:tab w:val="left" w:pos="426"/>
          <w:tab w:val="left" w:pos="5529"/>
        </w:tabs>
        <w:jc w:val="both"/>
        <w:rPr>
          <w:lang w:val="id-ID"/>
        </w:rPr>
      </w:pPr>
    </w:p>
    <w:p w14:paraId="732FE394" w14:textId="77777777" w:rsidR="004036C2" w:rsidRDefault="004036C2" w:rsidP="00957943">
      <w:pPr>
        <w:tabs>
          <w:tab w:val="left" w:pos="426"/>
          <w:tab w:val="left" w:pos="5529"/>
        </w:tabs>
        <w:jc w:val="both"/>
      </w:pPr>
    </w:p>
    <w:p w14:paraId="0F3AA486" w14:textId="77777777" w:rsidR="00E758A0" w:rsidRDefault="00E758A0" w:rsidP="00957943">
      <w:pPr>
        <w:tabs>
          <w:tab w:val="left" w:pos="426"/>
          <w:tab w:val="left" w:pos="5529"/>
        </w:tabs>
        <w:jc w:val="both"/>
      </w:pPr>
    </w:p>
    <w:p w14:paraId="57C6509E" w14:textId="77777777" w:rsidR="00E758A0" w:rsidRDefault="00E758A0" w:rsidP="00957943">
      <w:pPr>
        <w:tabs>
          <w:tab w:val="left" w:pos="426"/>
          <w:tab w:val="left" w:pos="5529"/>
        </w:tabs>
        <w:jc w:val="both"/>
      </w:pPr>
    </w:p>
    <w:p w14:paraId="6E0F901E" w14:textId="77777777" w:rsidR="00E758A0" w:rsidRDefault="00E758A0" w:rsidP="00957943">
      <w:pPr>
        <w:tabs>
          <w:tab w:val="left" w:pos="426"/>
          <w:tab w:val="left" w:pos="5529"/>
        </w:tabs>
        <w:jc w:val="both"/>
      </w:pPr>
    </w:p>
    <w:p w14:paraId="6618BD1E" w14:textId="77777777" w:rsidR="00E758A0" w:rsidRDefault="00E758A0" w:rsidP="00957943">
      <w:pPr>
        <w:tabs>
          <w:tab w:val="left" w:pos="426"/>
          <w:tab w:val="left" w:pos="5529"/>
        </w:tabs>
        <w:jc w:val="both"/>
      </w:pPr>
    </w:p>
    <w:p w14:paraId="5E1C093B" w14:textId="77777777" w:rsidR="00E758A0" w:rsidRDefault="00E758A0" w:rsidP="00957943">
      <w:pPr>
        <w:tabs>
          <w:tab w:val="left" w:pos="426"/>
          <w:tab w:val="left" w:pos="5529"/>
        </w:tabs>
        <w:jc w:val="both"/>
      </w:pPr>
    </w:p>
    <w:p w14:paraId="749AF466" w14:textId="77777777" w:rsidR="00E758A0" w:rsidRDefault="00E758A0" w:rsidP="00957943">
      <w:pPr>
        <w:tabs>
          <w:tab w:val="left" w:pos="426"/>
          <w:tab w:val="left" w:pos="5529"/>
        </w:tabs>
        <w:jc w:val="both"/>
      </w:pPr>
    </w:p>
    <w:p w14:paraId="779ED055" w14:textId="77777777" w:rsidR="00E758A0" w:rsidRDefault="00E758A0" w:rsidP="00957943">
      <w:pPr>
        <w:tabs>
          <w:tab w:val="left" w:pos="426"/>
          <w:tab w:val="left" w:pos="5529"/>
        </w:tabs>
        <w:jc w:val="both"/>
      </w:pPr>
    </w:p>
    <w:p w14:paraId="22AB40A5" w14:textId="77777777" w:rsidR="00E758A0" w:rsidRDefault="00E758A0" w:rsidP="00957943">
      <w:pPr>
        <w:tabs>
          <w:tab w:val="left" w:pos="426"/>
          <w:tab w:val="left" w:pos="5529"/>
        </w:tabs>
        <w:jc w:val="both"/>
      </w:pPr>
    </w:p>
    <w:p w14:paraId="1EDBC5D9" w14:textId="77777777" w:rsidR="00E758A0" w:rsidRDefault="00E758A0" w:rsidP="00957943">
      <w:pPr>
        <w:tabs>
          <w:tab w:val="left" w:pos="426"/>
          <w:tab w:val="left" w:pos="5529"/>
        </w:tabs>
        <w:jc w:val="both"/>
      </w:pPr>
    </w:p>
    <w:p w14:paraId="7041C961" w14:textId="77777777" w:rsidR="00124259" w:rsidRDefault="00124259" w:rsidP="00957943">
      <w:pPr>
        <w:tabs>
          <w:tab w:val="left" w:pos="426"/>
          <w:tab w:val="left" w:pos="5529"/>
        </w:tabs>
        <w:jc w:val="both"/>
      </w:pPr>
    </w:p>
    <w:p w14:paraId="26D78D3E" w14:textId="77777777" w:rsidR="00E758A0" w:rsidRDefault="00E758A0" w:rsidP="00957943">
      <w:pPr>
        <w:tabs>
          <w:tab w:val="left" w:pos="426"/>
          <w:tab w:val="left" w:pos="5529"/>
        </w:tabs>
        <w:jc w:val="both"/>
      </w:pPr>
    </w:p>
    <w:p w14:paraId="365258DE" w14:textId="77777777" w:rsidR="00E758A0" w:rsidRDefault="00E758A0" w:rsidP="00957943">
      <w:pPr>
        <w:tabs>
          <w:tab w:val="left" w:pos="426"/>
          <w:tab w:val="left" w:pos="5529"/>
        </w:tabs>
        <w:jc w:val="both"/>
      </w:pPr>
    </w:p>
    <w:p w14:paraId="10281238" w14:textId="77777777" w:rsidR="00E758A0" w:rsidRDefault="00E758A0" w:rsidP="00957943">
      <w:pPr>
        <w:tabs>
          <w:tab w:val="left" w:pos="426"/>
          <w:tab w:val="left" w:pos="5529"/>
        </w:tabs>
        <w:jc w:val="both"/>
      </w:pPr>
    </w:p>
    <w:p w14:paraId="6C4FB274" w14:textId="77777777" w:rsidR="00FA31F4" w:rsidRDefault="00FA31F4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87DEA40" w14:textId="77777777" w:rsidR="00FA31F4" w:rsidRDefault="00FA31F4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2190787C" w14:textId="24660E24" w:rsidR="00FA31F4" w:rsidRDefault="00FA31F4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7A3948C7" w14:textId="02A9E1FF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1E1F3C1D" w14:textId="77777777" w:rsidR="0060685E" w:rsidRDefault="0060685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2F51D996" w14:textId="77777777" w:rsidR="0060685E" w:rsidRDefault="0060685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72151A0B" w14:textId="77777777" w:rsidR="0060685E" w:rsidRDefault="0060685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715A818A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38288D6F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6C6B05F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F68E636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65453D9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2C218872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1D7C4460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357CAE0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1A0ECF77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539C4C6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543EB0C7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4109BC3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C3436AC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A222C1E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1C034741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4D13F9C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2A8229F3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5E9026CB" w14:textId="77777777" w:rsidR="009F7400" w:rsidRDefault="009F7400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2E950DEF" w14:textId="77777777" w:rsidR="0060685E" w:rsidRDefault="0060685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A4FB619" w14:textId="6F09BB57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6364FCC7" w14:textId="34424805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59866E3E" w14:textId="77777777" w:rsidR="009F7400" w:rsidRPr="00127968" w:rsidRDefault="009F7400" w:rsidP="009F7400">
      <w:pPr>
        <w:tabs>
          <w:tab w:val="left" w:pos="426"/>
          <w:tab w:val="left" w:pos="5529"/>
        </w:tabs>
        <w:jc w:val="center"/>
        <w:rPr>
          <w:b/>
          <w:sz w:val="24"/>
          <w:szCs w:val="24"/>
          <w:lang w:val="id-ID"/>
        </w:rPr>
      </w:pPr>
      <w:r w:rsidRPr="00127968">
        <w:rPr>
          <w:b/>
          <w:sz w:val="24"/>
          <w:szCs w:val="24"/>
          <w:lang w:val="id-ID"/>
        </w:rPr>
        <w:lastRenderedPageBreak/>
        <w:t xml:space="preserve">LEMBAR </w:t>
      </w:r>
    </w:p>
    <w:p w14:paraId="15402C5A" w14:textId="77777777" w:rsidR="009F7400" w:rsidRPr="00127968" w:rsidRDefault="009F7400" w:rsidP="009F7400">
      <w:pPr>
        <w:tabs>
          <w:tab w:val="left" w:pos="426"/>
          <w:tab w:val="left" w:pos="5529"/>
        </w:tabs>
        <w:jc w:val="center"/>
        <w:rPr>
          <w:b/>
          <w:i/>
          <w:sz w:val="24"/>
          <w:szCs w:val="24"/>
          <w:lang w:val="id-ID"/>
        </w:rPr>
      </w:pPr>
      <w:r w:rsidRPr="00127968">
        <w:rPr>
          <w:b/>
          <w:sz w:val="24"/>
          <w:szCs w:val="24"/>
          <w:lang w:val="id-ID"/>
        </w:rPr>
        <w:t xml:space="preserve">HASIL PENILAIAN SEJAWAT SEBIDANG ATAU </w:t>
      </w:r>
      <w:r w:rsidRPr="00127968">
        <w:rPr>
          <w:b/>
          <w:i/>
          <w:sz w:val="24"/>
          <w:szCs w:val="24"/>
          <w:lang w:val="id-ID"/>
        </w:rPr>
        <w:t>PEER REVIEW</w:t>
      </w:r>
    </w:p>
    <w:p w14:paraId="59F22B6C" w14:textId="77777777" w:rsidR="009F7400" w:rsidRPr="00127968" w:rsidRDefault="009F7400" w:rsidP="009F7400">
      <w:pPr>
        <w:tabs>
          <w:tab w:val="left" w:pos="426"/>
          <w:tab w:val="left" w:pos="5529"/>
        </w:tabs>
        <w:jc w:val="center"/>
        <w:rPr>
          <w:b/>
          <w:sz w:val="24"/>
          <w:szCs w:val="24"/>
          <w:lang w:val="id-ID"/>
        </w:rPr>
      </w:pPr>
      <w:r w:rsidRPr="00127968">
        <w:rPr>
          <w:b/>
          <w:sz w:val="24"/>
          <w:szCs w:val="24"/>
          <w:lang w:val="id-ID"/>
        </w:rPr>
        <w:t>KARYA ILMIAH  : JURNAL ILMIAH</w:t>
      </w:r>
    </w:p>
    <w:p w14:paraId="3A78A6F3" w14:textId="77777777" w:rsidR="009F7400" w:rsidRPr="000E5F8C" w:rsidRDefault="009F7400" w:rsidP="009F7400">
      <w:pPr>
        <w:tabs>
          <w:tab w:val="left" w:pos="426"/>
          <w:tab w:val="left" w:pos="5529"/>
        </w:tabs>
        <w:rPr>
          <w:b/>
          <w:lang w:val="id-ID"/>
        </w:rPr>
      </w:pPr>
    </w:p>
    <w:p w14:paraId="41A99484" w14:textId="77777777" w:rsidR="009F7400" w:rsidRPr="000E5F8C" w:rsidRDefault="009F7400" w:rsidP="009F7400">
      <w:pPr>
        <w:tabs>
          <w:tab w:val="left" w:pos="426"/>
          <w:tab w:val="left" w:pos="5529"/>
        </w:tabs>
        <w:rPr>
          <w:b/>
          <w:lang w:val="id-ID"/>
        </w:rPr>
      </w:pPr>
    </w:p>
    <w:p w14:paraId="21B3566F" w14:textId="77777777" w:rsidR="009F7400" w:rsidRPr="00AF6CDB" w:rsidRDefault="009F7400" w:rsidP="009F7400">
      <w:pPr>
        <w:tabs>
          <w:tab w:val="left" w:pos="2835"/>
        </w:tabs>
        <w:ind w:left="2977" w:hanging="2977"/>
        <w:rPr>
          <w:sz w:val="22"/>
          <w:szCs w:val="22"/>
        </w:rPr>
      </w:pPr>
      <w:r>
        <w:rPr>
          <w:sz w:val="22"/>
          <w:szCs w:val="22"/>
          <w:lang w:val="id-ID"/>
        </w:rPr>
        <w:t>Judul</w:t>
      </w:r>
      <w:r w:rsidRPr="00D7388C">
        <w:rPr>
          <w:sz w:val="22"/>
          <w:szCs w:val="22"/>
          <w:lang w:val="id-ID"/>
        </w:rPr>
        <w:t xml:space="preserve"> </w:t>
      </w:r>
      <w:r>
        <w:rPr>
          <w:sz w:val="22"/>
          <w:szCs w:val="22"/>
          <w:lang w:val="id-ID"/>
        </w:rPr>
        <w:t>Jurnal Ilmiah (Artikel)</w:t>
      </w:r>
      <w:r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>:</w:t>
      </w:r>
      <w:r>
        <w:rPr>
          <w:sz w:val="22"/>
          <w:szCs w:val="22"/>
        </w:rPr>
        <w:t xml:space="preserve"> </w:t>
      </w:r>
      <w:proofErr w:type="spellStart"/>
      <w:r w:rsidRPr="00AF6CDB">
        <w:rPr>
          <w:sz w:val="22"/>
          <w:szCs w:val="22"/>
        </w:rPr>
        <w:t>Perilaku</w:t>
      </w:r>
      <w:proofErr w:type="spellEnd"/>
      <w:r w:rsidRPr="00AF6CDB">
        <w:rPr>
          <w:sz w:val="22"/>
          <w:szCs w:val="22"/>
        </w:rPr>
        <w:t xml:space="preserve"> </w:t>
      </w:r>
      <w:proofErr w:type="spellStart"/>
      <w:r w:rsidRPr="00AF6CDB">
        <w:rPr>
          <w:sz w:val="22"/>
          <w:szCs w:val="22"/>
        </w:rPr>
        <w:t>Merokok</w:t>
      </w:r>
      <w:proofErr w:type="spellEnd"/>
      <w:r w:rsidRPr="00AF6CDB">
        <w:rPr>
          <w:sz w:val="22"/>
          <w:szCs w:val="22"/>
        </w:rPr>
        <w:t xml:space="preserve"> </w:t>
      </w:r>
      <w:proofErr w:type="spellStart"/>
      <w:r w:rsidRPr="00AF6CDB">
        <w:rPr>
          <w:sz w:val="22"/>
          <w:szCs w:val="22"/>
        </w:rPr>
        <w:t>Siswa</w:t>
      </w:r>
      <w:proofErr w:type="spellEnd"/>
      <w:r w:rsidRPr="00AF6CDB">
        <w:rPr>
          <w:sz w:val="22"/>
          <w:szCs w:val="22"/>
        </w:rPr>
        <w:t xml:space="preserve"> SMP di </w:t>
      </w:r>
      <w:proofErr w:type="spellStart"/>
      <w:r w:rsidRPr="00AF6CDB">
        <w:rPr>
          <w:sz w:val="22"/>
          <w:szCs w:val="22"/>
        </w:rPr>
        <w:t>Kecamatan</w:t>
      </w:r>
      <w:proofErr w:type="spellEnd"/>
      <w:r w:rsidRPr="00AF6CDB">
        <w:rPr>
          <w:sz w:val="22"/>
          <w:szCs w:val="22"/>
        </w:rPr>
        <w:t xml:space="preserve"> </w:t>
      </w:r>
      <w:proofErr w:type="spellStart"/>
      <w:r w:rsidRPr="00AF6CDB">
        <w:rPr>
          <w:sz w:val="22"/>
          <w:szCs w:val="22"/>
        </w:rPr>
        <w:t>Panongan</w:t>
      </w:r>
      <w:proofErr w:type="spellEnd"/>
      <w:r w:rsidRPr="00AF6CDB">
        <w:rPr>
          <w:sz w:val="22"/>
          <w:szCs w:val="22"/>
        </w:rPr>
        <w:t xml:space="preserve"> </w:t>
      </w:r>
      <w:proofErr w:type="spellStart"/>
      <w:r w:rsidRPr="00AF6CDB">
        <w:rPr>
          <w:sz w:val="22"/>
          <w:szCs w:val="22"/>
        </w:rPr>
        <w:t>Kabupaten</w:t>
      </w:r>
      <w:proofErr w:type="spellEnd"/>
      <w:r w:rsidRPr="00AF6CDB">
        <w:rPr>
          <w:sz w:val="22"/>
          <w:szCs w:val="22"/>
        </w:rPr>
        <w:t xml:space="preserve"> </w:t>
      </w:r>
      <w:proofErr w:type="spellStart"/>
      <w:r w:rsidRPr="00AF6CDB">
        <w:rPr>
          <w:sz w:val="22"/>
          <w:szCs w:val="22"/>
        </w:rPr>
        <w:t>Tangerang</w:t>
      </w:r>
      <w:proofErr w:type="spellEnd"/>
      <w:r w:rsidRPr="00AF6CDB">
        <w:rPr>
          <w:sz w:val="22"/>
          <w:szCs w:val="22"/>
        </w:rPr>
        <w:t xml:space="preserve"> </w:t>
      </w:r>
      <w:proofErr w:type="spellStart"/>
      <w:r w:rsidRPr="00AF6CDB">
        <w:rPr>
          <w:sz w:val="22"/>
          <w:szCs w:val="22"/>
        </w:rPr>
        <w:t>Tahun</w:t>
      </w:r>
      <w:proofErr w:type="spellEnd"/>
      <w:r w:rsidRPr="00AF6CDB">
        <w:rPr>
          <w:sz w:val="22"/>
          <w:szCs w:val="22"/>
        </w:rPr>
        <w:t xml:space="preserve"> 2015</w:t>
      </w:r>
    </w:p>
    <w:p w14:paraId="7807A8ED" w14:textId="77777777" w:rsidR="009F7400" w:rsidRDefault="009F7400" w:rsidP="009F7400">
      <w:pPr>
        <w:tabs>
          <w:tab w:val="left" w:pos="2835"/>
        </w:tabs>
        <w:ind w:left="2977" w:hanging="2977"/>
        <w:rPr>
          <w:sz w:val="22"/>
          <w:szCs w:val="22"/>
        </w:rPr>
      </w:pPr>
      <w:proofErr w:type="spellStart"/>
      <w:r>
        <w:rPr>
          <w:sz w:val="22"/>
          <w:szCs w:val="22"/>
        </w:rPr>
        <w:t>Jumlah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  <w:lang w:val="id-ID"/>
        </w:rPr>
        <w:t>Penulis Jurnal Ilmiah</w:t>
      </w:r>
      <w:r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>:</w:t>
      </w:r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2 orang</w:t>
      </w:r>
      <w:proofErr w:type="gramEnd"/>
    </w:p>
    <w:p w14:paraId="58E88CAC" w14:textId="77777777" w:rsidR="009F7400" w:rsidRPr="00246B9B" w:rsidRDefault="009F7400" w:rsidP="009F7400">
      <w:pPr>
        <w:tabs>
          <w:tab w:val="left" w:pos="2835"/>
        </w:tabs>
        <w:jc w:val="both"/>
        <w:rPr>
          <w:b/>
          <w:sz w:val="18"/>
          <w:szCs w:val="22"/>
        </w:rPr>
      </w:pPr>
      <w:r>
        <w:rPr>
          <w:sz w:val="22"/>
          <w:szCs w:val="22"/>
        </w:rPr>
        <w:t xml:space="preserve">Status </w:t>
      </w:r>
      <w:proofErr w:type="spellStart"/>
      <w:r>
        <w:rPr>
          <w:sz w:val="22"/>
          <w:szCs w:val="22"/>
        </w:rPr>
        <w:t>Pengusul</w:t>
      </w:r>
      <w:proofErr w:type="spellEnd"/>
      <w:r>
        <w:rPr>
          <w:sz w:val="22"/>
          <w:szCs w:val="22"/>
        </w:rPr>
        <w:tab/>
        <w:t xml:space="preserve">: </w:t>
      </w:r>
      <w:proofErr w:type="spellStart"/>
      <w:r>
        <w:rPr>
          <w:sz w:val="22"/>
          <w:szCs w:val="22"/>
        </w:rPr>
        <w:t>Penuli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tama</w:t>
      </w:r>
      <w:proofErr w:type="spellEnd"/>
    </w:p>
    <w:p w14:paraId="6C6996FF" w14:textId="77777777" w:rsidR="009F7400" w:rsidRDefault="009F7400" w:rsidP="009F7400">
      <w:pPr>
        <w:tabs>
          <w:tab w:val="left" w:pos="2410"/>
          <w:tab w:val="left" w:pos="2694"/>
          <w:tab w:val="left" w:pos="2835"/>
          <w:tab w:val="left" w:pos="3119"/>
          <w:tab w:val="left" w:pos="3402"/>
          <w:tab w:val="left" w:pos="5245"/>
          <w:tab w:val="left" w:pos="5529"/>
        </w:tabs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>Identitas Jurnal Ilmiah</w:t>
      </w:r>
      <w:r w:rsidRPr="00D7388C">
        <w:rPr>
          <w:sz w:val="22"/>
          <w:szCs w:val="22"/>
          <w:lang w:val="id-ID"/>
        </w:rPr>
        <w:t>:</w:t>
      </w:r>
      <w:r w:rsidRPr="00D7388C">
        <w:rPr>
          <w:sz w:val="22"/>
          <w:szCs w:val="22"/>
          <w:lang w:val="id-ID"/>
        </w:rPr>
        <w:tab/>
      </w:r>
    </w:p>
    <w:p w14:paraId="29D29FC9" w14:textId="77777777" w:rsidR="009F7400" w:rsidRPr="00D7388C" w:rsidRDefault="009F7400" w:rsidP="009F7400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sz w:val="22"/>
          <w:szCs w:val="22"/>
          <w:lang w:val="id-ID"/>
        </w:rPr>
      </w:pPr>
      <w:r>
        <w:rPr>
          <w:sz w:val="22"/>
          <w:szCs w:val="22"/>
          <w:lang w:val="id-ID"/>
        </w:rPr>
        <w:t>a. Nama Jurnal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 xml:space="preserve">: </w:t>
      </w:r>
      <w:r w:rsidRPr="00AF6CDB">
        <w:rPr>
          <w:sz w:val="22"/>
          <w:szCs w:val="22"/>
          <w:lang w:val="id-ID"/>
        </w:rPr>
        <w:t>ARKESMAS</w:t>
      </w:r>
      <w:r w:rsidRPr="00D7388C">
        <w:rPr>
          <w:sz w:val="22"/>
          <w:szCs w:val="22"/>
          <w:lang w:val="id-ID"/>
        </w:rPr>
        <w:t>.</w:t>
      </w:r>
    </w:p>
    <w:p w14:paraId="1048B245" w14:textId="77777777" w:rsidR="009F7400" w:rsidRPr="00D7388C" w:rsidRDefault="009F7400" w:rsidP="009F7400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sz w:val="22"/>
          <w:szCs w:val="22"/>
          <w:lang w:val="id-ID"/>
        </w:rPr>
      </w:pPr>
      <w:r>
        <w:rPr>
          <w:sz w:val="22"/>
          <w:szCs w:val="22"/>
          <w:lang w:val="id-ID"/>
        </w:rPr>
        <w:t>b. Volume</w:t>
      </w:r>
      <w:r>
        <w:rPr>
          <w:sz w:val="22"/>
          <w:szCs w:val="22"/>
        </w:rPr>
        <w:t>/</w:t>
      </w:r>
      <w:r>
        <w:rPr>
          <w:sz w:val="22"/>
          <w:szCs w:val="22"/>
          <w:lang w:val="id-ID"/>
        </w:rPr>
        <w:t>Nomor</w:t>
      </w:r>
      <w:r>
        <w:rPr>
          <w:sz w:val="22"/>
          <w:szCs w:val="22"/>
          <w:lang w:val="id-ID"/>
        </w:rPr>
        <w:tab/>
        <w:t xml:space="preserve">: </w:t>
      </w:r>
      <w:r>
        <w:rPr>
          <w:sz w:val="22"/>
          <w:szCs w:val="22"/>
        </w:rPr>
        <w:t>4/2</w:t>
      </w:r>
    </w:p>
    <w:p w14:paraId="4FEBC926" w14:textId="77777777" w:rsidR="009F7400" w:rsidRPr="009F1C8C" w:rsidRDefault="009F7400" w:rsidP="009F7400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sz w:val="22"/>
          <w:szCs w:val="22"/>
        </w:rPr>
      </w:pPr>
      <w:r>
        <w:rPr>
          <w:sz w:val="22"/>
          <w:szCs w:val="22"/>
          <w:lang w:val="id-ID"/>
        </w:rPr>
        <w:t xml:space="preserve">c. </w:t>
      </w:r>
      <w:proofErr w:type="spellStart"/>
      <w:r>
        <w:rPr>
          <w:sz w:val="22"/>
          <w:szCs w:val="22"/>
        </w:rPr>
        <w:t>Jumlah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alaman</w:t>
      </w:r>
      <w:proofErr w:type="spellEnd"/>
      <w:r>
        <w:rPr>
          <w:sz w:val="22"/>
          <w:szCs w:val="22"/>
        </w:rPr>
        <w:tab/>
        <w:t xml:space="preserve">: </w:t>
      </w:r>
      <w:r>
        <w:rPr>
          <w:sz w:val="22"/>
          <w:szCs w:val="22"/>
          <w:lang w:val="id-ID"/>
        </w:rPr>
        <w:t>.</w:t>
      </w:r>
      <w:r>
        <w:rPr>
          <w:sz w:val="22"/>
          <w:szCs w:val="22"/>
        </w:rPr>
        <w:t>11</w:t>
      </w:r>
    </w:p>
    <w:p w14:paraId="2390869B" w14:textId="77777777" w:rsidR="009F7400" w:rsidRPr="00AF6CDB" w:rsidRDefault="009F7400" w:rsidP="009F7400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d</w:t>
      </w:r>
      <w:proofErr w:type="gram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Bul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hu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rbit</w:t>
      </w:r>
      <w:proofErr w:type="spellEnd"/>
      <w:r>
        <w:rPr>
          <w:sz w:val="22"/>
          <w:szCs w:val="22"/>
        </w:rPr>
        <w:tab/>
        <w:t xml:space="preserve">: </w:t>
      </w:r>
      <w:proofErr w:type="spellStart"/>
      <w:r>
        <w:rPr>
          <w:sz w:val="22"/>
          <w:szCs w:val="22"/>
        </w:rPr>
        <w:t>Desember</w:t>
      </w:r>
      <w:proofErr w:type="spellEnd"/>
      <w:r>
        <w:rPr>
          <w:sz w:val="22"/>
          <w:szCs w:val="22"/>
        </w:rPr>
        <w:t xml:space="preserve"> 2019</w:t>
      </w:r>
    </w:p>
    <w:p w14:paraId="7A88ACF1" w14:textId="77777777" w:rsidR="009F7400" w:rsidRPr="00D7388C" w:rsidRDefault="009F7400" w:rsidP="009F7400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sz w:val="22"/>
          <w:szCs w:val="22"/>
          <w:lang w:val="id-ID"/>
        </w:rPr>
      </w:pPr>
      <w:proofErr w:type="gramStart"/>
      <w:r>
        <w:rPr>
          <w:sz w:val="22"/>
          <w:szCs w:val="22"/>
        </w:rPr>
        <w:t xml:space="preserve">e. </w:t>
      </w:r>
      <w:proofErr w:type="spellStart"/>
      <w:r>
        <w:rPr>
          <w:sz w:val="22"/>
          <w:szCs w:val="22"/>
        </w:rPr>
        <w:t>Nomor</w:t>
      </w:r>
      <w:proofErr w:type="spellEnd"/>
      <w:proofErr w:type="gramEnd"/>
      <w:r>
        <w:rPr>
          <w:sz w:val="22"/>
          <w:szCs w:val="22"/>
        </w:rPr>
        <w:t xml:space="preserve"> ISSN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lang w:val="id-ID"/>
        </w:rPr>
        <w:t>: ................</w:t>
      </w:r>
      <w:r w:rsidRPr="00D7388C">
        <w:rPr>
          <w:sz w:val="22"/>
          <w:szCs w:val="22"/>
          <w:lang w:val="id-ID"/>
        </w:rPr>
        <w:t>................................................................................................</w:t>
      </w:r>
      <w:r>
        <w:rPr>
          <w:sz w:val="22"/>
          <w:szCs w:val="22"/>
          <w:lang w:val="id-ID"/>
        </w:rPr>
        <w:t>..</w:t>
      </w:r>
      <w:r>
        <w:rPr>
          <w:sz w:val="22"/>
          <w:szCs w:val="22"/>
        </w:rPr>
        <w:t>...........</w:t>
      </w:r>
    </w:p>
    <w:p w14:paraId="685F8213" w14:textId="77777777" w:rsidR="009F7400" w:rsidRPr="00D7388C" w:rsidRDefault="009F7400" w:rsidP="009F7400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sz w:val="22"/>
          <w:szCs w:val="22"/>
          <w:lang w:val="id-ID"/>
        </w:rPr>
      </w:pPr>
      <w:r>
        <w:rPr>
          <w:sz w:val="22"/>
          <w:szCs w:val="22"/>
        </w:rPr>
        <w:t>f</w:t>
      </w:r>
      <w:r>
        <w:rPr>
          <w:sz w:val="22"/>
          <w:szCs w:val="22"/>
          <w:lang w:val="id-ID"/>
        </w:rPr>
        <w:t>. Penerbit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>: ................</w:t>
      </w:r>
      <w:r w:rsidRPr="00D7388C">
        <w:rPr>
          <w:sz w:val="22"/>
          <w:szCs w:val="22"/>
          <w:lang w:val="id-ID"/>
        </w:rPr>
        <w:t>................................................................................................</w:t>
      </w:r>
      <w:r>
        <w:rPr>
          <w:sz w:val="22"/>
          <w:szCs w:val="22"/>
          <w:lang w:val="id-ID"/>
        </w:rPr>
        <w:t>..</w:t>
      </w:r>
      <w:r>
        <w:rPr>
          <w:sz w:val="22"/>
          <w:szCs w:val="22"/>
        </w:rPr>
        <w:t>...........</w:t>
      </w:r>
    </w:p>
    <w:p w14:paraId="330DFBBA" w14:textId="77777777" w:rsidR="009F7400" w:rsidRDefault="009F7400" w:rsidP="009F7400">
      <w:pPr>
        <w:tabs>
          <w:tab w:val="left" w:pos="2410"/>
          <w:tab w:val="left" w:pos="2835"/>
          <w:tab w:val="left" w:pos="3119"/>
          <w:tab w:val="left" w:pos="3402"/>
          <w:tab w:val="left" w:pos="4962"/>
          <w:tab w:val="left" w:pos="5245"/>
          <w:tab w:val="left" w:pos="5529"/>
        </w:tabs>
        <w:ind w:left="2835" w:hanging="1984"/>
        <w:jc w:val="both"/>
        <w:rPr>
          <w:b/>
          <w:sz w:val="18"/>
          <w:szCs w:val="22"/>
          <w:lang w:val="id-ID"/>
        </w:rPr>
      </w:pPr>
      <w:r>
        <w:rPr>
          <w:sz w:val="22"/>
          <w:szCs w:val="22"/>
        </w:rPr>
        <w:t>g</w:t>
      </w:r>
      <w:r>
        <w:rPr>
          <w:sz w:val="22"/>
          <w:szCs w:val="22"/>
          <w:lang w:val="id-ID"/>
        </w:rPr>
        <w:t xml:space="preserve">. </w:t>
      </w:r>
      <w:r>
        <w:rPr>
          <w:sz w:val="22"/>
          <w:szCs w:val="22"/>
        </w:rPr>
        <w:t xml:space="preserve">URL </w:t>
      </w:r>
      <w:proofErr w:type="spellStart"/>
      <w:r>
        <w:rPr>
          <w:sz w:val="22"/>
          <w:szCs w:val="22"/>
        </w:rPr>
        <w:t>Jurnal</w:t>
      </w:r>
      <w:proofErr w:type="spellEnd"/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lang w:val="id-ID"/>
        </w:rPr>
        <w:t>: ................</w:t>
      </w:r>
      <w:r w:rsidRPr="00D7388C">
        <w:rPr>
          <w:sz w:val="22"/>
          <w:szCs w:val="22"/>
          <w:lang w:val="id-ID"/>
        </w:rPr>
        <w:t>................................................................................................</w:t>
      </w:r>
      <w:r>
        <w:rPr>
          <w:sz w:val="22"/>
          <w:szCs w:val="22"/>
          <w:lang w:val="id-ID"/>
        </w:rPr>
        <w:t>..</w:t>
      </w:r>
      <w:r>
        <w:rPr>
          <w:sz w:val="22"/>
          <w:szCs w:val="22"/>
        </w:rPr>
        <w:t>...........</w:t>
      </w:r>
    </w:p>
    <w:p w14:paraId="3A7EECD5" w14:textId="77777777" w:rsidR="009F7400" w:rsidRDefault="009F7400" w:rsidP="009F7400">
      <w:pPr>
        <w:tabs>
          <w:tab w:val="left" w:pos="2410"/>
          <w:tab w:val="left" w:pos="2835"/>
          <w:tab w:val="left" w:pos="4962"/>
        </w:tabs>
        <w:ind w:left="2835" w:hanging="1984"/>
        <w:jc w:val="both"/>
        <w:rPr>
          <w:b/>
          <w:sz w:val="18"/>
          <w:szCs w:val="22"/>
          <w:lang w:val="id-ID"/>
        </w:rPr>
      </w:pPr>
      <w:r>
        <w:rPr>
          <w:sz w:val="22"/>
          <w:szCs w:val="22"/>
        </w:rPr>
        <w:t>h</w:t>
      </w:r>
      <w:r w:rsidRPr="006A28AC">
        <w:rPr>
          <w:sz w:val="22"/>
          <w:szCs w:val="22"/>
        </w:rPr>
        <w:t xml:space="preserve">. URL </w:t>
      </w:r>
      <w:proofErr w:type="spellStart"/>
      <w:r w:rsidRPr="006A28AC">
        <w:rPr>
          <w:sz w:val="22"/>
          <w:szCs w:val="22"/>
        </w:rPr>
        <w:t>artikel</w:t>
      </w:r>
      <w:proofErr w:type="spellEnd"/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6A28AC">
        <w:rPr>
          <w:sz w:val="22"/>
          <w:szCs w:val="22"/>
        </w:rPr>
        <w:t xml:space="preserve">: </w:t>
      </w:r>
      <w:r>
        <w:rPr>
          <w:sz w:val="22"/>
          <w:szCs w:val="22"/>
          <w:lang w:val="id-ID"/>
        </w:rPr>
        <w:t>................</w:t>
      </w:r>
      <w:r w:rsidRPr="00D7388C">
        <w:rPr>
          <w:sz w:val="22"/>
          <w:szCs w:val="22"/>
          <w:lang w:val="id-ID"/>
        </w:rPr>
        <w:t>................................................................................................</w:t>
      </w:r>
      <w:r>
        <w:rPr>
          <w:sz w:val="22"/>
          <w:szCs w:val="22"/>
          <w:lang w:val="id-ID"/>
        </w:rPr>
        <w:t>..</w:t>
      </w:r>
      <w:r>
        <w:rPr>
          <w:sz w:val="22"/>
          <w:szCs w:val="22"/>
        </w:rPr>
        <w:t>...........</w:t>
      </w:r>
    </w:p>
    <w:p w14:paraId="32506E30" w14:textId="77777777" w:rsidR="009F7400" w:rsidRDefault="009F7400" w:rsidP="009F7400">
      <w:pPr>
        <w:tabs>
          <w:tab w:val="left" w:pos="2410"/>
          <w:tab w:val="left" w:pos="2835"/>
          <w:tab w:val="left" w:pos="4962"/>
        </w:tabs>
        <w:ind w:left="2835" w:hanging="1984"/>
        <w:jc w:val="both"/>
        <w:rPr>
          <w:sz w:val="22"/>
          <w:szCs w:val="22"/>
          <w:lang w:val="id-ID"/>
        </w:rPr>
      </w:pPr>
      <w:proofErr w:type="gramStart"/>
      <w:r>
        <w:rPr>
          <w:sz w:val="22"/>
          <w:szCs w:val="22"/>
        </w:rPr>
        <w:t>i</w:t>
      </w:r>
      <w:proofErr w:type="gram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Indek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Jurnal</w:t>
      </w:r>
      <w:proofErr w:type="spellEnd"/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: </w:t>
      </w:r>
      <w:r>
        <w:rPr>
          <w:sz w:val="22"/>
          <w:szCs w:val="22"/>
          <w:lang w:val="id-ID"/>
        </w:rPr>
        <w:t>................</w:t>
      </w:r>
      <w:r w:rsidRPr="00D7388C">
        <w:rPr>
          <w:sz w:val="22"/>
          <w:szCs w:val="22"/>
          <w:lang w:val="id-ID"/>
        </w:rPr>
        <w:t>................................................................................................</w:t>
      </w:r>
      <w:r>
        <w:rPr>
          <w:sz w:val="22"/>
          <w:szCs w:val="22"/>
          <w:lang w:val="id-ID"/>
        </w:rPr>
        <w:t>..</w:t>
      </w:r>
      <w:r>
        <w:rPr>
          <w:sz w:val="22"/>
          <w:szCs w:val="22"/>
        </w:rPr>
        <w:t>...........</w:t>
      </w:r>
    </w:p>
    <w:p w14:paraId="529FF3DD" w14:textId="77777777" w:rsidR="009F7400" w:rsidRDefault="009F7400" w:rsidP="009F7400">
      <w:pPr>
        <w:tabs>
          <w:tab w:val="left" w:pos="2410"/>
          <w:tab w:val="left" w:pos="2835"/>
          <w:tab w:val="left" w:pos="4962"/>
        </w:tabs>
        <w:ind w:left="2835" w:hanging="1984"/>
        <w:jc w:val="both"/>
        <w:rPr>
          <w:sz w:val="22"/>
          <w:szCs w:val="22"/>
          <w:lang w:val="id-ID"/>
        </w:rPr>
      </w:pPr>
      <w:r>
        <w:rPr>
          <w:sz w:val="22"/>
          <w:szCs w:val="22"/>
        </w:rPr>
        <w:t xml:space="preserve">   URL </w:t>
      </w:r>
      <w:proofErr w:type="spellStart"/>
      <w:r>
        <w:rPr>
          <w:sz w:val="22"/>
          <w:szCs w:val="22"/>
        </w:rPr>
        <w:t>Indek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Jurnal</w:t>
      </w:r>
      <w:proofErr w:type="spellEnd"/>
      <w:r>
        <w:rPr>
          <w:sz w:val="22"/>
          <w:szCs w:val="22"/>
        </w:rPr>
        <w:tab/>
        <w:t xml:space="preserve">: </w:t>
      </w:r>
      <w:r>
        <w:rPr>
          <w:sz w:val="22"/>
          <w:szCs w:val="22"/>
          <w:lang w:val="id-ID"/>
        </w:rPr>
        <w:t>................</w:t>
      </w:r>
      <w:r w:rsidRPr="00D7388C">
        <w:rPr>
          <w:sz w:val="22"/>
          <w:szCs w:val="22"/>
          <w:lang w:val="id-ID"/>
        </w:rPr>
        <w:t>................................................................................................</w:t>
      </w:r>
      <w:r>
        <w:rPr>
          <w:sz w:val="22"/>
          <w:szCs w:val="22"/>
          <w:lang w:val="id-ID"/>
        </w:rPr>
        <w:t>..</w:t>
      </w:r>
      <w:r>
        <w:rPr>
          <w:sz w:val="22"/>
          <w:szCs w:val="22"/>
        </w:rPr>
        <w:t>............</w:t>
      </w:r>
    </w:p>
    <w:p w14:paraId="5D5B499D" w14:textId="77777777" w:rsidR="009F7400" w:rsidRDefault="009F7400" w:rsidP="009F7400">
      <w:pPr>
        <w:tabs>
          <w:tab w:val="left" w:pos="2410"/>
          <w:tab w:val="left" w:pos="2835"/>
          <w:tab w:val="left" w:pos="3119"/>
          <w:tab w:val="left" w:pos="3402"/>
        </w:tabs>
        <w:ind w:hanging="1984"/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</w:r>
    </w:p>
    <w:p w14:paraId="1223EE32" w14:textId="6E69F149" w:rsidR="009F7400" w:rsidRPr="007D289F" w:rsidRDefault="009F7400" w:rsidP="009F7400">
      <w:pPr>
        <w:tabs>
          <w:tab w:val="left" w:pos="3119"/>
          <w:tab w:val="left" w:pos="3402"/>
        </w:tabs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4C2DE94" wp14:editId="049F4D6D">
                <wp:simplePos x="0" y="0"/>
                <wp:positionH relativeFrom="column">
                  <wp:posOffset>2144395</wp:posOffset>
                </wp:positionH>
                <wp:positionV relativeFrom="paragraph">
                  <wp:posOffset>635</wp:posOffset>
                </wp:positionV>
                <wp:extent cx="180340" cy="148590"/>
                <wp:effectExtent l="8890" t="10795" r="10795" b="12065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4" o:spid="_x0000_s1026" style="position:absolute;margin-left:168.85pt;margin-top:.05pt;width:14.2pt;height:11.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"/>
            </w:pict>
          </mc:Fallback>
        </mc:AlternateContent>
      </w:r>
      <w:r w:rsidRPr="00253C00">
        <w:rPr>
          <w:sz w:val="22"/>
          <w:szCs w:val="22"/>
          <w:lang w:val="id-ID"/>
        </w:rPr>
        <w:t xml:space="preserve">Kategori Publikasi </w:t>
      </w:r>
      <w:r>
        <w:rPr>
          <w:sz w:val="22"/>
          <w:szCs w:val="22"/>
          <w:lang w:val="id-ID"/>
        </w:rPr>
        <w:t>Jurnal Ilmiah</w:t>
      </w:r>
      <w:r w:rsidRPr="00253C00">
        <w:rPr>
          <w:sz w:val="22"/>
          <w:szCs w:val="22"/>
          <w:lang w:val="id-ID"/>
        </w:rPr>
        <w:tab/>
        <w:t>:</w:t>
      </w:r>
      <w:r w:rsidRPr="00253C00">
        <w:rPr>
          <w:sz w:val="22"/>
          <w:szCs w:val="22"/>
          <w:lang w:val="id-ID"/>
        </w:rPr>
        <w:tab/>
        <w:t xml:space="preserve">       Jurnal Ilmiah Internasional  </w:t>
      </w:r>
      <w:proofErr w:type="spellStart"/>
      <w:r>
        <w:rPr>
          <w:sz w:val="22"/>
          <w:szCs w:val="22"/>
        </w:rPr>
        <w:t>Bereputasi</w:t>
      </w:r>
      <w:proofErr w:type="spellEnd"/>
      <w:r>
        <w:rPr>
          <w:sz w:val="22"/>
          <w:szCs w:val="22"/>
        </w:rPr>
        <w:t xml:space="preserve"> </w:t>
      </w:r>
    </w:p>
    <w:p w14:paraId="0775A5B2" w14:textId="2E0A0811" w:rsidR="009F7400" w:rsidRPr="00253C00" w:rsidRDefault="009F7400" w:rsidP="009F7400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2E1BFE2" wp14:editId="429A21A8">
                <wp:simplePos x="0" y="0"/>
                <wp:positionH relativeFrom="column">
                  <wp:posOffset>2138680</wp:posOffset>
                </wp:positionH>
                <wp:positionV relativeFrom="paragraph">
                  <wp:posOffset>114935</wp:posOffset>
                </wp:positionV>
                <wp:extent cx="180340" cy="230505"/>
                <wp:effectExtent l="12700" t="9525" r="6985" b="762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230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FD72DD" w14:textId="77777777" w:rsidR="009F7400" w:rsidRDefault="009F7400" w:rsidP="009F7400">
                            <w:pPr>
                              <w:jc w:val="center"/>
                            </w:pPr>
                            <w:r>
                              <w:rPr>
                                <w:sz w:val="22"/>
                                <w:szCs w:val="22"/>
                                <w:lang w:val="id-ID"/>
                              </w:rPr>
                              <w:t>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27" style="position:absolute;left:0;text-align:left;margin-left:168.4pt;margin-top:9.05pt;width:14.2pt;height:18.1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">
                <v:textbox>
                  <w:txbxContent>
                    <w:p w14:paraId="51FD72DD" w14:textId="77777777" w:rsidR="009F7400" w:rsidRDefault="009F7400" w:rsidP="009F7400">
                      <w:pPr>
                        <w:jc w:val="center"/>
                      </w:pPr>
                      <w:r>
                        <w:rPr>
                          <w:sz w:val="22"/>
                          <w:szCs w:val="22"/>
                          <w:lang w:val="id-ID"/>
                        </w:rPr>
                        <w:t>√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98B4580" wp14:editId="51B5EE95">
                <wp:simplePos x="0" y="0"/>
                <wp:positionH relativeFrom="column">
                  <wp:posOffset>2138680</wp:posOffset>
                </wp:positionH>
                <wp:positionV relativeFrom="paragraph">
                  <wp:posOffset>19685</wp:posOffset>
                </wp:positionV>
                <wp:extent cx="180340" cy="148590"/>
                <wp:effectExtent l="12700" t="9525" r="6985" b="1333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168.4pt;margin-top:1.55pt;width:14.2pt;height:11.7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"/>
            </w:pict>
          </mc:Fallback>
        </mc:AlternateContent>
      </w:r>
      <w:r>
        <w:rPr>
          <w:sz w:val="22"/>
          <w:szCs w:val="22"/>
          <w:lang w:val="id-ID"/>
        </w:rPr>
        <w:t xml:space="preserve">(beri </w:t>
      </w:r>
      <w:r w:rsidRPr="00253C00">
        <w:rPr>
          <w:sz w:val="22"/>
          <w:szCs w:val="22"/>
          <w:lang w:val="id-ID"/>
        </w:rPr>
        <w:sym w:font="Wingdings 2" w:char="F050"/>
      </w:r>
      <w:r w:rsidRPr="00253C00">
        <w:rPr>
          <w:sz w:val="22"/>
          <w:szCs w:val="22"/>
          <w:lang w:val="id-ID"/>
        </w:rPr>
        <w:t>pada kategori yang tepat</w:t>
      </w:r>
      <w:r>
        <w:rPr>
          <w:sz w:val="22"/>
          <w:szCs w:val="22"/>
          <w:lang w:val="id-ID"/>
        </w:rPr>
        <w:t xml:space="preserve">)                 </w:t>
      </w:r>
      <w:r w:rsidRPr="00253C00">
        <w:rPr>
          <w:sz w:val="22"/>
          <w:szCs w:val="22"/>
          <w:lang w:val="id-ID"/>
        </w:rPr>
        <w:t>Jurnal Ilmiah Internasional</w:t>
      </w:r>
    </w:p>
    <w:p w14:paraId="4762539D" w14:textId="77777777" w:rsidR="009F7400" w:rsidRPr="00253C00" w:rsidRDefault="009F7400" w:rsidP="009F7400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 xml:space="preserve">                                                     </w:t>
      </w:r>
      <w:r w:rsidRPr="00253C00">
        <w:rPr>
          <w:sz w:val="22"/>
          <w:szCs w:val="22"/>
          <w:lang w:val="id-ID"/>
        </w:rPr>
        <w:t xml:space="preserve">              </w:t>
      </w:r>
      <w:r>
        <w:rPr>
          <w:sz w:val="22"/>
          <w:szCs w:val="22"/>
          <w:lang w:val="id-ID"/>
        </w:rPr>
        <w:t xml:space="preserve">  Jurnal Ilmiah </w:t>
      </w:r>
      <w:r w:rsidRPr="00253C00">
        <w:rPr>
          <w:sz w:val="22"/>
          <w:szCs w:val="22"/>
          <w:lang w:val="id-ID"/>
        </w:rPr>
        <w:t>Nasional Terakreditasi</w:t>
      </w:r>
    </w:p>
    <w:p w14:paraId="222E7F7C" w14:textId="02DB8429" w:rsidR="009F7400" w:rsidRPr="00253C00" w:rsidRDefault="009F7400" w:rsidP="009F7400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EF617D7" wp14:editId="46E9652F">
                <wp:simplePos x="0" y="0"/>
                <wp:positionH relativeFrom="column">
                  <wp:posOffset>2138680</wp:posOffset>
                </wp:positionH>
                <wp:positionV relativeFrom="paragraph">
                  <wp:posOffset>45720</wp:posOffset>
                </wp:positionV>
                <wp:extent cx="180340" cy="148590"/>
                <wp:effectExtent l="12700" t="13970" r="6985" b="889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0340" cy="148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1" o:spid="_x0000_s1026" style="position:absolute;margin-left:168.4pt;margin-top:3.6pt;width:14.2pt;height:11.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"/>
            </w:pict>
          </mc:Fallback>
        </mc:AlternateContent>
      </w:r>
      <w:r>
        <w:rPr>
          <w:sz w:val="22"/>
          <w:szCs w:val="22"/>
          <w:lang w:val="id-ID"/>
        </w:rPr>
        <w:t xml:space="preserve">                                                     </w:t>
      </w:r>
      <w:r w:rsidRPr="00253C00">
        <w:rPr>
          <w:sz w:val="22"/>
          <w:szCs w:val="22"/>
          <w:lang w:val="id-ID"/>
        </w:rPr>
        <w:t xml:space="preserve">              </w:t>
      </w:r>
      <w:r>
        <w:rPr>
          <w:sz w:val="22"/>
          <w:szCs w:val="22"/>
          <w:lang w:val="id-ID"/>
        </w:rPr>
        <w:t xml:space="preserve">  Jurnal Ilmiah Nasional Tidak Terakreditasi</w:t>
      </w:r>
    </w:p>
    <w:p w14:paraId="6CDD7C87" w14:textId="77777777" w:rsidR="009F7400" w:rsidRDefault="009F7400" w:rsidP="009F7400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</w:p>
    <w:p w14:paraId="07FF4800" w14:textId="77777777" w:rsidR="009F7400" w:rsidRDefault="009F7400" w:rsidP="009F7400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 xml:space="preserve">Hasil Penilaian </w:t>
      </w:r>
      <w:r w:rsidRPr="000C47C3">
        <w:rPr>
          <w:i/>
          <w:sz w:val="22"/>
          <w:szCs w:val="22"/>
          <w:lang w:val="id-ID"/>
        </w:rPr>
        <w:t>Peer Review</w:t>
      </w:r>
      <w:r>
        <w:rPr>
          <w:sz w:val="22"/>
          <w:szCs w:val="22"/>
          <w:lang w:val="id-ID"/>
        </w:rPr>
        <w:t xml:space="preserve"> 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15"/>
        <w:gridCol w:w="1432"/>
        <w:gridCol w:w="1371"/>
        <w:gridCol w:w="1383"/>
        <w:gridCol w:w="1383"/>
        <w:gridCol w:w="1279"/>
      </w:tblGrid>
      <w:tr w:rsidR="009F7400" w:rsidRPr="00F704F2" w14:paraId="0374A2C4" w14:textId="77777777" w:rsidTr="004D4F09">
        <w:trPr>
          <w:trHeight w:val="341"/>
        </w:trPr>
        <w:tc>
          <w:tcPr>
            <w:tcW w:w="3415" w:type="dxa"/>
            <w:vMerge w:val="restart"/>
            <w:vAlign w:val="center"/>
          </w:tcPr>
          <w:p w14:paraId="6779CC57" w14:textId="77777777" w:rsidR="009F7400" w:rsidRPr="00253C00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 xml:space="preserve">Komponen </w:t>
            </w:r>
          </w:p>
          <w:p w14:paraId="46A1031E" w14:textId="77777777" w:rsidR="009F7400" w:rsidRPr="00253C00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>Yang Dinilai</w:t>
            </w:r>
          </w:p>
        </w:tc>
        <w:tc>
          <w:tcPr>
            <w:tcW w:w="5569" w:type="dxa"/>
            <w:gridSpan w:val="4"/>
          </w:tcPr>
          <w:p w14:paraId="2A0163C0" w14:textId="77777777" w:rsidR="009F7400" w:rsidRPr="00253C00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>Nilai Maksimal</w:t>
            </w:r>
            <w:r>
              <w:rPr>
                <w:b/>
                <w:lang w:val="id-ID"/>
              </w:rPr>
              <w:t xml:space="preserve"> Jurnal Ilmiah </w:t>
            </w:r>
          </w:p>
        </w:tc>
        <w:tc>
          <w:tcPr>
            <w:tcW w:w="1279" w:type="dxa"/>
            <w:vMerge w:val="restart"/>
            <w:vAlign w:val="center"/>
          </w:tcPr>
          <w:p w14:paraId="125C8C07" w14:textId="77777777" w:rsidR="009F7400" w:rsidRPr="00253C00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 xml:space="preserve">Nilai </w:t>
            </w:r>
            <w:r>
              <w:rPr>
                <w:b/>
                <w:lang w:val="id-ID"/>
              </w:rPr>
              <w:t xml:space="preserve">Akhir </w:t>
            </w:r>
            <w:r w:rsidRPr="00253C00">
              <w:rPr>
                <w:b/>
                <w:lang w:val="id-ID"/>
              </w:rPr>
              <w:t>Yang Diperoleh</w:t>
            </w:r>
          </w:p>
        </w:tc>
      </w:tr>
      <w:tr w:rsidR="009F7400" w:rsidRPr="00F704F2" w14:paraId="3FEFB9C9" w14:textId="77777777" w:rsidTr="004D4F09">
        <w:trPr>
          <w:trHeight w:val="858"/>
        </w:trPr>
        <w:tc>
          <w:tcPr>
            <w:tcW w:w="3415" w:type="dxa"/>
            <w:vMerge/>
            <w:vAlign w:val="center"/>
          </w:tcPr>
          <w:p w14:paraId="2C94F1DA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</w:p>
        </w:tc>
        <w:tc>
          <w:tcPr>
            <w:tcW w:w="1432" w:type="dxa"/>
            <w:vAlign w:val="center"/>
          </w:tcPr>
          <w:p w14:paraId="690EF7F5" w14:textId="77777777" w:rsidR="009F7400" w:rsidRPr="00AE32E1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</w:rPr>
            </w:pPr>
            <w:r w:rsidRPr="00253C00">
              <w:rPr>
                <w:b/>
                <w:lang w:val="id-ID"/>
              </w:rPr>
              <w:t>Internasional</w:t>
            </w:r>
            <w:r>
              <w:rPr>
                <w:b/>
              </w:rPr>
              <w:t xml:space="preserve"> </w:t>
            </w:r>
            <w:proofErr w:type="spellStart"/>
            <w:r w:rsidRPr="006B5A59">
              <w:rPr>
                <w:b/>
              </w:rPr>
              <w:t>Bereputasi</w:t>
            </w:r>
            <w:proofErr w:type="spellEnd"/>
          </w:p>
        </w:tc>
        <w:tc>
          <w:tcPr>
            <w:tcW w:w="1371" w:type="dxa"/>
            <w:vAlign w:val="center"/>
          </w:tcPr>
          <w:p w14:paraId="7E4B61F1" w14:textId="77777777" w:rsidR="009F7400" w:rsidRPr="00253C00" w:rsidRDefault="009F7400" w:rsidP="004D4F09">
            <w:pPr>
              <w:tabs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>Internasional</w:t>
            </w:r>
          </w:p>
        </w:tc>
        <w:tc>
          <w:tcPr>
            <w:tcW w:w="1383" w:type="dxa"/>
            <w:vAlign w:val="center"/>
          </w:tcPr>
          <w:p w14:paraId="2CF968FE" w14:textId="77777777" w:rsidR="009F7400" w:rsidRPr="00253C00" w:rsidRDefault="009F7400" w:rsidP="004D4F09">
            <w:pPr>
              <w:tabs>
                <w:tab w:val="left" w:pos="3119"/>
                <w:tab w:val="left" w:pos="3402"/>
              </w:tabs>
              <w:jc w:val="center"/>
              <w:rPr>
                <w:b/>
                <w:lang w:val="id-ID"/>
              </w:rPr>
            </w:pPr>
            <w:r w:rsidRPr="00253C00">
              <w:rPr>
                <w:b/>
                <w:lang w:val="id-ID"/>
              </w:rPr>
              <w:t>Nasional Terakreditasi</w:t>
            </w:r>
          </w:p>
        </w:tc>
        <w:tc>
          <w:tcPr>
            <w:tcW w:w="1383" w:type="dxa"/>
            <w:vAlign w:val="center"/>
          </w:tcPr>
          <w:p w14:paraId="773D9749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  <w:r w:rsidRPr="00253C00">
              <w:rPr>
                <w:b/>
                <w:lang w:val="id-ID"/>
              </w:rPr>
              <w:t>Nasional Tidak Terakreditasi</w:t>
            </w:r>
          </w:p>
        </w:tc>
        <w:tc>
          <w:tcPr>
            <w:tcW w:w="1279" w:type="dxa"/>
            <w:vMerge/>
            <w:vAlign w:val="center"/>
          </w:tcPr>
          <w:p w14:paraId="10E1C282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b/>
                <w:sz w:val="22"/>
                <w:szCs w:val="22"/>
                <w:lang w:val="id-ID"/>
              </w:rPr>
            </w:pPr>
          </w:p>
        </w:tc>
      </w:tr>
      <w:tr w:rsidR="009F7400" w:rsidRPr="00F704F2" w14:paraId="15A45262" w14:textId="77777777" w:rsidTr="004D4F09">
        <w:trPr>
          <w:trHeight w:val="595"/>
        </w:trPr>
        <w:tc>
          <w:tcPr>
            <w:tcW w:w="3415" w:type="dxa"/>
          </w:tcPr>
          <w:p w14:paraId="6AB73593" w14:textId="77777777" w:rsidR="009F7400" w:rsidRPr="000C47C3" w:rsidRDefault="009F7400" w:rsidP="00B31BCF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42"/>
              <w:rPr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  <w:lang w:val="id-ID"/>
              </w:rPr>
              <w:t xml:space="preserve">Kelengkapan unsur </w:t>
            </w:r>
            <w:proofErr w:type="spellStart"/>
            <w:r>
              <w:rPr>
                <w:sz w:val="22"/>
                <w:szCs w:val="22"/>
              </w:rPr>
              <w:t>is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rtike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lmia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 w:rsidRPr="000C47C3">
              <w:rPr>
                <w:sz w:val="22"/>
                <w:szCs w:val="22"/>
                <w:lang w:val="id-ID"/>
              </w:rPr>
              <w:t>(</w:t>
            </w:r>
            <w:r>
              <w:rPr>
                <w:sz w:val="22"/>
                <w:szCs w:val="22"/>
                <w:lang w:val="id-ID"/>
              </w:rPr>
              <w:t>1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432" w:type="dxa"/>
          </w:tcPr>
          <w:p w14:paraId="118F3547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71" w:type="dxa"/>
          </w:tcPr>
          <w:p w14:paraId="3DFB9559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83" w:type="dxa"/>
          </w:tcPr>
          <w:p w14:paraId="779D45C7" w14:textId="77777777" w:rsidR="009F7400" w:rsidRPr="003C7415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,0</w:t>
            </w:r>
          </w:p>
        </w:tc>
        <w:tc>
          <w:tcPr>
            <w:tcW w:w="1383" w:type="dxa"/>
          </w:tcPr>
          <w:p w14:paraId="678AEA50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79" w:type="dxa"/>
          </w:tcPr>
          <w:p w14:paraId="574BE530" w14:textId="77777777" w:rsidR="009F7400" w:rsidRPr="003C7415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8</w:t>
            </w:r>
          </w:p>
        </w:tc>
      </w:tr>
      <w:tr w:rsidR="009F7400" w:rsidRPr="00F704F2" w14:paraId="50934C8B" w14:textId="77777777" w:rsidTr="004D4F09">
        <w:trPr>
          <w:trHeight w:val="613"/>
        </w:trPr>
        <w:tc>
          <w:tcPr>
            <w:tcW w:w="3415" w:type="dxa"/>
          </w:tcPr>
          <w:p w14:paraId="5BF93B50" w14:textId="77777777" w:rsidR="009F7400" w:rsidRPr="000C47C3" w:rsidRDefault="009F7400" w:rsidP="00B31BCF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 w:rsidRPr="000C47C3">
              <w:rPr>
                <w:sz w:val="22"/>
                <w:szCs w:val="22"/>
                <w:lang w:val="id-ID"/>
              </w:rPr>
              <w:t>Ruang lingkup dan kedalaman pembahasan (</w:t>
            </w:r>
            <w:r>
              <w:rPr>
                <w:sz w:val="22"/>
                <w:szCs w:val="22"/>
                <w:lang w:val="id-ID"/>
              </w:rPr>
              <w:t>3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432" w:type="dxa"/>
          </w:tcPr>
          <w:p w14:paraId="0365515F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71" w:type="dxa"/>
          </w:tcPr>
          <w:p w14:paraId="60EF4CCD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83" w:type="dxa"/>
          </w:tcPr>
          <w:p w14:paraId="57624384" w14:textId="77777777" w:rsidR="009F7400" w:rsidRPr="003C7415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,0</w:t>
            </w:r>
          </w:p>
        </w:tc>
        <w:tc>
          <w:tcPr>
            <w:tcW w:w="1383" w:type="dxa"/>
          </w:tcPr>
          <w:p w14:paraId="6FC50022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79" w:type="dxa"/>
          </w:tcPr>
          <w:p w14:paraId="73A308BE" w14:textId="77777777" w:rsidR="009F7400" w:rsidRPr="003C7415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1</w:t>
            </w:r>
          </w:p>
        </w:tc>
      </w:tr>
      <w:tr w:rsidR="009F7400" w:rsidRPr="00F704F2" w14:paraId="66365EB0" w14:textId="77777777" w:rsidTr="004D4F09">
        <w:trPr>
          <w:trHeight w:val="820"/>
        </w:trPr>
        <w:tc>
          <w:tcPr>
            <w:tcW w:w="3415" w:type="dxa"/>
          </w:tcPr>
          <w:p w14:paraId="3DEC6383" w14:textId="77777777" w:rsidR="009F7400" w:rsidRPr="000C47C3" w:rsidRDefault="009F7400" w:rsidP="00B31BCF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 w:rsidRPr="000C47C3">
              <w:rPr>
                <w:sz w:val="22"/>
                <w:szCs w:val="22"/>
                <w:lang w:val="id-ID"/>
              </w:rPr>
              <w:t>Kecukupan dan kemutahiran data/informasi dan metodologi (</w:t>
            </w:r>
            <w:r>
              <w:rPr>
                <w:sz w:val="22"/>
                <w:szCs w:val="22"/>
                <w:lang w:val="id-ID"/>
              </w:rPr>
              <w:t>3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432" w:type="dxa"/>
          </w:tcPr>
          <w:p w14:paraId="30B26B76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71" w:type="dxa"/>
          </w:tcPr>
          <w:p w14:paraId="47D163A9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83" w:type="dxa"/>
          </w:tcPr>
          <w:p w14:paraId="46E92369" w14:textId="77777777" w:rsidR="009F7400" w:rsidRPr="003C7415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,0</w:t>
            </w:r>
          </w:p>
        </w:tc>
        <w:tc>
          <w:tcPr>
            <w:tcW w:w="1383" w:type="dxa"/>
          </w:tcPr>
          <w:p w14:paraId="790044E3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79" w:type="dxa"/>
          </w:tcPr>
          <w:p w14:paraId="1A5FBF30" w14:textId="77777777" w:rsidR="009F7400" w:rsidRPr="003C7415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,8</w:t>
            </w:r>
          </w:p>
        </w:tc>
      </w:tr>
      <w:tr w:rsidR="009F7400" w:rsidRPr="00F704F2" w14:paraId="0E32A23A" w14:textId="77777777" w:rsidTr="004D4F09">
        <w:trPr>
          <w:trHeight w:val="595"/>
        </w:trPr>
        <w:tc>
          <w:tcPr>
            <w:tcW w:w="3415" w:type="dxa"/>
          </w:tcPr>
          <w:p w14:paraId="4EDB865D" w14:textId="77777777" w:rsidR="009F7400" w:rsidRPr="000C47C3" w:rsidRDefault="009F7400" w:rsidP="00B31BCF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21" w:hanging="284"/>
              <w:rPr>
                <w:sz w:val="22"/>
                <w:szCs w:val="22"/>
                <w:lang w:val="id-ID"/>
              </w:rPr>
            </w:pPr>
            <w:r w:rsidRPr="000C47C3">
              <w:rPr>
                <w:sz w:val="22"/>
                <w:szCs w:val="22"/>
                <w:lang w:val="id-ID"/>
              </w:rPr>
              <w:t>Kelengkapan unsur dan kualitas penerbit (</w:t>
            </w:r>
            <w:r>
              <w:rPr>
                <w:sz w:val="22"/>
                <w:szCs w:val="22"/>
                <w:lang w:val="id-ID"/>
              </w:rPr>
              <w:t>30</w:t>
            </w:r>
            <w:r w:rsidRPr="000C47C3">
              <w:rPr>
                <w:sz w:val="22"/>
                <w:szCs w:val="22"/>
                <w:lang w:val="id-ID"/>
              </w:rPr>
              <w:t>%)</w:t>
            </w:r>
          </w:p>
        </w:tc>
        <w:tc>
          <w:tcPr>
            <w:tcW w:w="1432" w:type="dxa"/>
          </w:tcPr>
          <w:p w14:paraId="56BE845C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71" w:type="dxa"/>
          </w:tcPr>
          <w:p w14:paraId="65E8B0CF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83" w:type="dxa"/>
          </w:tcPr>
          <w:p w14:paraId="2AD3EAEA" w14:textId="77777777" w:rsidR="009F7400" w:rsidRPr="003C7415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,0</w:t>
            </w:r>
          </w:p>
        </w:tc>
        <w:tc>
          <w:tcPr>
            <w:tcW w:w="1383" w:type="dxa"/>
          </w:tcPr>
          <w:p w14:paraId="1EE7D433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79" w:type="dxa"/>
          </w:tcPr>
          <w:p w14:paraId="3EC45D0D" w14:textId="77777777" w:rsidR="009F7400" w:rsidRPr="00B01185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,1</w:t>
            </w:r>
          </w:p>
        </w:tc>
      </w:tr>
      <w:tr w:rsidR="009F7400" w:rsidRPr="00F704F2" w14:paraId="0599EA19" w14:textId="77777777" w:rsidTr="004D4F09">
        <w:trPr>
          <w:trHeight w:val="596"/>
        </w:trPr>
        <w:tc>
          <w:tcPr>
            <w:tcW w:w="3415" w:type="dxa"/>
            <w:vAlign w:val="center"/>
          </w:tcPr>
          <w:p w14:paraId="47865121" w14:textId="77777777" w:rsidR="009F7400" w:rsidRPr="000C47C3" w:rsidRDefault="009F7400" w:rsidP="004D4F09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b/>
                <w:sz w:val="22"/>
                <w:szCs w:val="22"/>
                <w:lang w:val="id-ID"/>
              </w:rPr>
            </w:pPr>
            <w:r w:rsidRPr="000C47C3">
              <w:rPr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432" w:type="dxa"/>
          </w:tcPr>
          <w:p w14:paraId="06E33276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71" w:type="dxa"/>
          </w:tcPr>
          <w:p w14:paraId="551399AE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383" w:type="dxa"/>
          </w:tcPr>
          <w:p w14:paraId="6BFB869E" w14:textId="77777777" w:rsidR="009F7400" w:rsidRPr="003C7415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1383" w:type="dxa"/>
          </w:tcPr>
          <w:p w14:paraId="2B685682" w14:textId="77777777" w:rsidR="009F7400" w:rsidRPr="00F704F2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  <w:lang w:val="id-ID"/>
              </w:rPr>
            </w:pPr>
          </w:p>
        </w:tc>
        <w:tc>
          <w:tcPr>
            <w:tcW w:w="1279" w:type="dxa"/>
          </w:tcPr>
          <w:p w14:paraId="5CCB7D7C" w14:textId="77777777" w:rsidR="009F7400" w:rsidRPr="00D60363" w:rsidRDefault="009F7400" w:rsidP="004D4F09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,8</w:t>
            </w:r>
          </w:p>
        </w:tc>
      </w:tr>
    </w:tbl>
    <w:p w14:paraId="7CB671B5" w14:textId="77777777" w:rsidR="009F7400" w:rsidRDefault="009F7400" w:rsidP="009F7400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sz w:val="22"/>
          <w:szCs w:val="22"/>
          <w:lang w:val="id-ID"/>
        </w:rPr>
      </w:pPr>
    </w:p>
    <w:p w14:paraId="7E352888" w14:textId="77777777" w:rsidR="009F7400" w:rsidRDefault="009F7400" w:rsidP="009F7400">
      <w:pPr>
        <w:tabs>
          <w:tab w:val="left" w:pos="426"/>
          <w:tab w:val="left" w:pos="2552"/>
        </w:tabs>
        <w:jc w:val="both"/>
        <w:rPr>
          <w:b/>
          <w:bCs/>
          <w:i/>
          <w:iCs/>
          <w:sz w:val="22"/>
          <w:szCs w:val="22"/>
        </w:rPr>
      </w:pPr>
      <w:proofErr w:type="spellStart"/>
      <w:r w:rsidRPr="00C32582">
        <w:rPr>
          <w:b/>
          <w:bCs/>
          <w:sz w:val="22"/>
          <w:szCs w:val="22"/>
        </w:rPr>
        <w:t>Catatan</w:t>
      </w:r>
      <w:proofErr w:type="spellEnd"/>
      <w:r w:rsidRPr="00C32582">
        <w:rPr>
          <w:b/>
          <w:bCs/>
          <w:sz w:val="22"/>
          <w:szCs w:val="22"/>
        </w:rPr>
        <w:t xml:space="preserve"> </w:t>
      </w:r>
      <w:proofErr w:type="spellStart"/>
      <w:r w:rsidRPr="00C32582">
        <w:rPr>
          <w:b/>
          <w:bCs/>
          <w:sz w:val="22"/>
          <w:szCs w:val="22"/>
        </w:rPr>
        <w:t>penilaian</w:t>
      </w:r>
      <w:proofErr w:type="spellEnd"/>
      <w:r w:rsidRPr="00C32582">
        <w:rPr>
          <w:b/>
          <w:bCs/>
          <w:sz w:val="22"/>
          <w:szCs w:val="22"/>
        </w:rPr>
        <w:t xml:space="preserve"> </w:t>
      </w:r>
      <w:proofErr w:type="spellStart"/>
      <w:r w:rsidRPr="00C32582">
        <w:rPr>
          <w:b/>
          <w:bCs/>
          <w:sz w:val="22"/>
          <w:szCs w:val="22"/>
        </w:rPr>
        <w:t>oleh</w:t>
      </w:r>
      <w:proofErr w:type="spellEnd"/>
      <w:r>
        <w:rPr>
          <w:sz w:val="22"/>
          <w:szCs w:val="22"/>
        </w:rPr>
        <w:t xml:space="preserve"> </w:t>
      </w:r>
      <w:r w:rsidRPr="00C32582">
        <w:rPr>
          <w:b/>
          <w:bCs/>
          <w:i/>
          <w:iCs/>
          <w:sz w:val="22"/>
          <w:szCs w:val="22"/>
        </w:rPr>
        <w:t>Peer Review</w:t>
      </w:r>
    </w:p>
    <w:tbl>
      <w:tblPr>
        <w:tblStyle w:val="TableGrid"/>
        <w:tblW w:w="1024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6838"/>
      </w:tblGrid>
      <w:tr w:rsidR="009F7400" w14:paraId="1FB1E84C" w14:textId="77777777" w:rsidTr="004D4F09">
        <w:tc>
          <w:tcPr>
            <w:tcW w:w="3402" w:type="dxa"/>
          </w:tcPr>
          <w:p w14:paraId="5860EC4E" w14:textId="77777777" w:rsidR="009F7400" w:rsidRPr="00670543" w:rsidRDefault="009F7400" w:rsidP="00B31BCF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  <w:tab w:val="left" w:pos="2552"/>
              </w:tabs>
              <w:ind w:left="252"/>
              <w:rPr>
                <w:sz w:val="22"/>
                <w:szCs w:val="22"/>
              </w:rPr>
            </w:pPr>
            <w:r w:rsidRPr="00670543">
              <w:rPr>
                <w:sz w:val="22"/>
                <w:szCs w:val="22"/>
                <w:lang w:val="id-ID"/>
              </w:rPr>
              <w:t xml:space="preserve">Kelengkapan unsur </w:t>
            </w:r>
            <w:proofErr w:type="spellStart"/>
            <w:r w:rsidRPr="00670543">
              <w:rPr>
                <w:sz w:val="22"/>
                <w:szCs w:val="22"/>
              </w:rPr>
              <w:t>isi</w:t>
            </w:r>
            <w:proofErr w:type="spellEnd"/>
            <w:r w:rsidRPr="00670543">
              <w:rPr>
                <w:sz w:val="22"/>
                <w:szCs w:val="22"/>
              </w:rPr>
              <w:t xml:space="preserve"> </w:t>
            </w:r>
            <w:proofErr w:type="spellStart"/>
            <w:r w:rsidRPr="00670543">
              <w:rPr>
                <w:sz w:val="22"/>
                <w:szCs w:val="22"/>
              </w:rPr>
              <w:t>Artikel</w:t>
            </w:r>
            <w:proofErr w:type="spellEnd"/>
            <w:r w:rsidRPr="00670543">
              <w:rPr>
                <w:sz w:val="22"/>
                <w:szCs w:val="22"/>
              </w:rPr>
              <w:t xml:space="preserve"> </w:t>
            </w:r>
            <w:proofErr w:type="spellStart"/>
            <w:r w:rsidRPr="00670543">
              <w:rPr>
                <w:sz w:val="22"/>
                <w:szCs w:val="22"/>
              </w:rPr>
              <w:t>Ilmiah</w:t>
            </w:r>
            <w:proofErr w:type="spellEnd"/>
          </w:p>
        </w:tc>
        <w:tc>
          <w:tcPr>
            <w:tcW w:w="6838" w:type="dxa"/>
          </w:tcPr>
          <w:p w14:paraId="195652C4" w14:textId="77777777" w:rsidR="009F7400" w:rsidRDefault="009F7400" w:rsidP="004D4F09">
            <w:pPr>
              <w:tabs>
                <w:tab w:val="left" w:pos="426"/>
                <w:tab w:val="left" w:pos="2552"/>
              </w:tabs>
              <w:spacing w:after="240"/>
              <w:jc w:val="both"/>
              <w:rPr>
                <w:sz w:val="22"/>
                <w:szCs w:val="22"/>
              </w:rPr>
            </w:pPr>
            <w:r>
              <w:t xml:space="preserve">: </w:t>
            </w:r>
            <w:proofErr w:type="spellStart"/>
            <w:r w:rsidRPr="003C7415">
              <w:rPr>
                <w:sz w:val="22"/>
                <w:szCs w:val="22"/>
              </w:rPr>
              <w:t>Penulisan</w:t>
            </w:r>
            <w:proofErr w:type="spellEnd"/>
            <w:r w:rsidRPr="003C7415">
              <w:rPr>
                <w:sz w:val="22"/>
                <w:szCs w:val="22"/>
              </w:rPr>
              <w:t xml:space="preserve"> </w:t>
            </w:r>
            <w:proofErr w:type="spellStart"/>
            <w:r w:rsidRPr="003C7415">
              <w:rPr>
                <w:sz w:val="22"/>
                <w:szCs w:val="22"/>
              </w:rPr>
              <w:t>artikel</w:t>
            </w:r>
            <w:proofErr w:type="spellEnd"/>
            <w:r w:rsidRPr="003C7415">
              <w:rPr>
                <w:sz w:val="22"/>
                <w:szCs w:val="22"/>
              </w:rPr>
              <w:t xml:space="preserve"> </w:t>
            </w:r>
            <w:proofErr w:type="spellStart"/>
            <w:r w:rsidRPr="003C7415">
              <w:rPr>
                <w:sz w:val="22"/>
                <w:szCs w:val="22"/>
              </w:rPr>
              <w:t>sesuai</w:t>
            </w:r>
            <w:proofErr w:type="spellEnd"/>
            <w:r w:rsidRPr="003C7415"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esua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engan</w:t>
            </w:r>
            <w:proofErr w:type="spellEnd"/>
            <w:r>
              <w:rPr>
                <w:sz w:val="22"/>
                <w:szCs w:val="22"/>
              </w:rPr>
              <w:t xml:space="preserve"> format </w:t>
            </w:r>
            <w:proofErr w:type="spellStart"/>
            <w:r>
              <w:rPr>
                <w:sz w:val="22"/>
                <w:szCs w:val="22"/>
              </w:rPr>
              <w:t>panduan</w:t>
            </w:r>
            <w:proofErr w:type="spellEnd"/>
            <w:r>
              <w:t>.</w:t>
            </w:r>
          </w:p>
        </w:tc>
      </w:tr>
      <w:tr w:rsidR="009F7400" w14:paraId="73AD0A6D" w14:textId="77777777" w:rsidTr="004D4F09">
        <w:tc>
          <w:tcPr>
            <w:tcW w:w="3402" w:type="dxa"/>
          </w:tcPr>
          <w:p w14:paraId="07295CD7" w14:textId="77777777" w:rsidR="009F7400" w:rsidRDefault="009F7400" w:rsidP="00B31BCF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  <w:tab w:val="left" w:pos="2552"/>
              </w:tabs>
              <w:ind w:left="284" w:hanging="284"/>
              <w:rPr>
                <w:sz w:val="22"/>
                <w:szCs w:val="22"/>
              </w:rPr>
            </w:pPr>
            <w:r w:rsidRPr="000C47C3">
              <w:rPr>
                <w:sz w:val="22"/>
                <w:szCs w:val="22"/>
                <w:lang w:val="id-ID"/>
              </w:rPr>
              <w:t>Ruang lingkup dan kedalaman pembahasan</w:t>
            </w:r>
          </w:p>
        </w:tc>
        <w:tc>
          <w:tcPr>
            <w:tcW w:w="6838" w:type="dxa"/>
          </w:tcPr>
          <w:p w14:paraId="58DB648B" w14:textId="77777777" w:rsidR="009F7400" w:rsidRDefault="009F7400" w:rsidP="004D4F09">
            <w:pPr>
              <w:tabs>
                <w:tab w:val="left" w:pos="426"/>
                <w:tab w:val="left" w:pos="255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Penelitian</w:t>
            </w:r>
            <w:proofErr w:type="spellEnd"/>
            <w:r>
              <w:rPr>
                <w:sz w:val="22"/>
                <w:szCs w:val="22"/>
              </w:rPr>
              <w:t xml:space="preserve"> cross sectional </w:t>
            </w:r>
            <w:proofErr w:type="spellStart"/>
            <w:r>
              <w:rPr>
                <w:sz w:val="22"/>
                <w:szCs w:val="22"/>
              </w:rPr>
              <w:t>didukung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eng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ualitatif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edalam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mbahas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aik</w:t>
            </w:r>
            <w:proofErr w:type="spellEnd"/>
          </w:p>
        </w:tc>
      </w:tr>
      <w:tr w:rsidR="009F7400" w14:paraId="1B7B0CEC" w14:textId="77777777" w:rsidTr="004D4F09">
        <w:tc>
          <w:tcPr>
            <w:tcW w:w="3402" w:type="dxa"/>
          </w:tcPr>
          <w:p w14:paraId="5075E0F2" w14:textId="77777777" w:rsidR="009F7400" w:rsidRDefault="009F7400" w:rsidP="00B31BCF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  <w:tab w:val="left" w:pos="2552"/>
              </w:tabs>
              <w:ind w:left="284" w:hanging="284"/>
              <w:rPr>
                <w:sz w:val="22"/>
                <w:szCs w:val="22"/>
              </w:rPr>
            </w:pPr>
            <w:r w:rsidRPr="000C47C3">
              <w:rPr>
                <w:sz w:val="22"/>
                <w:szCs w:val="22"/>
                <w:lang w:val="id-ID"/>
              </w:rPr>
              <w:t>Kecukupan dan kemutahiran data/informasi dan metodologi</w:t>
            </w:r>
          </w:p>
        </w:tc>
        <w:tc>
          <w:tcPr>
            <w:tcW w:w="6838" w:type="dxa"/>
          </w:tcPr>
          <w:p w14:paraId="55438CBD" w14:textId="77777777" w:rsidR="009F7400" w:rsidRDefault="009F7400" w:rsidP="004D4F09">
            <w:pPr>
              <w:tabs>
                <w:tab w:val="left" w:pos="426"/>
                <w:tab w:val="left" w:pos="2552"/>
              </w:tabs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: Data </w:t>
            </w:r>
            <w:proofErr w:type="spellStart"/>
            <w:r>
              <w:rPr>
                <w:sz w:val="22"/>
                <w:szCs w:val="22"/>
              </w:rPr>
              <w:t>suda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aik</w:t>
            </w:r>
            <w:proofErr w:type="spellEnd"/>
            <w:r>
              <w:rPr>
                <w:sz w:val="22"/>
                <w:szCs w:val="22"/>
              </w:rPr>
              <w:t xml:space="preserve"> 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1 </w:t>
            </w:r>
            <w:proofErr w:type="spellStart"/>
            <w:r>
              <w:rPr>
                <w:sz w:val="22"/>
                <w:szCs w:val="22"/>
              </w:rPr>
              <w:t>referensi</w:t>
            </w:r>
            <w:proofErr w:type="spellEnd"/>
            <w:r>
              <w:rPr>
                <w:sz w:val="22"/>
                <w:szCs w:val="22"/>
              </w:rPr>
              <w:t xml:space="preserve"> di </w:t>
            </w:r>
            <w:proofErr w:type="spellStart"/>
            <w:r>
              <w:rPr>
                <w:sz w:val="22"/>
                <w:szCs w:val="22"/>
              </w:rPr>
              <w:t>atas</w:t>
            </w:r>
            <w:proofErr w:type="spellEnd"/>
            <w:r>
              <w:rPr>
                <w:sz w:val="22"/>
                <w:szCs w:val="22"/>
              </w:rPr>
              <w:t xml:space="preserve"> 10 </w:t>
            </w:r>
            <w:proofErr w:type="spellStart"/>
            <w:r>
              <w:rPr>
                <w:sz w:val="22"/>
                <w:szCs w:val="22"/>
              </w:rPr>
              <w:t>tahu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</w:tc>
      </w:tr>
      <w:tr w:rsidR="009F7400" w14:paraId="424EE210" w14:textId="77777777" w:rsidTr="004D4F09">
        <w:tc>
          <w:tcPr>
            <w:tcW w:w="3402" w:type="dxa"/>
          </w:tcPr>
          <w:p w14:paraId="5AAB808A" w14:textId="77777777" w:rsidR="009F7400" w:rsidRDefault="009F7400" w:rsidP="00B31BCF">
            <w:pPr>
              <w:pStyle w:val="ListParagraph"/>
              <w:numPr>
                <w:ilvl w:val="0"/>
                <w:numId w:val="5"/>
              </w:numPr>
              <w:tabs>
                <w:tab w:val="left" w:pos="284"/>
                <w:tab w:val="left" w:pos="2552"/>
              </w:tabs>
              <w:ind w:left="284" w:hanging="284"/>
              <w:rPr>
                <w:sz w:val="22"/>
                <w:szCs w:val="22"/>
              </w:rPr>
            </w:pPr>
            <w:r w:rsidRPr="000C47C3">
              <w:rPr>
                <w:sz w:val="22"/>
                <w:szCs w:val="22"/>
                <w:lang w:val="id-ID"/>
              </w:rPr>
              <w:t>Kelengkapan unsur dan kualitas penerbit</w:t>
            </w:r>
          </w:p>
        </w:tc>
        <w:tc>
          <w:tcPr>
            <w:tcW w:w="6838" w:type="dxa"/>
          </w:tcPr>
          <w:p w14:paraId="006F20ED" w14:textId="77777777" w:rsidR="009F7400" w:rsidRDefault="009F7400" w:rsidP="004D4F09">
            <w:pPr>
              <w:tabs>
                <w:tab w:val="left" w:pos="426"/>
                <w:tab w:val="left" w:pos="2552"/>
              </w:tabs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udah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erakreditas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inta</w:t>
            </w:r>
            <w:proofErr w:type="spellEnd"/>
            <w:r>
              <w:rPr>
                <w:sz w:val="22"/>
                <w:szCs w:val="22"/>
              </w:rPr>
              <w:t xml:space="preserve"> 4, </w:t>
            </w:r>
            <w:proofErr w:type="spellStart"/>
            <w:r>
              <w:rPr>
                <w:sz w:val="22"/>
                <w:szCs w:val="22"/>
              </w:rPr>
              <w:t>jurn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erbi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erkal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online</w:t>
            </w:r>
          </w:p>
        </w:tc>
      </w:tr>
    </w:tbl>
    <w:p w14:paraId="674361F8" w14:textId="77777777" w:rsidR="009F7400" w:rsidRPr="00C32582" w:rsidRDefault="009F7400" w:rsidP="009F7400">
      <w:pPr>
        <w:tabs>
          <w:tab w:val="left" w:pos="426"/>
          <w:tab w:val="left" w:pos="2552"/>
        </w:tabs>
        <w:jc w:val="both"/>
        <w:rPr>
          <w:sz w:val="22"/>
          <w:szCs w:val="22"/>
        </w:rPr>
      </w:pPr>
    </w:p>
    <w:p w14:paraId="1F124A73" w14:textId="77777777" w:rsidR="009F7400" w:rsidRPr="00670543" w:rsidRDefault="009F7400" w:rsidP="009F7400">
      <w:pPr>
        <w:tabs>
          <w:tab w:val="left" w:pos="426"/>
          <w:tab w:val="left" w:pos="2552"/>
        </w:tabs>
        <w:ind w:left="5670"/>
        <w:rPr>
          <w:sz w:val="22"/>
          <w:szCs w:val="22"/>
        </w:rPr>
      </w:pPr>
      <w:r>
        <w:rPr>
          <w:sz w:val="22"/>
          <w:szCs w:val="22"/>
        </w:rPr>
        <w:t xml:space="preserve">Jakarta, 11 </w:t>
      </w:r>
      <w:proofErr w:type="spellStart"/>
      <w:r>
        <w:rPr>
          <w:sz w:val="22"/>
          <w:szCs w:val="22"/>
        </w:rPr>
        <w:t>Agustus</w:t>
      </w:r>
      <w:proofErr w:type="spellEnd"/>
      <w:r>
        <w:rPr>
          <w:sz w:val="22"/>
          <w:szCs w:val="22"/>
        </w:rPr>
        <w:t xml:space="preserve"> 2021</w:t>
      </w:r>
    </w:p>
    <w:p w14:paraId="1BBEF213" w14:textId="6C3B28D1" w:rsidR="009F7400" w:rsidRPr="009741F2" w:rsidRDefault="009F7400" w:rsidP="009F7400">
      <w:pPr>
        <w:tabs>
          <w:tab w:val="left" w:pos="0"/>
        </w:tabs>
        <w:ind w:left="5670"/>
        <w:rPr>
          <w:b/>
          <w:bCs/>
          <w:i/>
          <w:iCs/>
          <w:sz w:val="22"/>
          <w:szCs w:val="22"/>
        </w:rPr>
      </w:pPr>
      <w:r>
        <w:rPr>
          <w:noProof/>
          <w:color w:val="000000" w:themeColor="text1"/>
          <w:sz w:val="14"/>
          <w:szCs w:val="18"/>
        </w:rPr>
        <w:drawing>
          <wp:anchor distT="0" distB="0" distL="114300" distR="114300" simplePos="0" relativeHeight="251715584" behindDoc="0" locked="0" layoutInCell="1" allowOverlap="1" wp14:anchorId="2F2561C1" wp14:editId="4823F1B8">
            <wp:simplePos x="0" y="0"/>
            <wp:positionH relativeFrom="column">
              <wp:posOffset>4421505</wp:posOffset>
            </wp:positionH>
            <wp:positionV relativeFrom="paragraph">
              <wp:posOffset>69215</wp:posOffset>
            </wp:positionV>
            <wp:extent cx="738157" cy="67627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an ttd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157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i/>
          <w:iCs/>
          <w:sz w:val="22"/>
          <w:szCs w:val="22"/>
        </w:rPr>
        <w:t xml:space="preserve"> </w:t>
      </w:r>
      <w:r w:rsidRPr="00B14136">
        <w:rPr>
          <w:b/>
          <w:bCs/>
          <w:i/>
          <w:iCs/>
          <w:sz w:val="22"/>
          <w:szCs w:val="22"/>
          <w:lang w:val="id-ID"/>
        </w:rPr>
        <w:t xml:space="preserve">Reviewer </w:t>
      </w:r>
      <w:r>
        <w:rPr>
          <w:b/>
          <w:bCs/>
          <w:i/>
          <w:iCs/>
          <w:sz w:val="22"/>
          <w:szCs w:val="22"/>
        </w:rPr>
        <w:t>2</w:t>
      </w:r>
    </w:p>
    <w:p w14:paraId="075983A5" w14:textId="77777777" w:rsidR="009F7400" w:rsidRDefault="009F7400" w:rsidP="009F7400">
      <w:pPr>
        <w:tabs>
          <w:tab w:val="left" w:pos="426"/>
          <w:tab w:val="left" w:pos="2552"/>
        </w:tabs>
        <w:ind w:left="5670"/>
        <w:jc w:val="both"/>
        <w:rPr>
          <w:sz w:val="22"/>
          <w:szCs w:val="22"/>
          <w:lang w:val="id-ID"/>
        </w:rPr>
      </w:pPr>
    </w:p>
    <w:p w14:paraId="101C0206" w14:textId="77777777" w:rsidR="009F7400" w:rsidRPr="00EF0480" w:rsidRDefault="009F7400" w:rsidP="009F7400">
      <w:pPr>
        <w:tabs>
          <w:tab w:val="left" w:pos="426"/>
          <w:tab w:val="left" w:pos="2552"/>
        </w:tabs>
        <w:ind w:left="5670"/>
        <w:jc w:val="both"/>
        <w:rPr>
          <w:color w:val="000000" w:themeColor="text1"/>
          <w:sz w:val="14"/>
          <w:szCs w:val="18"/>
        </w:rPr>
      </w:pPr>
    </w:p>
    <w:p w14:paraId="1D8652AF" w14:textId="77777777" w:rsidR="009F7400" w:rsidRDefault="009F7400" w:rsidP="009F7400">
      <w:pPr>
        <w:tabs>
          <w:tab w:val="left" w:pos="426"/>
          <w:tab w:val="left" w:pos="2552"/>
        </w:tabs>
        <w:jc w:val="both"/>
        <w:rPr>
          <w:sz w:val="22"/>
          <w:szCs w:val="22"/>
          <w:lang w:val="id-ID"/>
        </w:rPr>
      </w:pPr>
    </w:p>
    <w:p w14:paraId="451EC762" w14:textId="77777777" w:rsidR="009F7400" w:rsidRDefault="009F7400" w:rsidP="009F7400">
      <w:pPr>
        <w:tabs>
          <w:tab w:val="left" w:pos="426"/>
          <w:tab w:val="left" w:pos="1701"/>
          <w:tab w:val="left" w:pos="2552"/>
        </w:tabs>
        <w:ind w:left="4111"/>
        <w:jc w:val="both"/>
        <w:rPr>
          <w:sz w:val="22"/>
          <w:szCs w:val="22"/>
        </w:rPr>
      </w:pPr>
    </w:p>
    <w:p w14:paraId="48D3E334" w14:textId="77777777" w:rsidR="009F7400" w:rsidRPr="00B01185" w:rsidRDefault="009F7400" w:rsidP="009F7400">
      <w:pPr>
        <w:tabs>
          <w:tab w:val="left" w:pos="426"/>
          <w:tab w:val="left" w:pos="1701"/>
          <w:tab w:val="left" w:pos="2552"/>
        </w:tabs>
        <w:ind w:left="4111"/>
        <w:jc w:val="both"/>
        <w:rPr>
          <w:b/>
          <w:sz w:val="18"/>
          <w:szCs w:val="22"/>
        </w:rPr>
      </w:pPr>
      <w:proofErr w:type="spellStart"/>
      <w:r>
        <w:rPr>
          <w:sz w:val="22"/>
          <w:szCs w:val="22"/>
        </w:rPr>
        <w:t>Nama</w:t>
      </w:r>
      <w:proofErr w:type="spellEnd"/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: </w:t>
      </w:r>
      <w:proofErr w:type="spellStart"/>
      <w:r>
        <w:rPr>
          <w:sz w:val="22"/>
          <w:szCs w:val="22"/>
        </w:rPr>
        <w:t>Yuyu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mniyatun</w:t>
      </w:r>
      <w:proofErr w:type="spellEnd"/>
      <w:r>
        <w:rPr>
          <w:sz w:val="22"/>
          <w:szCs w:val="22"/>
        </w:rPr>
        <w:t xml:space="preserve">, </w:t>
      </w:r>
      <w:proofErr w:type="gramStart"/>
      <w:r>
        <w:rPr>
          <w:sz w:val="22"/>
          <w:szCs w:val="22"/>
        </w:rPr>
        <w:t>SKM.,</w:t>
      </w:r>
      <w:proofErr w:type="gramEnd"/>
      <w:r>
        <w:rPr>
          <w:sz w:val="22"/>
          <w:szCs w:val="22"/>
        </w:rPr>
        <w:t xml:space="preserve"> MARS</w:t>
      </w:r>
    </w:p>
    <w:p w14:paraId="03C00B40" w14:textId="77777777" w:rsidR="009F7400" w:rsidRPr="000E5F8C" w:rsidRDefault="009F7400" w:rsidP="009F7400">
      <w:pPr>
        <w:tabs>
          <w:tab w:val="left" w:pos="426"/>
          <w:tab w:val="left" w:pos="1701"/>
          <w:tab w:val="left" w:pos="5529"/>
        </w:tabs>
        <w:ind w:left="4111"/>
        <w:jc w:val="both"/>
        <w:rPr>
          <w:lang w:val="id-ID"/>
        </w:rPr>
      </w:pPr>
      <w:r>
        <w:rPr>
          <w:sz w:val="22"/>
          <w:szCs w:val="22"/>
        </w:rPr>
        <w:t>NIDN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: 0312017301</w:t>
      </w:r>
      <w:r w:rsidRPr="00D7388C">
        <w:rPr>
          <w:sz w:val="22"/>
          <w:szCs w:val="22"/>
          <w:lang w:val="id-ID"/>
        </w:rPr>
        <w:tab/>
      </w:r>
    </w:p>
    <w:p w14:paraId="797C430E" w14:textId="77777777" w:rsidR="009F7400" w:rsidRPr="000E5F8C" w:rsidRDefault="009F7400" w:rsidP="009F7400">
      <w:pPr>
        <w:tabs>
          <w:tab w:val="left" w:pos="426"/>
          <w:tab w:val="left" w:pos="1701"/>
          <w:tab w:val="left" w:pos="5529"/>
        </w:tabs>
        <w:ind w:left="4111"/>
        <w:rPr>
          <w:lang w:val="id-ID"/>
        </w:rPr>
      </w:pPr>
      <w:r>
        <w:rPr>
          <w:sz w:val="22"/>
          <w:szCs w:val="22"/>
          <w:lang w:val="id-ID"/>
        </w:rPr>
        <w:lastRenderedPageBreak/>
        <w:t xml:space="preserve">Unit kerja </w:t>
      </w:r>
      <w:r>
        <w:rPr>
          <w:sz w:val="22"/>
          <w:szCs w:val="22"/>
          <w:lang w:val="id-ID"/>
        </w:rPr>
        <w:tab/>
      </w:r>
      <w:r>
        <w:rPr>
          <w:sz w:val="22"/>
          <w:szCs w:val="22"/>
          <w:lang w:val="id-ID"/>
        </w:rPr>
        <w:tab/>
        <w:t xml:space="preserve">: </w:t>
      </w:r>
      <w:r>
        <w:rPr>
          <w:sz w:val="22"/>
          <w:szCs w:val="22"/>
        </w:rPr>
        <w:t xml:space="preserve">Program </w:t>
      </w:r>
      <w:proofErr w:type="spellStart"/>
      <w:r>
        <w:rPr>
          <w:sz w:val="22"/>
          <w:szCs w:val="22"/>
        </w:rPr>
        <w:t>Stud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esehat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asyarakat</w:t>
      </w:r>
      <w:proofErr w:type="spellEnd"/>
      <w:r>
        <w:rPr>
          <w:sz w:val="22"/>
          <w:szCs w:val="22"/>
          <w:lang w:val="id-ID"/>
        </w:rPr>
        <w:br/>
      </w:r>
      <w:proofErr w:type="spellStart"/>
      <w:r>
        <w:rPr>
          <w:sz w:val="22"/>
          <w:szCs w:val="22"/>
        </w:rPr>
        <w:t>Jabat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kademik</w:t>
      </w:r>
      <w:proofErr w:type="spellEnd"/>
      <w:r>
        <w:rPr>
          <w:sz w:val="22"/>
          <w:szCs w:val="22"/>
        </w:rPr>
        <w:tab/>
        <w:t xml:space="preserve">: </w:t>
      </w:r>
      <w:proofErr w:type="spellStart"/>
      <w:r>
        <w:rPr>
          <w:sz w:val="22"/>
          <w:szCs w:val="22"/>
        </w:rPr>
        <w:t>Asiste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hli</w:t>
      </w:r>
      <w:proofErr w:type="spellEnd"/>
      <w:r w:rsidRPr="00D7388C">
        <w:rPr>
          <w:sz w:val="22"/>
          <w:szCs w:val="22"/>
          <w:lang w:val="id-ID"/>
        </w:rPr>
        <w:tab/>
      </w:r>
    </w:p>
    <w:p w14:paraId="1A5AE563" w14:textId="27608B03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3DC1CB8E" w14:textId="4EAADBC7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BBE4F4B" w14:textId="1EF4963D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28345929" w14:textId="7B4D39CE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5CAF91B7" w14:textId="5675F950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6EA581E" w14:textId="67433982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19021C6D" w14:textId="0109402B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5AEF586F" w14:textId="2B20779D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17998673" w14:textId="3D20542B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1C49B9F5" w14:textId="536FB8A8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00BD7E8" w14:textId="61668EB6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367DB522" w14:textId="0F9AB8BD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3DADE6E7" w14:textId="53800741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71A3328F" w14:textId="1CD79203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15092C86" w14:textId="1BFDC355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713B659F" w14:textId="0EB68B7C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C11DE4E" w14:textId="248A0A0A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5EAFE1D8" w14:textId="1C780EDC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4DEDD45" w14:textId="34DB879E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64EE9349" w14:textId="2F953E06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B79323E" w14:textId="438921A1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7EDC04A9" w14:textId="59ABCC2B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2EC4625E" w14:textId="3EFE7455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2C1C5F5" w14:textId="1ED4231E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B540AF1" w14:textId="72349F9B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67DBF844" w14:textId="7CD02563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CA8A3FA" w14:textId="77777777" w:rsidR="00346619" w:rsidRPr="00127968" w:rsidRDefault="00346619" w:rsidP="00346619">
      <w:pPr>
        <w:tabs>
          <w:tab w:val="left" w:pos="426"/>
          <w:tab w:val="left" w:pos="5529"/>
        </w:tabs>
        <w:jc w:val="center"/>
        <w:rPr>
          <w:b/>
          <w:sz w:val="24"/>
          <w:szCs w:val="24"/>
          <w:lang w:val="id-ID"/>
        </w:rPr>
      </w:pPr>
      <w:bookmarkStart w:id="0" w:name="_Hlk59892499"/>
      <w:bookmarkStart w:id="1" w:name="_Hlk59893116"/>
      <w:r w:rsidRPr="00127968">
        <w:rPr>
          <w:b/>
          <w:sz w:val="24"/>
          <w:szCs w:val="24"/>
          <w:lang w:val="id-ID"/>
        </w:rPr>
        <w:t xml:space="preserve">LEMBAR </w:t>
      </w:r>
    </w:p>
    <w:p w14:paraId="7CA779B8" w14:textId="77777777" w:rsidR="00346619" w:rsidRPr="00127968" w:rsidRDefault="00346619" w:rsidP="00346619">
      <w:pPr>
        <w:tabs>
          <w:tab w:val="left" w:pos="426"/>
          <w:tab w:val="left" w:pos="5529"/>
        </w:tabs>
        <w:jc w:val="center"/>
        <w:rPr>
          <w:b/>
          <w:i/>
          <w:sz w:val="24"/>
          <w:szCs w:val="24"/>
          <w:lang w:val="id-ID"/>
        </w:rPr>
      </w:pPr>
      <w:r w:rsidRPr="00127968">
        <w:rPr>
          <w:b/>
          <w:sz w:val="24"/>
          <w:szCs w:val="24"/>
          <w:lang w:val="id-ID"/>
        </w:rPr>
        <w:t xml:space="preserve">HASIL PENILAIAN SEJAWAT SEBIDANG ATAU </w:t>
      </w:r>
      <w:r w:rsidRPr="00127968">
        <w:rPr>
          <w:b/>
          <w:i/>
          <w:sz w:val="24"/>
          <w:szCs w:val="24"/>
          <w:lang w:val="id-ID"/>
        </w:rPr>
        <w:t>PEER REVIEW</w:t>
      </w:r>
    </w:p>
    <w:p w14:paraId="3FF5881F" w14:textId="77777777" w:rsidR="00346619" w:rsidRPr="00127968" w:rsidRDefault="00346619" w:rsidP="00346619">
      <w:pPr>
        <w:tabs>
          <w:tab w:val="left" w:pos="426"/>
          <w:tab w:val="left" w:pos="5529"/>
        </w:tabs>
        <w:jc w:val="center"/>
        <w:rPr>
          <w:b/>
          <w:sz w:val="24"/>
          <w:szCs w:val="24"/>
          <w:lang w:val="id-ID"/>
        </w:rPr>
      </w:pPr>
      <w:r w:rsidRPr="00127968">
        <w:rPr>
          <w:b/>
          <w:sz w:val="24"/>
          <w:szCs w:val="24"/>
          <w:lang w:val="id-ID"/>
        </w:rPr>
        <w:t>KARYA ILMIAH  : JURNAL ILMIAH</w:t>
      </w:r>
    </w:p>
    <w:p w14:paraId="4973E5E7" w14:textId="77777777" w:rsidR="00346619" w:rsidRPr="000E5F8C" w:rsidRDefault="00346619" w:rsidP="00346619">
      <w:pPr>
        <w:tabs>
          <w:tab w:val="left" w:pos="426"/>
          <w:tab w:val="left" w:pos="5529"/>
        </w:tabs>
        <w:rPr>
          <w:b/>
          <w:lang w:val="id-ID"/>
        </w:rPr>
      </w:pPr>
    </w:p>
    <w:p w14:paraId="7E47A42F" w14:textId="77777777" w:rsidR="00346619" w:rsidRPr="000E5F8C" w:rsidRDefault="00346619" w:rsidP="00346619">
      <w:pPr>
        <w:tabs>
          <w:tab w:val="left" w:pos="426"/>
          <w:tab w:val="left" w:pos="5529"/>
        </w:tabs>
        <w:rPr>
          <w:b/>
          <w:lang w:val="id-ID"/>
        </w:rPr>
      </w:pPr>
    </w:p>
    <w:p w14:paraId="10EE3B77" w14:textId="3014A303" w:rsidR="00346619" w:rsidRPr="00901A13" w:rsidRDefault="00346619" w:rsidP="00A91911">
      <w:pPr>
        <w:tabs>
          <w:tab w:val="left" w:pos="2835"/>
        </w:tabs>
        <w:ind w:left="2977" w:hanging="2977"/>
        <w:rPr>
          <w:sz w:val="22"/>
          <w:szCs w:val="22"/>
        </w:rPr>
      </w:pPr>
      <w:r>
        <w:rPr>
          <w:sz w:val="22"/>
          <w:szCs w:val="22"/>
          <w:lang w:val="id-ID"/>
        </w:rPr>
        <w:t>Judul</w:t>
      </w:r>
      <w:r w:rsidRPr="00D7388C">
        <w:rPr>
          <w:sz w:val="22"/>
          <w:szCs w:val="22"/>
          <w:lang w:val="id-ID"/>
        </w:rPr>
        <w:t xml:space="preserve"> </w:t>
      </w:r>
      <w:r>
        <w:rPr>
          <w:sz w:val="22"/>
          <w:szCs w:val="22"/>
          <w:lang w:val="id-ID"/>
        </w:rPr>
        <w:t>Jurnal Ilmiah (Artikel)</w:t>
      </w:r>
      <w:r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>:</w:t>
      </w:r>
      <w:r>
        <w:rPr>
          <w:sz w:val="22"/>
          <w:szCs w:val="22"/>
        </w:rPr>
        <w:t xml:space="preserve"> </w:t>
      </w:r>
      <w:proofErr w:type="spellStart"/>
      <w:r w:rsidR="00A91911" w:rsidRPr="00AF6CDB">
        <w:rPr>
          <w:sz w:val="22"/>
          <w:szCs w:val="22"/>
        </w:rPr>
        <w:t>Perilaku</w:t>
      </w:r>
      <w:proofErr w:type="spellEnd"/>
      <w:r w:rsidR="00A91911" w:rsidRPr="00AF6CDB">
        <w:rPr>
          <w:sz w:val="22"/>
          <w:szCs w:val="22"/>
        </w:rPr>
        <w:t xml:space="preserve"> </w:t>
      </w:r>
      <w:proofErr w:type="spellStart"/>
      <w:r w:rsidR="00A91911" w:rsidRPr="00AF6CDB">
        <w:rPr>
          <w:sz w:val="22"/>
          <w:szCs w:val="22"/>
        </w:rPr>
        <w:t>Merokok</w:t>
      </w:r>
      <w:proofErr w:type="spellEnd"/>
      <w:r w:rsidR="00A91911" w:rsidRPr="00AF6CDB">
        <w:rPr>
          <w:sz w:val="22"/>
          <w:szCs w:val="22"/>
        </w:rPr>
        <w:t xml:space="preserve"> </w:t>
      </w:r>
      <w:proofErr w:type="spellStart"/>
      <w:r w:rsidR="00A91911" w:rsidRPr="00AF6CDB">
        <w:rPr>
          <w:sz w:val="22"/>
          <w:szCs w:val="22"/>
        </w:rPr>
        <w:t>Siswa</w:t>
      </w:r>
      <w:proofErr w:type="spellEnd"/>
      <w:r w:rsidR="00A91911" w:rsidRPr="00AF6CDB">
        <w:rPr>
          <w:sz w:val="22"/>
          <w:szCs w:val="22"/>
        </w:rPr>
        <w:t xml:space="preserve"> SMP di </w:t>
      </w:r>
      <w:proofErr w:type="spellStart"/>
      <w:r w:rsidR="00A91911" w:rsidRPr="00AF6CDB">
        <w:rPr>
          <w:sz w:val="22"/>
          <w:szCs w:val="22"/>
        </w:rPr>
        <w:t>Kecamatan</w:t>
      </w:r>
      <w:proofErr w:type="spellEnd"/>
      <w:r w:rsidR="00A91911" w:rsidRPr="00AF6CDB">
        <w:rPr>
          <w:sz w:val="22"/>
          <w:szCs w:val="22"/>
        </w:rPr>
        <w:t xml:space="preserve"> </w:t>
      </w:r>
      <w:proofErr w:type="spellStart"/>
      <w:r w:rsidR="00A91911" w:rsidRPr="00AF6CDB">
        <w:rPr>
          <w:sz w:val="22"/>
          <w:szCs w:val="22"/>
        </w:rPr>
        <w:t>Panongan</w:t>
      </w:r>
      <w:proofErr w:type="spellEnd"/>
      <w:r w:rsidR="00A91911" w:rsidRPr="00AF6CDB">
        <w:rPr>
          <w:sz w:val="22"/>
          <w:szCs w:val="22"/>
        </w:rPr>
        <w:t xml:space="preserve"> </w:t>
      </w:r>
      <w:proofErr w:type="spellStart"/>
      <w:r w:rsidR="00A91911" w:rsidRPr="00AF6CDB">
        <w:rPr>
          <w:sz w:val="22"/>
          <w:szCs w:val="22"/>
        </w:rPr>
        <w:t>Kabupaten</w:t>
      </w:r>
      <w:proofErr w:type="spellEnd"/>
      <w:r w:rsidR="00A91911" w:rsidRPr="00AF6CDB">
        <w:rPr>
          <w:sz w:val="22"/>
          <w:szCs w:val="22"/>
        </w:rPr>
        <w:t xml:space="preserve"> </w:t>
      </w:r>
      <w:proofErr w:type="spellStart"/>
      <w:r w:rsidR="00A91911" w:rsidRPr="00AF6CDB">
        <w:rPr>
          <w:sz w:val="22"/>
          <w:szCs w:val="22"/>
        </w:rPr>
        <w:t>Tangerang</w:t>
      </w:r>
      <w:proofErr w:type="spellEnd"/>
      <w:r w:rsidR="00A91911" w:rsidRPr="00AF6CDB">
        <w:rPr>
          <w:sz w:val="22"/>
          <w:szCs w:val="22"/>
        </w:rPr>
        <w:t xml:space="preserve"> </w:t>
      </w:r>
      <w:proofErr w:type="spellStart"/>
      <w:r w:rsidR="00A91911" w:rsidRPr="00AF6CDB">
        <w:rPr>
          <w:sz w:val="22"/>
          <w:szCs w:val="22"/>
        </w:rPr>
        <w:t>Tahun</w:t>
      </w:r>
      <w:proofErr w:type="spellEnd"/>
      <w:r w:rsidR="00A91911" w:rsidRPr="00AF6CDB">
        <w:rPr>
          <w:sz w:val="22"/>
          <w:szCs w:val="22"/>
        </w:rPr>
        <w:t xml:space="preserve"> 2015</w:t>
      </w:r>
      <w:bookmarkStart w:id="2" w:name="_GoBack"/>
      <w:bookmarkEnd w:id="2"/>
    </w:p>
    <w:p w14:paraId="1E6C0785" w14:textId="5058ADA2" w:rsidR="00346619" w:rsidRDefault="00346619" w:rsidP="00346619">
      <w:pPr>
        <w:tabs>
          <w:tab w:val="left" w:pos="2835"/>
        </w:tabs>
        <w:ind w:left="2977" w:hanging="2977"/>
        <w:rPr>
          <w:sz w:val="22"/>
          <w:szCs w:val="22"/>
        </w:rPr>
      </w:pPr>
      <w:proofErr w:type="spellStart"/>
      <w:r>
        <w:rPr>
          <w:sz w:val="22"/>
          <w:szCs w:val="22"/>
        </w:rPr>
        <w:t>Jumlah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  <w:lang w:val="id-ID"/>
        </w:rPr>
        <w:t>Penulis Jurnal Ilmiah</w:t>
      </w:r>
      <w:r>
        <w:rPr>
          <w:sz w:val="22"/>
          <w:szCs w:val="22"/>
          <w:lang w:val="id-ID"/>
        </w:rPr>
        <w:tab/>
      </w:r>
      <w:r w:rsidRPr="00D7388C">
        <w:rPr>
          <w:sz w:val="22"/>
          <w:szCs w:val="22"/>
          <w:lang w:val="id-ID"/>
        </w:rPr>
        <w:t>:</w:t>
      </w:r>
      <w:r>
        <w:rPr>
          <w:sz w:val="22"/>
          <w:szCs w:val="22"/>
        </w:rPr>
        <w:t xml:space="preserve"> </w:t>
      </w:r>
      <w:proofErr w:type="gramStart"/>
      <w:r w:rsidR="00A91911">
        <w:rPr>
          <w:sz w:val="22"/>
          <w:szCs w:val="22"/>
        </w:rPr>
        <w:t xml:space="preserve">2 </w:t>
      </w:r>
      <w:r>
        <w:rPr>
          <w:sz w:val="22"/>
          <w:szCs w:val="22"/>
        </w:rPr>
        <w:t xml:space="preserve"> orang</w:t>
      </w:r>
      <w:proofErr w:type="gramEnd"/>
    </w:p>
    <w:p w14:paraId="31693124" w14:textId="77777777" w:rsidR="00346619" w:rsidRPr="00246B9B" w:rsidRDefault="00346619" w:rsidP="00346619">
      <w:pPr>
        <w:tabs>
          <w:tab w:val="left" w:pos="2835"/>
        </w:tabs>
        <w:jc w:val="both"/>
        <w:rPr>
          <w:b/>
          <w:sz w:val="18"/>
          <w:szCs w:val="22"/>
        </w:rPr>
      </w:pPr>
      <w:r>
        <w:rPr>
          <w:sz w:val="22"/>
          <w:szCs w:val="22"/>
        </w:rPr>
        <w:t xml:space="preserve">Status </w:t>
      </w:r>
      <w:proofErr w:type="spellStart"/>
      <w:r>
        <w:rPr>
          <w:sz w:val="22"/>
          <w:szCs w:val="22"/>
        </w:rPr>
        <w:t>Pengusul</w:t>
      </w:r>
      <w:proofErr w:type="spellEnd"/>
      <w:r>
        <w:rPr>
          <w:sz w:val="22"/>
          <w:szCs w:val="22"/>
        </w:rPr>
        <w:tab/>
        <w:t xml:space="preserve">: </w:t>
      </w:r>
      <w:proofErr w:type="spellStart"/>
      <w:r>
        <w:rPr>
          <w:sz w:val="22"/>
          <w:szCs w:val="22"/>
        </w:rPr>
        <w:t>Penuli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tama</w:t>
      </w:r>
      <w:proofErr w:type="spellEnd"/>
      <w:r>
        <w:rPr>
          <w:sz w:val="22"/>
          <w:szCs w:val="22"/>
        </w:rPr>
        <w:t>/</w:t>
      </w:r>
      <w:proofErr w:type="spellStart"/>
      <w:r>
        <w:rPr>
          <w:sz w:val="22"/>
          <w:szCs w:val="22"/>
        </w:rPr>
        <w:t>Penuli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rtama</w:t>
      </w:r>
      <w:proofErr w:type="spellEnd"/>
      <w:r>
        <w:rPr>
          <w:sz w:val="22"/>
          <w:szCs w:val="22"/>
        </w:rPr>
        <w:t>/</w:t>
      </w:r>
      <w:proofErr w:type="spellStart"/>
      <w:r>
        <w:rPr>
          <w:sz w:val="22"/>
          <w:szCs w:val="22"/>
        </w:rPr>
        <w:t>Penuli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respondensi</w:t>
      </w:r>
      <w:proofErr w:type="spellEnd"/>
      <w:r>
        <w:rPr>
          <w:sz w:val="22"/>
          <w:szCs w:val="22"/>
        </w:rPr>
        <w:t>/</w:t>
      </w:r>
      <w:proofErr w:type="spellStart"/>
      <w:r>
        <w:rPr>
          <w:sz w:val="22"/>
          <w:szCs w:val="22"/>
        </w:rPr>
        <w:t>Penuli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ndamping</w:t>
      </w:r>
      <w:proofErr w:type="spellEnd"/>
    </w:p>
    <w:p w14:paraId="13144FF3" w14:textId="2B8EF1EB" w:rsidR="00D002BE" w:rsidRDefault="00D002BE" w:rsidP="00346619">
      <w:pPr>
        <w:tabs>
          <w:tab w:val="left" w:pos="426"/>
          <w:tab w:val="left" w:pos="5529"/>
        </w:tabs>
        <w:rPr>
          <w:b/>
        </w:rPr>
      </w:pPr>
    </w:p>
    <w:p w14:paraId="25E394EC" w14:textId="26D4DF54" w:rsidR="00346619" w:rsidRDefault="00346619" w:rsidP="00346619">
      <w:pPr>
        <w:tabs>
          <w:tab w:val="left" w:pos="426"/>
          <w:tab w:val="left" w:pos="5529"/>
        </w:tabs>
        <w:rPr>
          <w:b/>
        </w:rPr>
      </w:pPr>
    </w:p>
    <w:p w14:paraId="4F8858D4" w14:textId="3CC4A983" w:rsidR="00346619" w:rsidRDefault="00346619" w:rsidP="00346619">
      <w:pPr>
        <w:tabs>
          <w:tab w:val="left" w:pos="426"/>
          <w:tab w:val="left" w:pos="5529"/>
        </w:tabs>
        <w:rPr>
          <w:b/>
        </w:rPr>
      </w:pPr>
    </w:p>
    <w:p w14:paraId="5FA7E107" w14:textId="1868EF29" w:rsidR="00346619" w:rsidRDefault="00346619" w:rsidP="00346619">
      <w:pPr>
        <w:tabs>
          <w:tab w:val="left" w:pos="426"/>
          <w:tab w:val="left" w:pos="5529"/>
        </w:tabs>
        <w:rPr>
          <w:b/>
        </w:rPr>
      </w:pPr>
      <w:proofErr w:type="spellStart"/>
      <w:r w:rsidRPr="00346619">
        <w:rPr>
          <w:b/>
        </w:rPr>
        <w:t>Hasil</w:t>
      </w:r>
      <w:proofErr w:type="spellEnd"/>
      <w:r w:rsidRPr="00346619">
        <w:rPr>
          <w:b/>
        </w:rPr>
        <w:t xml:space="preserve"> </w:t>
      </w:r>
      <w:proofErr w:type="spellStart"/>
      <w:r w:rsidRPr="00346619">
        <w:rPr>
          <w:b/>
        </w:rPr>
        <w:t>Penilaian</w:t>
      </w:r>
      <w:proofErr w:type="spellEnd"/>
      <w:r w:rsidRPr="00346619">
        <w:rPr>
          <w:b/>
        </w:rPr>
        <w:t xml:space="preserve"> Peer Revie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2"/>
        <w:gridCol w:w="3472"/>
        <w:gridCol w:w="3473"/>
      </w:tblGrid>
      <w:tr w:rsidR="00E81A48" w14:paraId="7F6ADB85" w14:textId="77777777" w:rsidTr="004D3D94">
        <w:trPr>
          <w:trHeight w:val="429"/>
        </w:trPr>
        <w:tc>
          <w:tcPr>
            <w:tcW w:w="10417" w:type="dxa"/>
            <w:gridSpan w:val="3"/>
            <w:vAlign w:val="center"/>
          </w:tcPr>
          <w:p w14:paraId="4CDE18D1" w14:textId="6AD415B0" w:rsidR="00E81A48" w:rsidRDefault="00E81A48" w:rsidP="00E81A48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proofErr w:type="spellStart"/>
            <w:r>
              <w:rPr>
                <w:b/>
              </w:rPr>
              <w:t>Penilai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Jurnal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Ilmiah</w:t>
            </w:r>
            <w:proofErr w:type="spellEnd"/>
          </w:p>
        </w:tc>
      </w:tr>
      <w:tr w:rsidR="00E81A48" w14:paraId="099F9321" w14:textId="77777777" w:rsidTr="004D3D94">
        <w:trPr>
          <w:trHeight w:val="420"/>
        </w:trPr>
        <w:tc>
          <w:tcPr>
            <w:tcW w:w="3472" w:type="dxa"/>
            <w:vAlign w:val="center"/>
          </w:tcPr>
          <w:p w14:paraId="4174761A" w14:textId="08DC821D" w:rsidR="00E81A48" w:rsidRDefault="00E81A48" w:rsidP="00E81A48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346619">
              <w:rPr>
                <w:b/>
              </w:rPr>
              <w:t>Review</w:t>
            </w:r>
            <w:r w:rsidR="004D3D94">
              <w:rPr>
                <w:b/>
              </w:rPr>
              <w:t>er</w:t>
            </w:r>
            <w:r>
              <w:rPr>
                <w:b/>
              </w:rPr>
              <w:t xml:space="preserve"> 1</w:t>
            </w:r>
          </w:p>
        </w:tc>
        <w:tc>
          <w:tcPr>
            <w:tcW w:w="3472" w:type="dxa"/>
            <w:vAlign w:val="center"/>
          </w:tcPr>
          <w:p w14:paraId="2BE395CB" w14:textId="5886F9D9" w:rsidR="00E81A48" w:rsidRDefault="00E81A48" w:rsidP="00E81A48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 w:rsidRPr="00346619">
              <w:rPr>
                <w:b/>
              </w:rPr>
              <w:t>Review</w:t>
            </w:r>
            <w:r w:rsidR="004D3D94">
              <w:rPr>
                <w:b/>
              </w:rPr>
              <w:t>er</w:t>
            </w:r>
            <w:r>
              <w:rPr>
                <w:b/>
              </w:rPr>
              <w:t xml:space="preserve"> 2</w:t>
            </w:r>
          </w:p>
        </w:tc>
        <w:tc>
          <w:tcPr>
            <w:tcW w:w="3473" w:type="dxa"/>
            <w:vAlign w:val="center"/>
          </w:tcPr>
          <w:p w14:paraId="54F6581F" w14:textId="5671BA05" w:rsidR="00E81A48" w:rsidRDefault="00E81A48" w:rsidP="00E81A48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proofErr w:type="spellStart"/>
            <w:r>
              <w:rPr>
                <w:b/>
              </w:rPr>
              <w:t>Jumlah</w:t>
            </w:r>
            <w:proofErr w:type="spellEnd"/>
            <w:r>
              <w:rPr>
                <w:b/>
              </w:rPr>
              <w:t xml:space="preserve"> Rata-rata</w:t>
            </w:r>
          </w:p>
        </w:tc>
      </w:tr>
      <w:tr w:rsidR="00E81A48" w14:paraId="33AAA4EE" w14:textId="77777777" w:rsidTr="00E81A48">
        <w:trPr>
          <w:trHeight w:val="804"/>
        </w:trPr>
        <w:tc>
          <w:tcPr>
            <w:tcW w:w="3472" w:type="dxa"/>
            <w:vAlign w:val="center"/>
          </w:tcPr>
          <w:p w14:paraId="49DC01C0" w14:textId="7B393BFC" w:rsidR="00E81A48" w:rsidRDefault="00E81A48" w:rsidP="00E81A48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>
              <w:rPr>
                <w:b/>
              </w:rPr>
              <w:t>………….</w:t>
            </w:r>
          </w:p>
        </w:tc>
        <w:tc>
          <w:tcPr>
            <w:tcW w:w="3472" w:type="dxa"/>
            <w:vAlign w:val="center"/>
          </w:tcPr>
          <w:p w14:paraId="183BF566" w14:textId="6589791A" w:rsidR="00E81A48" w:rsidRDefault="00E81A48" w:rsidP="00E81A48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>
              <w:rPr>
                <w:b/>
              </w:rPr>
              <w:t>………….</w:t>
            </w:r>
          </w:p>
        </w:tc>
        <w:tc>
          <w:tcPr>
            <w:tcW w:w="3473" w:type="dxa"/>
            <w:vAlign w:val="center"/>
          </w:tcPr>
          <w:p w14:paraId="4F420AF1" w14:textId="26EFA6C7" w:rsidR="00E81A48" w:rsidRDefault="00E81A48" w:rsidP="00E81A48">
            <w:pPr>
              <w:tabs>
                <w:tab w:val="left" w:pos="426"/>
                <w:tab w:val="left" w:pos="5529"/>
              </w:tabs>
              <w:jc w:val="center"/>
              <w:rPr>
                <w:b/>
              </w:rPr>
            </w:pPr>
            <w:r>
              <w:rPr>
                <w:b/>
              </w:rPr>
              <w:t>…………….</w:t>
            </w:r>
          </w:p>
        </w:tc>
      </w:tr>
      <w:tr w:rsidR="00E81A48" w14:paraId="16B91630" w14:textId="77777777" w:rsidTr="00E81A48">
        <w:trPr>
          <w:trHeight w:val="804"/>
        </w:trPr>
        <w:tc>
          <w:tcPr>
            <w:tcW w:w="10417" w:type="dxa"/>
            <w:gridSpan w:val="3"/>
            <w:vAlign w:val="center"/>
          </w:tcPr>
          <w:p w14:paraId="2F2956BD" w14:textId="77777777" w:rsidR="00E81A48" w:rsidRDefault="00E81A48" w:rsidP="00E81A48">
            <w:pPr>
              <w:tabs>
                <w:tab w:val="left" w:pos="426"/>
                <w:tab w:val="left" w:pos="5529"/>
              </w:tabs>
              <w:rPr>
                <w:b/>
              </w:rPr>
            </w:pPr>
            <w:proofErr w:type="spellStart"/>
            <w:r>
              <w:rPr>
                <w:b/>
              </w:rPr>
              <w:t>Kesimpulan</w:t>
            </w:r>
            <w:proofErr w:type="spellEnd"/>
            <w:r>
              <w:rPr>
                <w:b/>
              </w:rPr>
              <w:t>:</w:t>
            </w:r>
          </w:p>
          <w:p w14:paraId="5F428A1B" w14:textId="5FF14BB4" w:rsidR="00566964" w:rsidRDefault="00566964" w:rsidP="00E81A48">
            <w:pPr>
              <w:tabs>
                <w:tab w:val="left" w:pos="426"/>
                <w:tab w:val="left" w:pos="5529"/>
              </w:tabs>
              <w:rPr>
                <w:b/>
              </w:rPr>
            </w:pPr>
            <w:proofErr w:type="spellStart"/>
            <w:r>
              <w:rPr>
                <w:b/>
                <w:sz w:val="22"/>
                <w:szCs w:val="22"/>
              </w:rPr>
              <w:t>Nilai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Pengusul</w:t>
            </w:r>
            <w:proofErr w:type="spellEnd"/>
            <w:r>
              <w:rPr>
                <w:b/>
                <w:sz w:val="22"/>
                <w:szCs w:val="22"/>
              </w:rPr>
              <w:t xml:space="preserve"> = (………… % X …………) = …………..</w:t>
            </w:r>
          </w:p>
        </w:tc>
      </w:tr>
    </w:tbl>
    <w:p w14:paraId="12BDDA35" w14:textId="77777777" w:rsidR="00346619" w:rsidRDefault="00346619" w:rsidP="00346619">
      <w:pPr>
        <w:tabs>
          <w:tab w:val="left" w:pos="426"/>
          <w:tab w:val="left" w:pos="5529"/>
        </w:tabs>
        <w:rPr>
          <w:b/>
        </w:rPr>
      </w:pPr>
    </w:p>
    <w:p w14:paraId="3434C404" w14:textId="67508C17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181B48DE" w14:textId="69C71F73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170E5E77" w14:textId="1D4AACFC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bookmarkEnd w:id="0"/>
    <w:p w14:paraId="54DB0A66" w14:textId="722AD680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bookmarkEnd w:id="1"/>
    <w:p w14:paraId="7073D878" w14:textId="27446A0F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6A57BAC" w14:textId="15862E22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57A48E1D" w14:textId="77777777" w:rsidR="00D002BE" w:rsidRDefault="00D002BE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3EFA0305" w14:textId="1852AD10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36C5F4E9" w14:textId="63516E07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5F6E526" w14:textId="2BC1BE25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2A85507" w14:textId="4ED2C13D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64C16E2" w14:textId="301687C9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6B63FFE3" w14:textId="765C8772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56C5147A" w14:textId="61AF7418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2305AC84" w14:textId="2BB7F7BB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BA7881D" w14:textId="751DAFCD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EEE4190" w14:textId="6555EEFA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2CBDD978" w14:textId="0A4C929C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36A11F1F" w14:textId="5E33C7CB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384A74B" w14:textId="131294FB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AEA2585" w14:textId="13AE2BF9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1BD99BF8" w14:textId="06412887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CBC75B3" w14:textId="34FBFF69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2823F81" w14:textId="19CB01F8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1C175339" w14:textId="45E07A2A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FBB6989" w14:textId="63CC8329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37D0A64B" w14:textId="5A886263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3D335352" w14:textId="75104515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0C371DBC" w14:textId="397C6660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747049BD" w14:textId="12C9C1D6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611DF10D" w14:textId="54B57668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508C6931" w14:textId="35AC6ED8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3325197B" w14:textId="314F4253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48B03E4C" w14:textId="2C52C2C7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7E07059C" w14:textId="6E6F3026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3A971306" w14:textId="50C19256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p w14:paraId="2D17E02F" w14:textId="080036FB" w:rsidR="00C3593D" w:rsidRDefault="00C3593D" w:rsidP="00E758A0">
      <w:pPr>
        <w:tabs>
          <w:tab w:val="left" w:pos="426"/>
          <w:tab w:val="left" w:pos="5529"/>
        </w:tabs>
        <w:jc w:val="right"/>
        <w:rPr>
          <w:b/>
        </w:rPr>
      </w:pPr>
    </w:p>
    <w:sectPr w:rsidR="00C3593D" w:rsidSect="00127968">
      <w:footerReference w:type="default" r:id="rId11"/>
      <w:pgSz w:w="12242" w:h="18722" w:code="258"/>
      <w:pgMar w:top="993" w:right="964" w:bottom="397" w:left="1077" w:header="720" w:footer="720" w:gutter="0"/>
      <w:pgNumType w:start="4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AE55E5" w14:textId="77777777" w:rsidR="00B31BCF" w:rsidRDefault="00B31BCF" w:rsidP="009B34C9">
      <w:r>
        <w:separator/>
      </w:r>
    </w:p>
  </w:endnote>
  <w:endnote w:type="continuationSeparator" w:id="0">
    <w:p w14:paraId="316B80A7" w14:textId="77777777" w:rsidR="00B31BCF" w:rsidRDefault="00B31BCF" w:rsidP="009B34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5597501"/>
      <w:docPartObj>
        <w:docPartGallery w:val="Page Numbers (Bottom of Page)"/>
        <w:docPartUnique/>
      </w:docPartObj>
    </w:sdtPr>
    <w:sdtEndPr/>
    <w:sdtContent>
      <w:p w14:paraId="31CEF920" w14:textId="77777777" w:rsidR="00C3593D" w:rsidRDefault="00C3593D" w:rsidP="00972FE4">
        <w:pPr>
          <w:pStyle w:val="Footer"/>
          <w:jc w:val="center"/>
        </w:pPr>
      </w:p>
      <w:p w14:paraId="6C380B8D" w14:textId="77777777" w:rsidR="00C3593D" w:rsidRDefault="00B31BCF" w:rsidP="00972FE4">
        <w:pPr>
          <w:pStyle w:val="Footer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784A15" w14:textId="77777777" w:rsidR="00B31BCF" w:rsidRDefault="00B31BCF" w:rsidP="009B34C9">
      <w:r>
        <w:separator/>
      </w:r>
    </w:p>
  </w:footnote>
  <w:footnote w:type="continuationSeparator" w:id="0">
    <w:p w14:paraId="07983B6A" w14:textId="77777777" w:rsidR="00B31BCF" w:rsidRDefault="00B31BCF" w:rsidP="009B34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F2AE8"/>
    <w:multiLevelType w:val="hybridMultilevel"/>
    <w:tmpl w:val="5D82AAE4"/>
    <w:lvl w:ilvl="0" w:tplc="1ADA843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34E2A5C"/>
    <w:multiLevelType w:val="hybridMultilevel"/>
    <w:tmpl w:val="944A3D7C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D2526D"/>
    <w:multiLevelType w:val="hybridMultilevel"/>
    <w:tmpl w:val="B088C552"/>
    <w:lvl w:ilvl="0" w:tplc="EFEA9F5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76F47D7"/>
    <w:multiLevelType w:val="hybridMultilevel"/>
    <w:tmpl w:val="90720164"/>
    <w:lvl w:ilvl="0" w:tplc="38090019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4">
    <w:nsid w:val="77FC427C"/>
    <w:multiLevelType w:val="multilevel"/>
    <w:tmpl w:val="5EF8C938"/>
    <w:styleLink w:val="Style1"/>
    <w:lvl w:ilvl="0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98" w:hanging="360"/>
      </w:pPr>
    </w:lvl>
    <w:lvl w:ilvl="2">
      <w:start w:val="1"/>
      <w:numFmt w:val="lowerRoman"/>
      <w:lvlText w:val="%3."/>
      <w:lvlJc w:val="right"/>
      <w:pPr>
        <w:ind w:left="2118" w:hanging="180"/>
      </w:pPr>
    </w:lvl>
    <w:lvl w:ilvl="3">
      <w:start w:val="1"/>
      <w:numFmt w:val="decimal"/>
      <w:lvlText w:val="%4."/>
      <w:lvlJc w:val="left"/>
      <w:pPr>
        <w:ind w:left="2838" w:hanging="360"/>
      </w:pPr>
    </w:lvl>
    <w:lvl w:ilvl="4">
      <w:start w:val="1"/>
      <w:numFmt w:val="lowerLetter"/>
      <w:lvlText w:val="%5."/>
      <w:lvlJc w:val="left"/>
      <w:pPr>
        <w:ind w:left="3558" w:hanging="360"/>
      </w:pPr>
    </w:lvl>
    <w:lvl w:ilvl="5">
      <w:start w:val="1"/>
      <w:numFmt w:val="lowerRoman"/>
      <w:lvlText w:val="%6."/>
      <w:lvlJc w:val="right"/>
      <w:pPr>
        <w:ind w:left="4278" w:hanging="180"/>
      </w:pPr>
    </w:lvl>
    <w:lvl w:ilvl="6">
      <w:start w:val="1"/>
      <w:numFmt w:val="decimal"/>
      <w:lvlText w:val="%7."/>
      <w:lvlJc w:val="left"/>
      <w:pPr>
        <w:ind w:left="4998" w:hanging="360"/>
      </w:pPr>
    </w:lvl>
    <w:lvl w:ilvl="7">
      <w:start w:val="1"/>
      <w:numFmt w:val="lowerLetter"/>
      <w:lvlText w:val="%8."/>
      <w:lvlJc w:val="left"/>
      <w:pPr>
        <w:ind w:left="5718" w:hanging="360"/>
      </w:pPr>
    </w:lvl>
    <w:lvl w:ilvl="8">
      <w:start w:val="1"/>
      <w:numFmt w:val="lowerRoman"/>
      <w:lvlText w:val="%9."/>
      <w:lvlJc w:val="right"/>
      <w:pPr>
        <w:ind w:left="6438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MTQ1MjIwNLAAMpR0lIJTi4sz8/NACgxrAfHlHHksAAAA"/>
  </w:docVars>
  <w:rsids>
    <w:rsidRoot w:val="00CC67A1"/>
    <w:rsid w:val="00010D74"/>
    <w:rsid w:val="00016A3B"/>
    <w:rsid w:val="00021961"/>
    <w:rsid w:val="00025E46"/>
    <w:rsid w:val="000303B2"/>
    <w:rsid w:val="000305D1"/>
    <w:rsid w:val="00031488"/>
    <w:rsid w:val="000323F1"/>
    <w:rsid w:val="00033005"/>
    <w:rsid w:val="00040108"/>
    <w:rsid w:val="00040CA4"/>
    <w:rsid w:val="00043055"/>
    <w:rsid w:val="000520A9"/>
    <w:rsid w:val="00053AD7"/>
    <w:rsid w:val="000735FE"/>
    <w:rsid w:val="00077C46"/>
    <w:rsid w:val="00082335"/>
    <w:rsid w:val="00083054"/>
    <w:rsid w:val="00083E95"/>
    <w:rsid w:val="000848C8"/>
    <w:rsid w:val="000A63A9"/>
    <w:rsid w:val="000B5F16"/>
    <w:rsid w:val="000B7E97"/>
    <w:rsid w:val="000C19D1"/>
    <w:rsid w:val="000C1B7A"/>
    <w:rsid w:val="000C2C76"/>
    <w:rsid w:val="000C47C3"/>
    <w:rsid w:val="000C6204"/>
    <w:rsid w:val="000D2C35"/>
    <w:rsid w:val="000E06F3"/>
    <w:rsid w:val="000E3A06"/>
    <w:rsid w:val="000E5F8C"/>
    <w:rsid w:val="000E6B35"/>
    <w:rsid w:val="000F5A27"/>
    <w:rsid w:val="0010545B"/>
    <w:rsid w:val="00107B44"/>
    <w:rsid w:val="00107F08"/>
    <w:rsid w:val="001118EA"/>
    <w:rsid w:val="00111AA4"/>
    <w:rsid w:val="00112DB0"/>
    <w:rsid w:val="00114CB1"/>
    <w:rsid w:val="001159EE"/>
    <w:rsid w:val="00120C9A"/>
    <w:rsid w:val="00124259"/>
    <w:rsid w:val="001248A1"/>
    <w:rsid w:val="00127968"/>
    <w:rsid w:val="00127C29"/>
    <w:rsid w:val="00127E89"/>
    <w:rsid w:val="001306FD"/>
    <w:rsid w:val="00130A47"/>
    <w:rsid w:val="00132010"/>
    <w:rsid w:val="00137AA3"/>
    <w:rsid w:val="00142F9B"/>
    <w:rsid w:val="00144456"/>
    <w:rsid w:val="00152AB6"/>
    <w:rsid w:val="00157D01"/>
    <w:rsid w:val="00164585"/>
    <w:rsid w:val="00166E60"/>
    <w:rsid w:val="0018102E"/>
    <w:rsid w:val="00191DB2"/>
    <w:rsid w:val="001923BE"/>
    <w:rsid w:val="001967E3"/>
    <w:rsid w:val="00197C28"/>
    <w:rsid w:val="00197E33"/>
    <w:rsid w:val="001A0E17"/>
    <w:rsid w:val="001A0F2E"/>
    <w:rsid w:val="001C0893"/>
    <w:rsid w:val="001C24D6"/>
    <w:rsid w:val="001C2A0F"/>
    <w:rsid w:val="001C6255"/>
    <w:rsid w:val="001C7AFB"/>
    <w:rsid w:val="001D350B"/>
    <w:rsid w:val="001D5128"/>
    <w:rsid w:val="001D5C57"/>
    <w:rsid w:val="001E230E"/>
    <w:rsid w:val="001F3DD3"/>
    <w:rsid w:val="0020039C"/>
    <w:rsid w:val="00211A8B"/>
    <w:rsid w:val="002142DC"/>
    <w:rsid w:val="00214C7E"/>
    <w:rsid w:val="00220FCC"/>
    <w:rsid w:val="00226EB8"/>
    <w:rsid w:val="002304C8"/>
    <w:rsid w:val="00233A53"/>
    <w:rsid w:val="00236A42"/>
    <w:rsid w:val="0023741C"/>
    <w:rsid w:val="00237630"/>
    <w:rsid w:val="00241197"/>
    <w:rsid w:val="00244370"/>
    <w:rsid w:val="00244ABE"/>
    <w:rsid w:val="00246B9B"/>
    <w:rsid w:val="0025251D"/>
    <w:rsid w:val="00252885"/>
    <w:rsid w:val="00253C00"/>
    <w:rsid w:val="00255FA2"/>
    <w:rsid w:val="00261850"/>
    <w:rsid w:val="0026336A"/>
    <w:rsid w:val="00265482"/>
    <w:rsid w:val="002658F2"/>
    <w:rsid w:val="00267B76"/>
    <w:rsid w:val="002720F8"/>
    <w:rsid w:val="002725F1"/>
    <w:rsid w:val="00286067"/>
    <w:rsid w:val="00286F01"/>
    <w:rsid w:val="00287479"/>
    <w:rsid w:val="0029206B"/>
    <w:rsid w:val="0029400E"/>
    <w:rsid w:val="0029709B"/>
    <w:rsid w:val="00297BBB"/>
    <w:rsid w:val="002A1763"/>
    <w:rsid w:val="002A3EF6"/>
    <w:rsid w:val="002A5022"/>
    <w:rsid w:val="002A62AA"/>
    <w:rsid w:val="002A74B9"/>
    <w:rsid w:val="002B0A8F"/>
    <w:rsid w:val="002B1A1C"/>
    <w:rsid w:val="002B200B"/>
    <w:rsid w:val="002B2B56"/>
    <w:rsid w:val="002C0C36"/>
    <w:rsid w:val="002C173C"/>
    <w:rsid w:val="002C4785"/>
    <w:rsid w:val="002C50CF"/>
    <w:rsid w:val="002E120F"/>
    <w:rsid w:val="002E200F"/>
    <w:rsid w:val="002E5465"/>
    <w:rsid w:val="002E70D7"/>
    <w:rsid w:val="002F1253"/>
    <w:rsid w:val="002F20BD"/>
    <w:rsid w:val="002F2148"/>
    <w:rsid w:val="002F2BDB"/>
    <w:rsid w:val="002F3FBD"/>
    <w:rsid w:val="00307FB7"/>
    <w:rsid w:val="00310817"/>
    <w:rsid w:val="00311849"/>
    <w:rsid w:val="00311E0B"/>
    <w:rsid w:val="00313EF2"/>
    <w:rsid w:val="00316CCD"/>
    <w:rsid w:val="003223DD"/>
    <w:rsid w:val="00327357"/>
    <w:rsid w:val="00341264"/>
    <w:rsid w:val="00342422"/>
    <w:rsid w:val="00346619"/>
    <w:rsid w:val="00350AFB"/>
    <w:rsid w:val="0035150D"/>
    <w:rsid w:val="00351EF1"/>
    <w:rsid w:val="00352D4F"/>
    <w:rsid w:val="00355BA6"/>
    <w:rsid w:val="00355CED"/>
    <w:rsid w:val="00360A9E"/>
    <w:rsid w:val="00363111"/>
    <w:rsid w:val="00364D4A"/>
    <w:rsid w:val="00364E44"/>
    <w:rsid w:val="00366BA0"/>
    <w:rsid w:val="003678B4"/>
    <w:rsid w:val="00367FE2"/>
    <w:rsid w:val="00370BF6"/>
    <w:rsid w:val="003714C7"/>
    <w:rsid w:val="00371CC5"/>
    <w:rsid w:val="003820DE"/>
    <w:rsid w:val="003825A3"/>
    <w:rsid w:val="00386033"/>
    <w:rsid w:val="00390116"/>
    <w:rsid w:val="003903F8"/>
    <w:rsid w:val="00391DD5"/>
    <w:rsid w:val="00393D6C"/>
    <w:rsid w:val="003A6BD7"/>
    <w:rsid w:val="003B1631"/>
    <w:rsid w:val="003B1B02"/>
    <w:rsid w:val="003C0DC3"/>
    <w:rsid w:val="003C7B10"/>
    <w:rsid w:val="003D034B"/>
    <w:rsid w:val="003D3B3E"/>
    <w:rsid w:val="003E0853"/>
    <w:rsid w:val="003F203A"/>
    <w:rsid w:val="003F6084"/>
    <w:rsid w:val="00400867"/>
    <w:rsid w:val="004036C2"/>
    <w:rsid w:val="004103B7"/>
    <w:rsid w:val="004136DE"/>
    <w:rsid w:val="00413CDB"/>
    <w:rsid w:val="00414FA9"/>
    <w:rsid w:val="004153D4"/>
    <w:rsid w:val="004222D2"/>
    <w:rsid w:val="004239EA"/>
    <w:rsid w:val="00424211"/>
    <w:rsid w:val="00425F7E"/>
    <w:rsid w:val="00432DA7"/>
    <w:rsid w:val="00433494"/>
    <w:rsid w:val="00434833"/>
    <w:rsid w:val="00435DCF"/>
    <w:rsid w:val="00442B48"/>
    <w:rsid w:val="00444253"/>
    <w:rsid w:val="00450F88"/>
    <w:rsid w:val="0045352F"/>
    <w:rsid w:val="0046431A"/>
    <w:rsid w:val="00472767"/>
    <w:rsid w:val="00476419"/>
    <w:rsid w:val="00476D78"/>
    <w:rsid w:val="00476E54"/>
    <w:rsid w:val="004772A6"/>
    <w:rsid w:val="0048132E"/>
    <w:rsid w:val="0048421C"/>
    <w:rsid w:val="00487634"/>
    <w:rsid w:val="0049198B"/>
    <w:rsid w:val="00491996"/>
    <w:rsid w:val="004936C8"/>
    <w:rsid w:val="004A20E3"/>
    <w:rsid w:val="004A6CDF"/>
    <w:rsid w:val="004B0A47"/>
    <w:rsid w:val="004B1473"/>
    <w:rsid w:val="004B33A0"/>
    <w:rsid w:val="004B5E93"/>
    <w:rsid w:val="004B6A68"/>
    <w:rsid w:val="004B6D3B"/>
    <w:rsid w:val="004C5790"/>
    <w:rsid w:val="004D242E"/>
    <w:rsid w:val="004D2AD1"/>
    <w:rsid w:val="004D3D94"/>
    <w:rsid w:val="004D7BC4"/>
    <w:rsid w:val="004E185F"/>
    <w:rsid w:val="004E4EC6"/>
    <w:rsid w:val="004F17F5"/>
    <w:rsid w:val="004F1E3D"/>
    <w:rsid w:val="004F36CA"/>
    <w:rsid w:val="004F572E"/>
    <w:rsid w:val="004F5A53"/>
    <w:rsid w:val="004F7897"/>
    <w:rsid w:val="005007CF"/>
    <w:rsid w:val="00501F46"/>
    <w:rsid w:val="00507C01"/>
    <w:rsid w:val="00514C2A"/>
    <w:rsid w:val="00525090"/>
    <w:rsid w:val="005338CA"/>
    <w:rsid w:val="0054333A"/>
    <w:rsid w:val="00545C37"/>
    <w:rsid w:val="00546C4E"/>
    <w:rsid w:val="0055041F"/>
    <w:rsid w:val="00551223"/>
    <w:rsid w:val="00551B9B"/>
    <w:rsid w:val="005540AB"/>
    <w:rsid w:val="00554FE7"/>
    <w:rsid w:val="005566A8"/>
    <w:rsid w:val="005572D0"/>
    <w:rsid w:val="00557A80"/>
    <w:rsid w:val="005612E1"/>
    <w:rsid w:val="00565569"/>
    <w:rsid w:val="00566964"/>
    <w:rsid w:val="0057178D"/>
    <w:rsid w:val="005744CD"/>
    <w:rsid w:val="005764E0"/>
    <w:rsid w:val="0057692B"/>
    <w:rsid w:val="00582017"/>
    <w:rsid w:val="005853FE"/>
    <w:rsid w:val="005A0568"/>
    <w:rsid w:val="005A453B"/>
    <w:rsid w:val="005A4C78"/>
    <w:rsid w:val="005A6941"/>
    <w:rsid w:val="005B014C"/>
    <w:rsid w:val="005B1156"/>
    <w:rsid w:val="005B2C90"/>
    <w:rsid w:val="005B370B"/>
    <w:rsid w:val="005B6D44"/>
    <w:rsid w:val="005C1526"/>
    <w:rsid w:val="005C1D2F"/>
    <w:rsid w:val="005C233A"/>
    <w:rsid w:val="005C3961"/>
    <w:rsid w:val="005D10E2"/>
    <w:rsid w:val="005E6C92"/>
    <w:rsid w:val="005E6D4F"/>
    <w:rsid w:val="005F28BD"/>
    <w:rsid w:val="005F56BE"/>
    <w:rsid w:val="0060685E"/>
    <w:rsid w:val="00607BEB"/>
    <w:rsid w:val="006101B7"/>
    <w:rsid w:val="00611DD6"/>
    <w:rsid w:val="00612736"/>
    <w:rsid w:val="00617950"/>
    <w:rsid w:val="00624CC1"/>
    <w:rsid w:val="006346F2"/>
    <w:rsid w:val="0063549F"/>
    <w:rsid w:val="00636034"/>
    <w:rsid w:val="00637431"/>
    <w:rsid w:val="00642553"/>
    <w:rsid w:val="006437F2"/>
    <w:rsid w:val="006467A1"/>
    <w:rsid w:val="00655EBD"/>
    <w:rsid w:val="006561CC"/>
    <w:rsid w:val="00661BE0"/>
    <w:rsid w:val="00665E42"/>
    <w:rsid w:val="00666634"/>
    <w:rsid w:val="00667AFB"/>
    <w:rsid w:val="00670543"/>
    <w:rsid w:val="006708DF"/>
    <w:rsid w:val="00673027"/>
    <w:rsid w:val="0068286C"/>
    <w:rsid w:val="00683C1C"/>
    <w:rsid w:val="006860B0"/>
    <w:rsid w:val="00686AD2"/>
    <w:rsid w:val="00687420"/>
    <w:rsid w:val="00690CDF"/>
    <w:rsid w:val="00690FF6"/>
    <w:rsid w:val="006929BA"/>
    <w:rsid w:val="00693B2F"/>
    <w:rsid w:val="006A134C"/>
    <w:rsid w:val="006A1517"/>
    <w:rsid w:val="006A15E2"/>
    <w:rsid w:val="006A2423"/>
    <w:rsid w:val="006A28AC"/>
    <w:rsid w:val="006A3BCB"/>
    <w:rsid w:val="006A60F7"/>
    <w:rsid w:val="006A722C"/>
    <w:rsid w:val="006B163D"/>
    <w:rsid w:val="006B5A59"/>
    <w:rsid w:val="006C3089"/>
    <w:rsid w:val="006C665B"/>
    <w:rsid w:val="006C77BD"/>
    <w:rsid w:val="006D3A7B"/>
    <w:rsid w:val="006D4317"/>
    <w:rsid w:val="006D446F"/>
    <w:rsid w:val="006D56A3"/>
    <w:rsid w:val="006D62DA"/>
    <w:rsid w:val="006D6470"/>
    <w:rsid w:val="006E21DD"/>
    <w:rsid w:val="006E4053"/>
    <w:rsid w:val="006E4CC0"/>
    <w:rsid w:val="006E5EBE"/>
    <w:rsid w:val="006F030E"/>
    <w:rsid w:val="006F3487"/>
    <w:rsid w:val="006F6927"/>
    <w:rsid w:val="006F72A3"/>
    <w:rsid w:val="006F758F"/>
    <w:rsid w:val="00701883"/>
    <w:rsid w:val="00703B74"/>
    <w:rsid w:val="007069A7"/>
    <w:rsid w:val="00707373"/>
    <w:rsid w:val="0071122E"/>
    <w:rsid w:val="00714BB9"/>
    <w:rsid w:val="007161FB"/>
    <w:rsid w:val="00721D7D"/>
    <w:rsid w:val="007229E2"/>
    <w:rsid w:val="00724640"/>
    <w:rsid w:val="00725C45"/>
    <w:rsid w:val="007276E2"/>
    <w:rsid w:val="007312DB"/>
    <w:rsid w:val="00732244"/>
    <w:rsid w:val="007331ED"/>
    <w:rsid w:val="00737546"/>
    <w:rsid w:val="00741814"/>
    <w:rsid w:val="00741873"/>
    <w:rsid w:val="007431C3"/>
    <w:rsid w:val="00743574"/>
    <w:rsid w:val="00745AE7"/>
    <w:rsid w:val="00747085"/>
    <w:rsid w:val="00750374"/>
    <w:rsid w:val="00752FEF"/>
    <w:rsid w:val="00761C35"/>
    <w:rsid w:val="00762003"/>
    <w:rsid w:val="00772EC1"/>
    <w:rsid w:val="00777233"/>
    <w:rsid w:val="00782BD1"/>
    <w:rsid w:val="00784A33"/>
    <w:rsid w:val="0079727A"/>
    <w:rsid w:val="007A0B84"/>
    <w:rsid w:val="007A24EB"/>
    <w:rsid w:val="007A562D"/>
    <w:rsid w:val="007A789F"/>
    <w:rsid w:val="007B4066"/>
    <w:rsid w:val="007B487B"/>
    <w:rsid w:val="007B6A73"/>
    <w:rsid w:val="007C0C91"/>
    <w:rsid w:val="007C353E"/>
    <w:rsid w:val="007C387C"/>
    <w:rsid w:val="007C5429"/>
    <w:rsid w:val="007C6A65"/>
    <w:rsid w:val="007D034D"/>
    <w:rsid w:val="007D0946"/>
    <w:rsid w:val="007D1121"/>
    <w:rsid w:val="007D289F"/>
    <w:rsid w:val="007D2B84"/>
    <w:rsid w:val="007D3291"/>
    <w:rsid w:val="007D37C4"/>
    <w:rsid w:val="007E10FD"/>
    <w:rsid w:val="007E2C8C"/>
    <w:rsid w:val="007E35BD"/>
    <w:rsid w:val="007E62FC"/>
    <w:rsid w:val="007E6BEA"/>
    <w:rsid w:val="007F1198"/>
    <w:rsid w:val="007F40AA"/>
    <w:rsid w:val="007F5DAC"/>
    <w:rsid w:val="00805D9E"/>
    <w:rsid w:val="00812D29"/>
    <w:rsid w:val="00816BFE"/>
    <w:rsid w:val="008227EE"/>
    <w:rsid w:val="00824C41"/>
    <w:rsid w:val="0083443D"/>
    <w:rsid w:val="0083473E"/>
    <w:rsid w:val="008360D8"/>
    <w:rsid w:val="00841303"/>
    <w:rsid w:val="0084472D"/>
    <w:rsid w:val="00846D9F"/>
    <w:rsid w:val="00847A0D"/>
    <w:rsid w:val="00851F2B"/>
    <w:rsid w:val="008529EA"/>
    <w:rsid w:val="008638DE"/>
    <w:rsid w:val="00864B4A"/>
    <w:rsid w:val="00870018"/>
    <w:rsid w:val="00871EEF"/>
    <w:rsid w:val="0088067C"/>
    <w:rsid w:val="00885E2C"/>
    <w:rsid w:val="00891A7E"/>
    <w:rsid w:val="00896047"/>
    <w:rsid w:val="008A0181"/>
    <w:rsid w:val="008A2984"/>
    <w:rsid w:val="008A3AEA"/>
    <w:rsid w:val="008A5893"/>
    <w:rsid w:val="008B23A1"/>
    <w:rsid w:val="008B3AA8"/>
    <w:rsid w:val="008B3E6B"/>
    <w:rsid w:val="008C2517"/>
    <w:rsid w:val="008C4AB7"/>
    <w:rsid w:val="008C528E"/>
    <w:rsid w:val="008D0F8E"/>
    <w:rsid w:val="008D1A92"/>
    <w:rsid w:val="008D236B"/>
    <w:rsid w:val="008D3A9B"/>
    <w:rsid w:val="008D3EFE"/>
    <w:rsid w:val="008D4173"/>
    <w:rsid w:val="008D56D8"/>
    <w:rsid w:val="008E18B3"/>
    <w:rsid w:val="008F0028"/>
    <w:rsid w:val="008F5801"/>
    <w:rsid w:val="00901A13"/>
    <w:rsid w:val="00902E94"/>
    <w:rsid w:val="009063C6"/>
    <w:rsid w:val="00910543"/>
    <w:rsid w:val="00911895"/>
    <w:rsid w:val="00912F8D"/>
    <w:rsid w:val="00920953"/>
    <w:rsid w:val="009209F4"/>
    <w:rsid w:val="00920D27"/>
    <w:rsid w:val="00922EB6"/>
    <w:rsid w:val="00923424"/>
    <w:rsid w:val="00923462"/>
    <w:rsid w:val="009264C4"/>
    <w:rsid w:val="009428C0"/>
    <w:rsid w:val="0095088E"/>
    <w:rsid w:val="0095438B"/>
    <w:rsid w:val="00955E6B"/>
    <w:rsid w:val="00957943"/>
    <w:rsid w:val="00960CCF"/>
    <w:rsid w:val="00961786"/>
    <w:rsid w:val="0096278C"/>
    <w:rsid w:val="00963CB8"/>
    <w:rsid w:val="0096596A"/>
    <w:rsid w:val="009662F3"/>
    <w:rsid w:val="00966D27"/>
    <w:rsid w:val="00972FE4"/>
    <w:rsid w:val="009741F2"/>
    <w:rsid w:val="00977257"/>
    <w:rsid w:val="0099092B"/>
    <w:rsid w:val="00991401"/>
    <w:rsid w:val="00993C18"/>
    <w:rsid w:val="0099572D"/>
    <w:rsid w:val="009A4E80"/>
    <w:rsid w:val="009A6C1A"/>
    <w:rsid w:val="009A6E15"/>
    <w:rsid w:val="009B0700"/>
    <w:rsid w:val="009B34C9"/>
    <w:rsid w:val="009B4160"/>
    <w:rsid w:val="009B4293"/>
    <w:rsid w:val="009B4569"/>
    <w:rsid w:val="009D12BB"/>
    <w:rsid w:val="009D1333"/>
    <w:rsid w:val="009D4166"/>
    <w:rsid w:val="009D4171"/>
    <w:rsid w:val="009D573E"/>
    <w:rsid w:val="009D5AFF"/>
    <w:rsid w:val="009D6880"/>
    <w:rsid w:val="009D75E5"/>
    <w:rsid w:val="009D7D5F"/>
    <w:rsid w:val="009E39A1"/>
    <w:rsid w:val="009E4033"/>
    <w:rsid w:val="009F1C8C"/>
    <w:rsid w:val="009F7400"/>
    <w:rsid w:val="00A0162E"/>
    <w:rsid w:val="00A0441E"/>
    <w:rsid w:val="00A10CEE"/>
    <w:rsid w:val="00A10F1D"/>
    <w:rsid w:val="00A11E64"/>
    <w:rsid w:val="00A1313D"/>
    <w:rsid w:val="00A153E8"/>
    <w:rsid w:val="00A274EB"/>
    <w:rsid w:val="00A300A4"/>
    <w:rsid w:val="00A30397"/>
    <w:rsid w:val="00A357D5"/>
    <w:rsid w:val="00A362A1"/>
    <w:rsid w:val="00A405B5"/>
    <w:rsid w:val="00A419B2"/>
    <w:rsid w:val="00A4245A"/>
    <w:rsid w:val="00A47406"/>
    <w:rsid w:val="00A53C70"/>
    <w:rsid w:val="00A60650"/>
    <w:rsid w:val="00A649C5"/>
    <w:rsid w:val="00A65152"/>
    <w:rsid w:val="00A65FDE"/>
    <w:rsid w:val="00A675A0"/>
    <w:rsid w:val="00A703F9"/>
    <w:rsid w:val="00A77EA0"/>
    <w:rsid w:val="00A831B7"/>
    <w:rsid w:val="00A91911"/>
    <w:rsid w:val="00A92FBF"/>
    <w:rsid w:val="00A9359A"/>
    <w:rsid w:val="00A94277"/>
    <w:rsid w:val="00AA0A28"/>
    <w:rsid w:val="00AA2538"/>
    <w:rsid w:val="00AA3EEC"/>
    <w:rsid w:val="00AA551F"/>
    <w:rsid w:val="00AA5DD7"/>
    <w:rsid w:val="00AA64F4"/>
    <w:rsid w:val="00AA7C34"/>
    <w:rsid w:val="00AB0D3A"/>
    <w:rsid w:val="00AB5DA4"/>
    <w:rsid w:val="00AC12C3"/>
    <w:rsid w:val="00AC1DBB"/>
    <w:rsid w:val="00AC328B"/>
    <w:rsid w:val="00AC3665"/>
    <w:rsid w:val="00AD1CF0"/>
    <w:rsid w:val="00AE32E1"/>
    <w:rsid w:val="00AE69B2"/>
    <w:rsid w:val="00AE782A"/>
    <w:rsid w:val="00AF0656"/>
    <w:rsid w:val="00AF110B"/>
    <w:rsid w:val="00AF4886"/>
    <w:rsid w:val="00AF66C8"/>
    <w:rsid w:val="00B1009C"/>
    <w:rsid w:val="00B14136"/>
    <w:rsid w:val="00B1490C"/>
    <w:rsid w:val="00B21F83"/>
    <w:rsid w:val="00B262D5"/>
    <w:rsid w:val="00B269AF"/>
    <w:rsid w:val="00B27ADE"/>
    <w:rsid w:val="00B308DF"/>
    <w:rsid w:val="00B30CCF"/>
    <w:rsid w:val="00B31BCF"/>
    <w:rsid w:val="00B331ED"/>
    <w:rsid w:val="00B4131C"/>
    <w:rsid w:val="00B41781"/>
    <w:rsid w:val="00B424B0"/>
    <w:rsid w:val="00B425F3"/>
    <w:rsid w:val="00B428C8"/>
    <w:rsid w:val="00B447CF"/>
    <w:rsid w:val="00B516CD"/>
    <w:rsid w:val="00B531BA"/>
    <w:rsid w:val="00B53332"/>
    <w:rsid w:val="00B576C8"/>
    <w:rsid w:val="00B6522A"/>
    <w:rsid w:val="00B70A7F"/>
    <w:rsid w:val="00B7337C"/>
    <w:rsid w:val="00B754F2"/>
    <w:rsid w:val="00B7637F"/>
    <w:rsid w:val="00B77F7A"/>
    <w:rsid w:val="00B80DB7"/>
    <w:rsid w:val="00B81016"/>
    <w:rsid w:val="00B832B4"/>
    <w:rsid w:val="00B85017"/>
    <w:rsid w:val="00B90BE8"/>
    <w:rsid w:val="00B926D8"/>
    <w:rsid w:val="00B96278"/>
    <w:rsid w:val="00B978C0"/>
    <w:rsid w:val="00BB0698"/>
    <w:rsid w:val="00BB221E"/>
    <w:rsid w:val="00BD3F2A"/>
    <w:rsid w:val="00BD60F0"/>
    <w:rsid w:val="00BE2787"/>
    <w:rsid w:val="00BE3A86"/>
    <w:rsid w:val="00BE3E35"/>
    <w:rsid w:val="00BE3F54"/>
    <w:rsid w:val="00BF0B34"/>
    <w:rsid w:val="00BF0DF0"/>
    <w:rsid w:val="00BF591D"/>
    <w:rsid w:val="00C00C5A"/>
    <w:rsid w:val="00C04698"/>
    <w:rsid w:val="00C04876"/>
    <w:rsid w:val="00C06030"/>
    <w:rsid w:val="00C06257"/>
    <w:rsid w:val="00C12FA9"/>
    <w:rsid w:val="00C158F9"/>
    <w:rsid w:val="00C163A0"/>
    <w:rsid w:val="00C1738A"/>
    <w:rsid w:val="00C20FBA"/>
    <w:rsid w:val="00C22DB8"/>
    <w:rsid w:val="00C24777"/>
    <w:rsid w:val="00C30995"/>
    <w:rsid w:val="00C30B8A"/>
    <w:rsid w:val="00C32582"/>
    <w:rsid w:val="00C33DC7"/>
    <w:rsid w:val="00C3593D"/>
    <w:rsid w:val="00C448DA"/>
    <w:rsid w:val="00C52C6E"/>
    <w:rsid w:val="00C57656"/>
    <w:rsid w:val="00C650FF"/>
    <w:rsid w:val="00C73B6B"/>
    <w:rsid w:val="00C8147A"/>
    <w:rsid w:val="00C8258F"/>
    <w:rsid w:val="00C95E1C"/>
    <w:rsid w:val="00C97C1D"/>
    <w:rsid w:val="00CA04E2"/>
    <w:rsid w:val="00CA51A3"/>
    <w:rsid w:val="00CA52A3"/>
    <w:rsid w:val="00CA6A0A"/>
    <w:rsid w:val="00CB0D93"/>
    <w:rsid w:val="00CB58A5"/>
    <w:rsid w:val="00CB6741"/>
    <w:rsid w:val="00CC0462"/>
    <w:rsid w:val="00CC67A1"/>
    <w:rsid w:val="00CC6D75"/>
    <w:rsid w:val="00CD4573"/>
    <w:rsid w:val="00CD4B0B"/>
    <w:rsid w:val="00CE5264"/>
    <w:rsid w:val="00CE61CC"/>
    <w:rsid w:val="00CE7CF4"/>
    <w:rsid w:val="00D002BE"/>
    <w:rsid w:val="00D04AF4"/>
    <w:rsid w:val="00D136B6"/>
    <w:rsid w:val="00D16D56"/>
    <w:rsid w:val="00D20C21"/>
    <w:rsid w:val="00D23CC6"/>
    <w:rsid w:val="00D310B4"/>
    <w:rsid w:val="00D35CFA"/>
    <w:rsid w:val="00D36EB3"/>
    <w:rsid w:val="00D4179D"/>
    <w:rsid w:val="00D446EA"/>
    <w:rsid w:val="00D45587"/>
    <w:rsid w:val="00D50223"/>
    <w:rsid w:val="00D50F08"/>
    <w:rsid w:val="00D511CD"/>
    <w:rsid w:val="00D572BA"/>
    <w:rsid w:val="00D6028C"/>
    <w:rsid w:val="00D71A76"/>
    <w:rsid w:val="00D7388C"/>
    <w:rsid w:val="00D7551B"/>
    <w:rsid w:val="00D85ECC"/>
    <w:rsid w:val="00D94F74"/>
    <w:rsid w:val="00DA43A6"/>
    <w:rsid w:val="00DA4F86"/>
    <w:rsid w:val="00DB0C8D"/>
    <w:rsid w:val="00DB4C11"/>
    <w:rsid w:val="00DB5112"/>
    <w:rsid w:val="00DC2A5B"/>
    <w:rsid w:val="00DC6D7D"/>
    <w:rsid w:val="00DD221A"/>
    <w:rsid w:val="00DD28AD"/>
    <w:rsid w:val="00DD5A9B"/>
    <w:rsid w:val="00DE0339"/>
    <w:rsid w:val="00DE4CEC"/>
    <w:rsid w:val="00DE5EF4"/>
    <w:rsid w:val="00DE7FB0"/>
    <w:rsid w:val="00DF0247"/>
    <w:rsid w:val="00DF0B95"/>
    <w:rsid w:val="00DF3EA2"/>
    <w:rsid w:val="00DF4852"/>
    <w:rsid w:val="00DF5DA8"/>
    <w:rsid w:val="00E03607"/>
    <w:rsid w:val="00E056A9"/>
    <w:rsid w:val="00E057A0"/>
    <w:rsid w:val="00E06F61"/>
    <w:rsid w:val="00E1198C"/>
    <w:rsid w:val="00E11A64"/>
    <w:rsid w:val="00E13313"/>
    <w:rsid w:val="00E20094"/>
    <w:rsid w:val="00E22D44"/>
    <w:rsid w:val="00E246BB"/>
    <w:rsid w:val="00E24F7D"/>
    <w:rsid w:val="00E26078"/>
    <w:rsid w:val="00E32C2F"/>
    <w:rsid w:val="00E34BA3"/>
    <w:rsid w:val="00E36F78"/>
    <w:rsid w:val="00E3784D"/>
    <w:rsid w:val="00E41E42"/>
    <w:rsid w:val="00E43B07"/>
    <w:rsid w:val="00E441C9"/>
    <w:rsid w:val="00E46C86"/>
    <w:rsid w:val="00E50F17"/>
    <w:rsid w:val="00E5118C"/>
    <w:rsid w:val="00E51B39"/>
    <w:rsid w:val="00E53D65"/>
    <w:rsid w:val="00E55B0F"/>
    <w:rsid w:val="00E71C9A"/>
    <w:rsid w:val="00E758A0"/>
    <w:rsid w:val="00E81A48"/>
    <w:rsid w:val="00E82AE3"/>
    <w:rsid w:val="00E84EA7"/>
    <w:rsid w:val="00E85E8D"/>
    <w:rsid w:val="00E86856"/>
    <w:rsid w:val="00E902F0"/>
    <w:rsid w:val="00E93C51"/>
    <w:rsid w:val="00E95F56"/>
    <w:rsid w:val="00EA71A3"/>
    <w:rsid w:val="00EA7293"/>
    <w:rsid w:val="00EA74E1"/>
    <w:rsid w:val="00EB241E"/>
    <w:rsid w:val="00EB49B5"/>
    <w:rsid w:val="00EB4FAA"/>
    <w:rsid w:val="00ED7DDB"/>
    <w:rsid w:val="00EE14A0"/>
    <w:rsid w:val="00EE2C75"/>
    <w:rsid w:val="00EE4107"/>
    <w:rsid w:val="00EE422A"/>
    <w:rsid w:val="00EE51AB"/>
    <w:rsid w:val="00EE701B"/>
    <w:rsid w:val="00EF0480"/>
    <w:rsid w:val="00EF239B"/>
    <w:rsid w:val="00EF2498"/>
    <w:rsid w:val="00EF4020"/>
    <w:rsid w:val="00EF42C3"/>
    <w:rsid w:val="00EF56BE"/>
    <w:rsid w:val="00F003AF"/>
    <w:rsid w:val="00F0101F"/>
    <w:rsid w:val="00F01040"/>
    <w:rsid w:val="00F0155F"/>
    <w:rsid w:val="00F01DD3"/>
    <w:rsid w:val="00F06814"/>
    <w:rsid w:val="00F10D3A"/>
    <w:rsid w:val="00F13CBB"/>
    <w:rsid w:val="00F13D66"/>
    <w:rsid w:val="00F21BFC"/>
    <w:rsid w:val="00F258A7"/>
    <w:rsid w:val="00F26B82"/>
    <w:rsid w:val="00F27F63"/>
    <w:rsid w:val="00F332E7"/>
    <w:rsid w:val="00F43AB1"/>
    <w:rsid w:val="00F4680E"/>
    <w:rsid w:val="00F627D7"/>
    <w:rsid w:val="00F6559B"/>
    <w:rsid w:val="00F66D8B"/>
    <w:rsid w:val="00F67AE7"/>
    <w:rsid w:val="00F7018F"/>
    <w:rsid w:val="00F704F2"/>
    <w:rsid w:val="00F71663"/>
    <w:rsid w:val="00F73F94"/>
    <w:rsid w:val="00F768EF"/>
    <w:rsid w:val="00F76B8D"/>
    <w:rsid w:val="00F77B12"/>
    <w:rsid w:val="00F80AA1"/>
    <w:rsid w:val="00F813E5"/>
    <w:rsid w:val="00F86B5C"/>
    <w:rsid w:val="00F91964"/>
    <w:rsid w:val="00F94731"/>
    <w:rsid w:val="00F95E5E"/>
    <w:rsid w:val="00F97A19"/>
    <w:rsid w:val="00FA0A60"/>
    <w:rsid w:val="00FA1F54"/>
    <w:rsid w:val="00FA31F4"/>
    <w:rsid w:val="00FA60EC"/>
    <w:rsid w:val="00FA7E61"/>
    <w:rsid w:val="00FB1B9D"/>
    <w:rsid w:val="00FB35FE"/>
    <w:rsid w:val="00FB52F3"/>
    <w:rsid w:val="00FB6F9F"/>
    <w:rsid w:val="00FC02CB"/>
    <w:rsid w:val="00FC25D6"/>
    <w:rsid w:val="00FC4E3A"/>
    <w:rsid w:val="00FD36DE"/>
    <w:rsid w:val="00FD3F4E"/>
    <w:rsid w:val="00FD6461"/>
    <w:rsid w:val="00FE01C3"/>
    <w:rsid w:val="00FE181A"/>
    <w:rsid w:val="00FE4FF0"/>
    <w:rsid w:val="00FE5B3A"/>
    <w:rsid w:val="00FE703F"/>
    <w:rsid w:val="00FE7EDE"/>
    <w:rsid w:val="00FF0C20"/>
    <w:rsid w:val="00FF49E8"/>
    <w:rsid w:val="00FF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66CA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4B0B"/>
  </w:style>
  <w:style w:type="paragraph" w:styleId="Heading1">
    <w:name w:val="heading 1"/>
    <w:basedOn w:val="Normal"/>
    <w:next w:val="Normal"/>
    <w:qFormat/>
    <w:rsid w:val="00CD4B0B"/>
    <w:pPr>
      <w:keepNext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rsid w:val="00CD4B0B"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CD4B0B"/>
    <w:pPr>
      <w:keepNext/>
      <w:jc w:val="center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rsid w:val="00CD4B0B"/>
    <w:pPr>
      <w:keepNext/>
      <w:outlineLvl w:val="3"/>
    </w:pPr>
    <w:rPr>
      <w:b/>
      <w:sz w:val="16"/>
    </w:rPr>
  </w:style>
  <w:style w:type="paragraph" w:styleId="Heading5">
    <w:name w:val="heading 5"/>
    <w:basedOn w:val="Normal"/>
    <w:next w:val="Normal"/>
    <w:qFormat/>
    <w:rsid w:val="00CD4B0B"/>
    <w:pPr>
      <w:keepNext/>
      <w:tabs>
        <w:tab w:val="left" w:pos="2160"/>
        <w:tab w:val="left" w:pos="2700"/>
      </w:tabs>
      <w:jc w:val="both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rsid w:val="00CD4B0B"/>
    <w:pPr>
      <w:keepNext/>
      <w:jc w:val="both"/>
      <w:outlineLvl w:val="5"/>
    </w:pPr>
    <w:rPr>
      <w:i/>
      <w:iCs/>
      <w:sz w:val="14"/>
    </w:rPr>
  </w:style>
  <w:style w:type="paragraph" w:styleId="Heading7">
    <w:name w:val="heading 7"/>
    <w:basedOn w:val="Normal"/>
    <w:next w:val="Normal"/>
    <w:qFormat/>
    <w:rsid w:val="00CD4B0B"/>
    <w:pPr>
      <w:keepNext/>
      <w:outlineLvl w:val="6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D4B0B"/>
    <w:pPr>
      <w:jc w:val="both"/>
    </w:pPr>
    <w:rPr>
      <w:sz w:val="24"/>
    </w:rPr>
  </w:style>
  <w:style w:type="paragraph" w:styleId="BodyTextIndent">
    <w:name w:val="Body Text Indent"/>
    <w:basedOn w:val="Normal"/>
    <w:rsid w:val="00CD4B0B"/>
    <w:pPr>
      <w:tabs>
        <w:tab w:val="left" w:pos="2880"/>
      </w:tabs>
      <w:ind w:left="2160" w:hanging="2160"/>
      <w:jc w:val="both"/>
    </w:pPr>
    <w:rPr>
      <w:sz w:val="24"/>
    </w:rPr>
  </w:style>
  <w:style w:type="paragraph" w:styleId="Title">
    <w:name w:val="Title"/>
    <w:basedOn w:val="Normal"/>
    <w:qFormat/>
    <w:rsid w:val="002B2B56"/>
    <w:pPr>
      <w:jc w:val="center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FA60EC"/>
    <w:pPr>
      <w:ind w:left="720"/>
    </w:pPr>
  </w:style>
  <w:style w:type="table" w:styleId="TableGrid">
    <w:name w:val="Table Grid"/>
    <w:basedOn w:val="TableNormal"/>
    <w:rsid w:val="00025E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9B34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34C9"/>
    <w:rPr>
      <w:lang w:val="en-US" w:eastAsia="en-US"/>
    </w:rPr>
  </w:style>
  <w:style w:type="paragraph" w:styleId="Footer">
    <w:name w:val="footer"/>
    <w:basedOn w:val="Normal"/>
    <w:link w:val="FooterChar"/>
    <w:uiPriority w:val="99"/>
    <w:rsid w:val="009B34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34C9"/>
    <w:rPr>
      <w:lang w:val="en-US" w:eastAsia="en-US"/>
    </w:rPr>
  </w:style>
  <w:style w:type="numbering" w:customStyle="1" w:styleId="Style1">
    <w:name w:val="Style1"/>
    <w:rsid w:val="00033005"/>
    <w:pPr>
      <w:numPr>
        <w:numId w:val="1"/>
      </w:numPr>
    </w:pPr>
  </w:style>
  <w:style w:type="paragraph" w:styleId="BalloonText">
    <w:name w:val="Balloon Text"/>
    <w:basedOn w:val="Normal"/>
    <w:link w:val="BalloonTextChar"/>
    <w:rsid w:val="00A10F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10F1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37AA3"/>
    <w:pPr>
      <w:spacing w:before="100" w:beforeAutospacing="1" w:after="100" w:afterAutospacing="1"/>
    </w:pPr>
    <w:rPr>
      <w:sz w:val="24"/>
      <w:szCs w:val="24"/>
    </w:rPr>
  </w:style>
  <w:style w:type="paragraph" w:customStyle="1" w:styleId="Style">
    <w:name w:val="Style"/>
    <w:rsid w:val="0095088E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4B0B"/>
  </w:style>
  <w:style w:type="paragraph" w:styleId="Heading1">
    <w:name w:val="heading 1"/>
    <w:basedOn w:val="Normal"/>
    <w:next w:val="Normal"/>
    <w:qFormat/>
    <w:rsid w:val="00CD4B0B"/>
    <w:pPr>
      <w:keepNext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rsid w:val="00CD4B0B"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CD4B0B"/>
    <w:pPr>
      <w:keepNext/>
      <w:jc w:val="center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rsid w:val="00CD4B0B"/>
    <w:pPr>
      <w:keepNext/>
      <w:outlineLvl w:val="3"/>
    </w:pPr>
    <w:rPr>
      <w:b/>
      <w:sz w:val="16"/>
    </w:rPr>
  </w:style>
  <w:style w:type="paragraph" w:styleId="Heading5">
    <w:name w:val="heading 5"/>
    <w:basedOn w:val="Normal"/>
    <w:next w:val="Normal"/>
    <w:qFormat/>
    <w:rsid w:val="00CD4B0B"/>
    <w:pPr>
      <w:keepNext/>
      <w:tabs>
        <w:tab w:val="left" w:pos="2160"/>
        <w:tab w:val="left" w:pos="2700"/>
      </w:tabs>
      <w:jc w:val="both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rsid w:val="00CD4B0B"/>
    <w:pPr>
      <w:keepNext/>
      <w:jc w:val="both"/>
      <w:outlineLvl w:val="5"/>
    </w:pPr>
    <w:rPr>
      <w:i/>
      <w:iCs/>
      <w:sz w:val="14"/>
    </w:rPr>
  </w:style>
  <w:style w:type="paragraph" w:styleId="Heading7">
    <w:name w:val="heading 7"/>
    <w:basedOn w:val="Normal"/>
    <w:next w:val="Normal"/>
    <w:qFormat/>
    <w:rsid w:val="00CD4B0B"/>
    <w:pPr>
      <w:keepNext/>
      <w:outlineLvl w:val="6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D4B0B"/>
    <w:pPr>
      <w:jc w:val="both"/>
    </w:pPr>
    <w:rPr>
      <w:sz w:val="24"/>
    </w:rPr>
  </w:style>
  <w:style w:type="paragraph" w:styleId="BodyTextIndent">
    <w:name w:val="Body Text Indent"/>
    <w:basedOn w:val="Normal"/>
    <w:rsid w:val="00CD4B0B"/>
    <w:pPr>
      <w:tabs>
        <w:tab w:val="left" w:pos="2880"/>
      </w:tabs>
      <w:ind w:left="2160" w:hanging="2160"/>
      <w:jc w:val="both"/>
    </w:pPr>
    <w:rPr>
      <w:sz w:val="24"/>
    </w:rPr>
  </w:style>
  <w:style w:type="paragraph" w:styleId="Title">
    <w:name w:val="Title"/>
    <w:basedOn w:val="Normal"/>
    <w:qFormat/>
    <w:rsid w:val="002B2B56"/>
    <w:pPr>
      <w:jc w:val="center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FA60EC"/>
    <w:pPr>
      <w:ind w:left="720"/>
    </w:pPr>
  </w:style>
  <w:style w:type="table" w:styleId="TableGrid">
    <w:name w:val="Table Grid"/>
    <w:basedOn w:val="TableNormal"/>
    <w:rsid w:val="00025E4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9B34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34C9"/>
    <w:rPr>
      <w:lang w:val="en-US" w:eastAsia="en-US"/>
    </w:rPr>
  </w:style>
  <w:style w:type="paragraph" w:styleId="Footer">
    <w:name w:val="footer"/>
    <w:basedOn w:val="Normal"/>
    <w:link w:val="FooterChar"/>
    <w:uiPriority w:val="99"/>
    <w:rsid w:val="009B34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34C9"/>
    <w:rPr>
      <w:lang w:val="en-US" w:eastAsia="en-US"/>
    </w:rPr>
  </w:style>
  <w:style w:type="numbering" w:customStyle="1" w:styleId="Style1">
    <w:name w:val="Style1"/>
    <w:rsid w:val="00033005"/>
    <w:pPr>
      <w:numPr>
        <w:numId w:val="1"/>
      </w:numPr>
    </w:pPr>
  </w:style>
  <w:style w:type="paragraph" w:styleId="BalloonText">
    <w:name w:val="Balloon Text"/>
    <w:basedOn w:val="Normal"/>
    <w:link w:val="BalloonTextChar"/>
    <w:rsid w:val="00A10F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10F1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37AA3"/>
    <w:pPr>
      <w:spacing w:before="100" w:beforeAutospacing="1" w:after="100" w:afterAutospacing="1"/>
    </w:pPr>
    <w:rPr>
      <w:sz w:val="24"/>
      <w:szCs w:val="24"/>
    </w:rPr>
  </w:style>
  <w:style w:type="paragraph" w:customStyle="1" w:styleId="Style">
    <w:name w:val="Style"/>
    <w:rsid w:val="0095088E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0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jp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DE8E56-96B2-4CB5-A555-20658C344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23</Words>
  <Characters>583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or</vt:lpstr>
    </vt:vector>
  </TitlesOfParts>
  <Company>home</Company>
  <LinksUpToDate>false</LinksUpToDate>
  <CharactersWithSpaces>6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or</dc:title>
  <dc:creator>DIKNAS</dc:creator>
  <cp:lastModifiedBy>ismail - [2010]</cp:lastModifiedBy>
  <cp:revision>5</cp:revision>
  <cp:lastPrinted>2012-06-29T07:13:00Z</cp:lastPrinted>
  <dcterms:created xsi:type="dcterms:W3CDTF">2021-08-21T07:00:00Z</dcterms:created>
  <dcterms:modified xsi:type="dcterms:W3CDTF">2021-08-21T07:05:00Z</dcterms:modified>
</cp:coreProperties>
</file>